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25D4BE" w14:textId="77777777" w:rsidR="006D3044" w:rsidRDefault="000D77F1" w:rsidP="00133AE3">
      <w:pPr>
        <w:spacing w:line="288" w:lineRule="auto"/>
        <w:ind w:right="960"/>
        <w:rPr>
          <w:rFonts w:ascii="ＭＳ Ｐゴシック" w:eastAsia="ＭＳ Ｐゴシック" w:hAnsi="ＭＳ Ｐゴシック" w:cs="Arial"/>
          <w:sz w:val="24"/>
        </w:rPr>
      </w:pPr>
      <w:r>
        <w:rPr>
          <w:rFonts w:ascii="ＭＳ Ｐゴシック" w:eastAsia="ＭＳ Ｐゴシック" w:hAnsi="ＭＳ Ｐゴシック" w:cs="Arial" w:hint="eastAsia"/>
          <w:sz w:val="24"/>
        </w:rPr>
        <w:t xml:space="preserve">　</w:t>
      </w:r>
      <w:r w:rsidR="00133AE3">
        <w:rPr>
          <w:rFonts w:ascii="ＭＳ Ｐゴシック" w:eastAsia="ＭＳ Ｐゴシック" w:hAnsi="ＭＳ Ｐゴシック" w:cs="Arial" w:hint="eastAsia"/>
          <w:sz w:val="24"/>
        </w:rPr>
        <w:t xml:space="preserve">　　　　　　　　　　　　　　　　　　　　　　　　　　　　　　　　　</w:t>
      </w:r>
    </w:p>
    <w:p w14:paraId="09B4A7E6" w14:textId="6807FA85" w:rsidR="007365BF" w:rsidRDefault="00BB6728" w:rsidP="00BB6728">
      <w:pPr>
        <w:spacing w:line="288" w:lineRule="auto"/>
        <w:ind w:right="960" w:firstLineChars="2000" w:firstLine="4800"/>
        <w:rPr>
          <w:rFonts w:ascii="ＭＳ Ｐゴシック" w:eastAsia="ＭＳ Ｐゴシック" w:hAnsi="ＭＳ Ｐゴシック" w:cs="Arial"/>
          <w:sz w:val="24"/>
        </w:rPr>
      </w:pPr>
      <w:r>
        <w:rPr>
          <w:rFonts w:ascii="ＭＳ Ｐゴシック" w:eastAsia="ＭＳ Ｐゴシック" w:hAnsi="ＭＳ Ｐゴシック" w:cs="Arial" w:hint="eastAsia"/>
          <w:sz w:val="24"/>
        </w:rPr>
        <w:t>新宿区</w:t>
      </w:r>
      <w:r w:rsidR="000A7112">
        <w:rPr>
          <w:rFonts w:ascii="ＭＳ Ｐゴシック" w:eastAsia="ＭＳ Ｐゴシック" w:hAnsi="ＭＳ Ｐゴシック" w:cs="Arial" w:hint="eastAsia"/>
          <w:sz w:val="24"/>
        </w:rPr>
        <w:t>検査センター</w:t>
      </w:r>
      <w:r w:rsidR="000A7112">
        <w:rPr>
          <w:rFonts w:ascii="ＭＳ Ｐゴシック" w:eastAsia="ＭＳ Ｐゴシック" w:hAnsi="ＭＳ Ｐゴシック" w:cs="Arial"/>
          <w:sz w:val="24"/>
        </w:rPr>
        <w:t>ID</w:t>
      </w:r>
      <w:r w:rsidR="000A7112" w:rsidRPr="00312B0A">
        <w:rPr>
          <w:rFonts w:ascii="ＭＳ Ｐゴシック" w:eastAsia="ＭＳ Ｐゴシック" w:hAnsi="ＭＳ Ｐゴシック" w:cs="Arial"/>
          <w:sz w:val="24"/>
        </w:rPr>
        <w:t xml:space="preserve"> </w:t>
      </w:r>
      <w:r w:rsidR="000A7112" w:rsidRPr="00312B0A">
        <w:rPr>
          <w:rFonts w:ascii="ＭＳ Ｐゴシック" w:eastAsia="ＭＳ Ｐゴシック" w:hAnsi="ＭＳ Ｐゴシック" w:cs="Arial" w:hint="eastAsia"/>
          <w:sz w:val="24"/>
        </w:rPr>
        <w:t>_</w:t>
      </w:r>
      <w:r w:rsidR="000A7112" w:rsidRPr="00312B0A">
        <w:rPr>
          <w:rFonts w:ascii="ＭＳ Ｐゴシック" w:eastAsia="ＭＳ Ｐゴシック" w:hAnsi="ＭＳ Ｐゴシック" w:cs="Arial"/>
          <w:sz w:val="24"/>
        </w:rPr>
        <w:t>___ ____ ____ ____ ____ ____</w:t>
      </w:r>
      <w:r w:rsidR="000A7112">
        <w:rPr>
          <w:rFonts w:ascii="ＭＳ Ｐゴシック" w:eastAsia="ＭＳ Ｐゴシック" w:hAnsi="ＭＳ Ｐゴシック" w:cs="Arial"/>
          <w:sz w:val="24"/>
        </w:rPr>
        <w:t xml:space="preserve"> ____</w:t>
      </w:r>
    </w:p>
    <w:p w14:paraId="3412234A" w14:textId="3B478143" w:rsidR="003E6014" w:rsidRPr="000D77F1" w:rsidRDefault="00C849B5" w:rsidP="0088631C">
      <w:pPr>
        <w:spacing w:line="280" w:lineRule="exact"/>
        <w:ind w:left="442" w:right="958" w:hangingChars="200" w:hanging="442"/>
        <w:jc w:val="left"/>
        <w:rPr>
          <w:rFonts w:ascii="ＭＳ Ｐゴシック" w:eastAsia="ＭＳ Ｐゴシック" w:hAnsi="ＭＳ Ｐゴシック" w:cs="Arial"/>
          <w:b/>
          <w:bCs/>
          <w:sz w:val="22"/>
          <w:szCs w:val="22"/>
          <w:u w:val="single"/>
        </w:rPr>
      </w:pPr>
      <w:r w:rsidRPr="00FC1961">
        <w:rPr>
          <w:rFonts w:ascii="ＭＳ Ｐゴシック" w:eastAsia="ＭＳ Ｐゴシック" w:hAnsi="ＭＳ Ｐゴシック" w:cs="Arial" w:hint="eastAsia"/>
          <w:b/>
          <w:bCs/>
          <w:sz w:val="22"/>
          <w:szCs w:val="22"/>
        </w:rPr>
        <w:t xml:space="preserve">　　　</w:t>
      </w:r>
      <w:r w:rsidR="00887F64">
        <w:rPr>
          <w:rFonts w:ascii="ＭＳ Ｐゴシック" w:eastAsia="ＭＳ Ｐゴシック" w:hAnsi="ＭＳ Ｐゴシック" w:cs="Arial" w:hint="eastAsia"/>
          <w:b/>
          <w:bCs/>
          <w:sz w:val="22"/>
          <w:szCs w:val="22"/>
        </w:rPr>
        <w:t xml:space="preserve">　</w:t>
      </w:r>
      <w:r w:rsidR="006D3044">
        <w:rPr>
          <w:rFonts w:ascii="ＭＳ Ｐゴシック" w:eastAsia="ＭＳ Ｐゴシック" w:hAnsi="ＭＳ Ｐゴシック" w:cs="Arial" w:hint="eastAsia"/>
          <w:b/>
          <w:bCs/>
          <w:sz w:val="22"/>
          <w:szCs w:val="22"/>
        </w:rPr>
        <w:t xml:space="preserve">　</w:t>
      </w:r>
      <w:r w:rsidR="00751B43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この度は、</w:t>
      </w:r>
      <w:r w:rsidR="004534FF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東北大学の調査へ</w:t>
      </w:r>
      <w:r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ご協力ありがとうございます。</w:t>
      </w:r>
      <w:r w:rsidR="007365BF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同封された</w:t>
      </w:r>
      <w:r w:rsidR="003E6014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【研究</w:t>
      </w:r>
      <w:r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説明書】と</w:t>
      </w:r>
      <w:r w:rsidR="003E6014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以下に</w:t>
      </w:r>
    </w:p>
    <w:p w14:paraId="35CB7F10" w14:textId="2BF0E37E" w:rsidR="000B4741" w:rsidRPr="000D77F1" w:rsidRDefault="000D77F1" w:rsidP="0088631C">
      <w:pPr>
        <w:spacing w:line="280" w:lineRule="exact"/>
        <w:ind w:leftChars="200" w:left="420" w:right="958" w:firstLineChars="100" w:firstLine="221"/>
        <w:jc w:val="left"/>
        <w:rPr>
          <w:rFonts w:ascii="ＭＳ Ｐゴシック" w:eastAsia="ＭＳ Ｐゴシック" w:hAnsi="ＭＳ Ｐゴシック" w:cs="Arial"/>
          <w:b/>
          <w:bCs/>
          <w:sz w:val="22"/>
          <w:szCs w:val="22"/>
          <w:u w:val="single"/>
        </w:rPr>
      </w:pPr>
      <w:r w:rsidRPr="00FC1961">
        <w:rPr>
          <w:rFonts w:ascii="ＭＳ Ｐゴシック" w:eastAsia="ＭＳ Ｐゴシック" w:hAnsi="ＭＳ Ｐゴシック" w:cs="Arial"/>
          <w:b/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C464574" wp14:editId="5435E163">
                <wp:simplePos x="0" y="0"/>
                <wp:positionH relativeFrom="page">
                  <wp:posOffset>586740</wp:posOffset>
                </wp:positionH>
                <wp:positionV relativeFrom="paragraph">
                  <wp:posOffset>285750</wp:posOffset>
                </wp:positionV>
                <wp:extent cx="6621780" cy="1404620"/>
                <wp:effectExtent l="0" t="0" r="26670" b="13970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17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D0D145" w14:textId="7EA712DC" w:rsidR="000D77F1" w:rsidRPr="004C7FDF" w:rsidRDefault="004C7FDF" w:rsidP="004C7FDF">
                            <w:pPr>
                              <w:spacing w:line="280" w:lineRule="exact"/>
                              <w:ind w:right="958"/>
                              <w:jc w:val="left"/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■</w:t>
                            </w:r>
                            <w:r w:rsidR="000D77F1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本学</w:t>
                            </w:r>
                            <w:r w:rsidR="000D77F1" w:rsidRPr="004C7FDF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は、ご回答いただいた</w:t>
                            </w:r>
                            <w:r w:rsidR="0014112A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調査票</w:t>
                            </w:r>
                            <w:r w:rsidR="000D77F1" w:rsidRPr="004C7FDF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を基に、</w:t>
                            </w:r>
                            <w:r w:rsidR="000D77F1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新型コロナウイルス</w:t>
                            </w:r>
                            <w:r w:rsidR="000D77F1" w:rsidRPr="004C7FDF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感染症に対する早期発見指標の</w:t>
                            </w:r>
                          </w:p>
                          <w:p w14:paraId="4D7C1873" w14:textId="64243DEA" w:rsidR="00751B43" w:rsidRPr="004C7FDF" w:rsidRDefault="000D77F1" w:rsidP="004C7FDF">
                            <w:pPr>
                              <w:spacing w:line="280" w:lineRule="exact"/>
                              <w:ind w:leftChars="100" w:left="210" w:right="958"/>
                              <w:jc w:val="left"/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C7FDF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開発を目指します。</w:t>
                            </w:r>
                            <w:r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そのため</w:t>
                            </w:r>
                            <w:r w:rsidR="006118C7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、</w:t>
                            </w:r>
                            <w:r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上記</w:t>
                            </w:r>
                            <w:r w:rsidR="0014112A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新宿区</w:t>
                            </w:r>
                            <w:r w:rsidR="00D821F3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検査</w:t>
                            </w:r>
                            <w:r w:rsidR="00D821F3" w:rsidRPr="004C7FDF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センターID</w:t>
                            </w:r>
                            <w:r w:rsidR="006118C7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は、新宿区</w:t>
                            </w:r>
                            <w:r w:rsidR="006118C7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保健所との</w:t>
                            </w:r>
                            <w:r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情報</w:t>
                            </w:r>
                            <w:r w:rsidRPr="004C7FDF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の</w:t>
                            </w:r>
                            <w:r w:rsidR="006118C7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同一性を</w:t>
                            </w:r>
                            <w:r w:rsidR="006118C7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確認</w:t>
                            </w:r>
                            <w:r w:rsidR="006118C7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する</w:t>
                            </w:r>
                            <w:r w:rsidR="006118C7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際に</w:t>
                            </w:r>
                            <w:r w:rsidR="006118C7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使用させて</w:t>
                            </w:r>
                            <w:r w:rsidR="006118C7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いただきます</w:t>
                            </w:r>
                            <w:r w:rsidRPr="004C7FDF"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。</w:t>
                            </w:r>
                          </w:p>
                          <w:p w14:paraId="06BB7ADE" w14:textId="35B1FCA3" w:rsidR="003F397A" w:rsidRPr="004C7FDF" w:rsidRDefault="004C7FDF" w:rsidP="004C7FDF">
                            <w:pPr>
                              <w:spacing w:line="280" w:lineRule="exact"/>
                              <w:ind w:left="221" w:right="958" w:hangingChars="100" w:hanging="221"/>
                              <w:jc w:val="left"/>
                              <w:rPr>
                                <w:rFonts w:ascii="ＭＳ Ｐゴシック" w:eastAsia="ＭＳ Ｐゴシック" w:hAnsi="ＭＳ Ｐゴシック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■</w:t>
                            </w:r>
                            <w:r w:rsidR="003F397A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新宿区保健所から収集する項目は、</w:t>
                            </w:r>
                            <w:r w:rsidR="003F397A" w:rsidRPr="004C7FDF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検査結果、結果</w:t>
                            </w:r>
                            <w:r w:rsidR="003F397A" w:rsidRPr="004C7FDF">
                              <w:rPr>
                                <w:rFonts w:ascii="ＭＳ Ｐゴシック" w:eastAsia="ＭＳ Ｐゴシック" w:hAnsi="ＭＳ Ｐゴシック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判明日、</w:t>
                            </w:r>
                            <w:r w:rsidR="003F397A" w:rsidRPr="004C7FDF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感染が起きたと推定される集団や場</w:t>
                            </w:r>
                            <w:r w:rsidR="00D821F3" w:rsidRPr="004C7FDF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、感染が起きたと推定される集団や場</w:t>
                            </w:r>
                            <w:r w:rsidR="003F397A" w:rsidRPr="004C7FDF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の種類、患者さんから感染した可能性</w:t>
                            </w:r>
                            <w:r w:rsidR="00D821F3" w:rsidRPr="004C7FDF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の</w:t>
                            </w:r>
                            <w:r w:rsidR="00D821F3" w:rsidRPr="004C7FDF">
                              <w:rPr>
                                <w:rFonts w:ascii="ＭＳ Ｐゴシック" w:eastAsia="ＭＳ Ｐゴシック" w:hAnsi="ＭＳ Ｐゴシック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有無、</w:t>
                            </w:r>
                            <w:r w:rsidR="00D821F3" w:rsidRPr="004C7FDF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患者さんから感染した可能性</w:t>
                            </w:r>
                            <w:r w:rsidR="003F397A" w:rsidRPr="004C7FDF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がある人がいた場合はその人数です。</w:t>
                            </w:r>
                            <w:r w:rsidR="00DE16D4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ＱＵＯ</w:t>
                            </w:r>
                            <w:bookmarkStart w:id="0" w:name="_GoBack"/>
                            <w:bookmarkEnd w:id="0"/>
                            <w:r w:rsidR="009E5188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カード</w:t>
                            </w:r>
                            <w:r w:rsidR="009E5188">
                              <w:rPr>
                                <w:rFonts w:ascii="ＭＳ Ｐゴシック" w:eastAsia="ＭＳ Ｐゴシック" w:hAnsi="ＭＳ Ｐゴシック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の返信用封筒に記載いただく、</w:t>
                            </w:r>
                            <w:r w:rsidR="009E5188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氏名</w:t>
                            </w:r>
                            <w:r w:rsidR="009E5188">
                              <w:rPr>
                                <w:rFonts w:ascii="ＭＳ Ｐゴシック" w:eastAsia="ＭＳ Ｐゴシック" w:hAnsi="ＭＳ Ｐゴシック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及び住所は調査や研究には使用いたしません。</w:t>
                            </w:r>
                            <w:r w:rsidR="009E5188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また</w:t>
                            </w:r>
                            <w:r w:rsidR="009E5188">
                              <w:rPr>
                                <w:rFonts w:ascii="ＭＳ Ｐゴシック" w:eastAsia="ＭＳ Ｐゴシック" w:hAnsi="ＭＳ Ｐゴシック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、</w:t>
                            </w:r>
                            <w:r w:rsidR="009E5188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会社及び</w:t>
                            </w:r>
                            <w:r w:rsidR="003F397A" w:rsidRPr="004C7FDF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店舗名など</w:t>
                            </w:r>
                            <w:r w:rsidR="009E5188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の固有名詞も、特定される</w:t>
                            </w:r>
                            <w:r w:rsidR="009E5188">
                              <w:rPr>
                                <w:rFonts w:ascii="ＭＳ Ｐゴシック" w:eastAsia="ＭＳ Ｐゴシック" w:hAnsi="ＭＳ Ｐゴシック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情報には</w:t>
                            </w:r>
                            <w:r w:rsidR="003F397A" w:rsidRPr="004C7FDF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含まれません。</w:t>
                            </w:r>
                          </w:p>
                          <w:p w14:paraId="1CDF823D" w14:textId="77777777" w:rsidR="006118C7" w:rsidRDefault="004C7FDF" w:rsidP="004C7FDF">
                            <w:pPr>
                              <w:spacing w:line="280" w:lineRule="exact"/>
                              <w:ind w:left="221" w:hangingChars="100" w:hanging="221"/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■</w:t>
                            </w:r>
                            <w:r w:rsidR="00696023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研究への協力</w:t>
                            </w:r>
                            <w:r w:rsidR="00751B43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はいつでも</w:t>
                            </w:r>
                            <w:r w:rsidR="00696023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辞退する</w:t>
                            </w:r>
                            <w:r w:rsidR="00751B43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ことができます。調査票を送った後に</w:t>
                            </w:r>
                            <w:r w:rsidR="00696023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辞退する</w:t>
                            </w:r>
                            <w:r w:rsidR="00751B43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場合は、</w:t>
                            </w:r>
                          </w:p>
                          <w:p w14:paraId="20C0C3F6" w14:textId="132566A5" w:rsidR="006D3044" w:rsidRPr="004C7FDF" w:rsidRDefault="00751B43" w:rsidP="006118C7">
                            <w:pPr>
                              <w:spacing w:line="280" w:lineRule="exact"/>
                              <w:ind w:leftChars="100" w:left="210"/>
                              <w:rPr>
                                <w:rFonts w:ascii="ＭＳ Ｐゴシック" w:eastAsia="ＭＳ Ｐゴシック" w:hAnsi="ＭＳ Ｐゴシック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【研究説明書】の最後に記載された研究実施機関</w:t>
                            </w:r>
                            <w:r w:rsidR="00DA316F"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の</w:t>
                            </w:r>
                            <w:r w:rsidRPr="004C7FDF">
                              <w:rPr>
                                <w:rFonts w:ascii="ＭＳ Ｐゴシック" w:eastAsia="ＭＳ Ｐゴシック" w:hAnsi="ＭＳ Ｐゴシック" w:cs="Arial" w:hint="eastAsia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連絡先にご連絡ください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C464574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46.2pt;margin-top:22.5pt;width:521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">
                <v:textbox style="mso-fit-shape-to-text:t">
                  <w:txbxContent>
                    <w:p w14:paraId="1ED0D145" w14:textId="7EA712DC" w:rsidR="000D77F1" w:rsidRPr="004C7FDF" w:rsidRDefault="004C7FDF" w:rsidP="004C7FDF">
                      <w:pPr>
                        <w:spacing w:line="280" w:lineRule="exact"/>
                        <w:ind w:right="958"/>
                        <w:jc w:val="left"/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</w:pPr>
                      <w:r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</w:rPr>
                        <w:t>■</w:t>
                      </w:r>
                      <w:r w:rsidR="000D77F1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本学</w:t>
                      </w:r>
                      <w:r w:rsidR="000D77F1" w:rsidRPr="004C7FDF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は、ご回答いただいた</w:t>
                      </w:r>
                      <w:r w:rsidR="0014112A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調査票</w:t>
                      </w:r>
                      <w:r w:rsidR="000D77F1" w:rsidRPr="004C7FDF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を基に、</w:t>
                      </w:r>
                      <w:r w:rsidR="000D77F1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新型コロナウイルス</w:t>
                      </w:r>
                      <w:r w:rsidR="000D77F1" w:rsidRPr="004C7FDF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感染症に対する早期発見指標の</w:t>
                      </w:r>
                    </w:p>
                    <w:p w14:paraId="4D7C1873" w14:textId="64243DEA" w:rsidR="00751B43" w:rsidRPr="004C7FDF" w:rsidRDefault="000D77F1" w:rsidP="004C7FDF">
                      <w:pPr>
                        <w:spacing w:line="280" w:lineRule="exact"/>
                        <w:ind w:leftChars="100" w:left="210" w:right="958"/>
                        <w:jc w:val="left"/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</w:pPr>
                      <w:r w:rsidRPr="004C7FDF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開発を目指します。</w:t>
                      </w:r>
                      <w:r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そのため</w:t>
                      </w:r>
                      <w:r w:rsidR="006118C7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、</w:t>
                      </w:r>
                      <w:r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上記</w:t>
                      </w:r>
                      <w:r w:rsidR="0014112A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新宿区</w:t>
                      </w:r>
                      <w:r w:rsidR="00D821F3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検査</w:t>
                      </w:r>
                      <w:r w:rsidR="00D821F3" w:rsidRPr="004C7FDF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センターID</w:t>
                      </w:r>
                      <w:r w:rsidR="006118C7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は、新宿区</w:t>
                      </w:r>
                      <w:r w:rsidR="006118C7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保健所との</w:t>
                      </w:r>
                      <w:r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情報</w:t>
                      </w:r>
                      <w:r w:rsidRPr="004C7FDF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の</w:t>
                      </w:r>
                      <w:r w:rsidR="006118C7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同一性を</w:t>
                      </w:r>
                      <w:r w:rsidR="006118C7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確認</w:t>
                      </w:r>
                      <w:r w:rsidR="006118C7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する</w:t>
                      </w:r>
                      <w:r w:rsidR="006118C7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際に</w:t>
                      </w:r>
                      <w:r w:rsidR="006118C7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使用させて</w:t>
                      </w:r>
                      <w:r w:rsidR="006118C7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いただきます</w:t>
                      </w:r>
                      <w:r w:rsidRPr="004C7FDF"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。</w:t>
                      </w:r>
                    </w:p>
                    <w:p w14:paraId="06BB7ADE" w14:textId="35B1FCA3" w:rsidR="003F397A" w:rsidRPr="004C7FDF" w:rsidRDefault="004C7FDF" w:rsidP="004C7FDF">
                      <w:pPr>
                        <w:spacing w:line="280" w:lineRule="exact"/>
                        <w:ind w:left="221" w:right="958" w:hangingChars="100" w:hanging="221"/>
                        <w:jc w:val="left"/>
                        <w:rPr>
                          <w:rFonts w:ascii="ＭＳ Ｐゴシック" w:eastAsia="ＭＳ Ｐゴシック" w:hAnsi="ＭＳ Ｐゴシック"/>
                          <w:b/>
                          <w:bCs/>
                          <w:sz w:val="22"/>
                          <w:szCs w:val="22"/>
                          <w:u w:val="single"/>
                        </w:rPr>
                      </w:pPr>
                      <w:r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</w:rPr>
                        <w:t>■</w:t>
                      </w:r>
                      <w:r w:rsidR="003F397A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新宿区保健所から収集する項目は、</w:t>
                      </w:r>
                      <w:r w:rsidR="003F397A" w:rsidRPr="004C7FDF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検査結果、結果</w:t>
                      </w:r>
                      <w:r w:rsidR="003F397A" w:rsidRPr="004C7FDF">
                        <w:rPr>
                          <w:rFonts w:ascii="ＭＳ Ｐゴシック" w:eastAsia="ＭＳ Ｐゴシック" w:hAnsi="ＭＳ Ｐゴシック"/>
                          <w:b/>
                          <w:bCs/>
                          <w:sz w:val="22"/>
                          <w:szCs w:val="22"/>
                          <w:u w:val="single"/>
                        </w:rPr>
                        <w:t>判明日、</w:t>
                      </w:r>
                      <w:r w:rsidR="003F397A" w:rsidRPr="004C7FDF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感染が起きたと推定される集団や場</w:t>
                      </w:r>
                      <w:r w:rsidR="00D821F3" w:rsidRPr="004C7FDF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、感染が起きたと推定される集団や場</w:t>
                      </w:r>
                      <w:r w:rsidR="003F397A" w:rsidRPr="004C7FDF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の種類、患者さんから感染した可能性</w:t>
                      </w:r>
                      <w:r w:rsidR="00D821F3" w:rsidRPr="004C7FDF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の</w:t>
                      </w:r>
                      <w:r w:rsidR="00D821F3" w:rsidRPr="004C7FDF">
                        <w:rPr>
                          <w:rFonts w:ascii="ＭＳ Ｐゴシック" w:eastAsia="ＭＳ Ｐゴシック" w:hAnsi="ＭＳ Ｐゴシック"/>
                          <w:b/>
                          <w:bCs/>
                          <w:sz w:val="22"/>
                          <w:szCs w:val="22"/>
                          <w:u w:val="single"/>
                        </w:rPr>
                        <w:t>有無、</w:t>
                      </w:r>
                      <w:r w:rsidR="00D821F3" w:rsidRPr="004C7FDF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患者さんから感染した可能性</w:t>
                      </w:r>
                      <w:r w:rsidR="003F397A" w:rsidRPr="004C7FDF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がある人がいた場合はその人数です。</w:t>
                      </w:r>
                      <w:r w:rsidR="00DE16D4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ＱＵＯ</w:t>
                      </w:r>
                      <w:bookmarkStart w:id="1" w:name="_GoBack"/>
                      <w:bookmarkEnd w:id="1"/>
                      <w:r w:rsidR="009E5188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カード</w:t>
                      </w:r>
                      <w:r w:rsidR="009E5188">
                        <w:rPr>
                          <w:rFonts w:ascii="ＭＳ Ｐゴシック" w:eastAsia="ＭＳ Ｐゴシック" w:hAnsi="ＭＳ Ｐゴシック"/>
                          <w:b/>
                          <w:bCs/>
                          <w:sz w:val="22"/>
                          <w:szCs w:val="22"/>
                          <w:u w:val="single"/>
                        </w:rPr>
                        <w:t>の返信用封筒に記載いただく、</w:t>
                      </w:r>
                      <w:r w:rsidR="009E5188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氏名</w:t>
                      </w:r>
                      <w:r w:rsidR="009E5188">
                        <w:rPr>
                          <w:rFonts w:ascii="ＭＳ Ｐゴシック" w:eastAsia="ＭＳ Ｐゴシック" w:hAnsi="ＭＳ Ｐゴシック"/>
                          <w:b/>
                          <w:bCs/>
                          <w:sz w:val="22"/>
                          <w:szCs w:val="22"/>
                          <w:u w:val="single"/>
                        </w:rPr>
                        <w:t>及び住所は調査や研究には使用いたしません。</w:t>
                      </w:r>
                      <w:r w:rsidR="009E5188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また</w:t>
                      </w:r>
                      <w:r w:rsidR="009E5188">
                        <w:rPr>
                          <w:rFonts w:ascii="ＭＳ Ｐゴシック" w:eastAsia="ＭＳ Ｐゴシック" w:hAnsi="ＭＳ Ｐゴシック"/>
                          <w:b/>
                          <w:bCs/>
                          <w:sz w:val="22"/>
                          <w:szCs w:val="22"/>
                          <w:u w:val="single"/>
                        </w:rPr>
                        <w:t>、</w:t>
                      </w:r>
                      <w:r w:rsidR="009E5188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会社及び</w:t>
                      </w:r>
                      <w:r w:rsidR="003F397A" w:rsidRPr="004C7FDF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店舗名など</w:t>
                      </w:r>
                      <w:r w:rsidR="009E5188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の固有名詞も、特定される</w:t>
                      </w:r>
                      <w:r w:rsidR="009E5188">
                        <w:rPr>
                          <w:rFonts w:ascii="ＭＳ Ｐゴシック" w:eastAsia="ＭＳ Ｐゴシック" w:hAnsi="ＭＳ Ｐゴシック"/>
                          <w:b/>
                          <w:bCs/>
                          <w:sz w:val="22"/>
                          <w:szCs w:val="22"/>
                          <w:u w:val="single"/>
                        </w:rPr>
                        <w:t>情報には</w:t>
                      </w:r>
                      <w:r w:rsidR="003F397A" w:rsidRPr="004C7FDF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含まれません。</w:t>
                      </w:r>
                    </w:p>
                    <w:p w14:paraId="1CDF823D" w14:textId="77777777" w:rsidR="006118C7" w:rsidRDefault="004C7FDF" w:rsidP="004C7FDF">
                      <w:pPr>
                        <w:spacing w:line="280" w:lineRule="exact"/>
                        <w:ind w:left="221" w:hangingChars="100" w:hanging="221"/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</w:pPr>
                      <w:r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</w:rPr>
                        <w:t>■</w:t>
                      </w:r>
                      <w:r w:rsidR="00696023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研究への協力</w:t>
                      </w:r>
                      <w:r w:rsidR="00751B43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はいつでも</w:t>
                      </w:r>
                      <w:r w:rsidR="00696023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辞退する</w:t>
                      </w:r>
                      <w:r w:rsidR="00751B43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ことができます。調査票を送った後に</w:t>
                      </w:r>
                      <w:r w:rsidR="00696023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辞退する</w:t>
                      </w:r>
                      <w:r w:rsidR="00751B43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場合は、</w:t>
                      </w:r>
                    </w:p>
                    <w:p w14:paraId="20C0C3F6" w14:textId="132566A5" w:rsidR="006D3044" w:rsidRPr="004C7FDF" w:rsidRDefault="00751B43" w:rsidP="006118C7">
                      <w:pPr>
                        <w:spacing w:line="280" w:lineRule="exact"/>
                        <w:ind w:leftChars="100" w:left="210"/>
                        <w:rPr>
                          <w:rFonts w:ascii="ＭＳ Ｐゴシック" w:eastAsia="ＭＳ Ｐゴシック" w:hAnsi="ＭＳ Ｐゴシック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</w:pPr>
                      <w:r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【研究説明書】の最後に記載された研究実施機関</w:t>
                      </w:r>
                      <w:r w:rsidR="00DA316F"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の</w:t>
                      </w:r>
                      <w:r w:rsidRPr="004C7FDF">
                        <w:rPr>
                          <w:rFonts w:ascii="ＭＳ Ｐゴシック" w:eastAsia="ＭＳ Ｐゴシック" w:hAnsi="ＭＳ Ｐゴシック" w:cs="Arial" w:hint="eastAsia"/>
                          <w:b/>
                          <w:bCs/>
                          <w:sz w:val="22"/>
                          <w:szCs w:val="22"/>
                          <w:u w:val="single"/>
                        </w:rPr>
                        <w:t>連絡先にご連絡ください。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E6014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つ</w:t>
      </w:r>
      <w:r w:rsidR="007365BF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いてご確認の上、</w:t>
      </w:r>
      <w:r w:rsidR="00952727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研究協力</w:t>
      </w:r>
      <w:r w:rsidR="000B4741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に</w:t>
      </w:r>
      <w:r w:rsidR="007365BF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同意いただけましたら</w:t>
      </w:r>
      <w:r w:rsidR="00C849B5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、調査票</w:t>
      </w:r>
      <w:r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へのご協力</w:t>
      </w:r>
      <w:r w:rsidR="00C849B5" w:rsidRPr="000D77F1">
        <w:rPr>
          <w:rFonts w:ascii="ＭＳ Ｐゴシック" w:eastAsia="ＭＳ Ｐゴシック" w:hAnsi="ＭＳ Ｐゴシック" w:cs="Arial" w:hint="eastAsia"/>
          <w:b/>
          <w:bCs/>
          <w:sz w:val="22"/>
          <w:szCs w:val="22"/>
          <w:u w:val="single"/>
        </w:rPr>
        <w:t>をお願いいたします。</w:t>
      </w:r>
    </w:p>
    <w:p w14:paraId="4582431A" w14:textId="2B22A1AE" w:rsidR="00696373" w:rsidRPr="00420BA9" w:rsidRDefault="00696373" w:rsidP="00696373">
      <w:pPr>
        <w:spacing w:line="288" w:lineRule="auto"/>
        <w:ind w:right="960" w:firstLineChars="200" w:firstLine="562"/>
        <w:jc w:val="center"/>
        <w:rPr>
          <w:rFonts w:ascii="ＭＳ Ｐゴシック" w:eastAsia="ＭＳ Ｐゴシック" w:hAnsi="ＭＳ Ｐゴシック" w:cs="Arial"/>
          <w:b/>
          <w:bCs/>
          <w:color w:val="FF0000"/>
          <w:sz w:val="24"/>
          <w:highlight w:val="yellow"/>
          <w:u w:val="thick"/>
        </w:rPr>
      </w:pPr>
      <w:r w:rsidRPr="00696373">
        <w:rPr>
          <w:rFonts w:ascii="ＭＳ Ｐゴシック" w:eastAsia="ＭＳ Ｐゴシック" w:hAnsi="ＭＳ Ｐゴシック" w:cs="Arial" w:hint="eastAsia"/>
          <w:b/>
          <w:bCs/>
          <w:sz w:val="28"/>
          <w:szCs w:val="28"/>
        </w:rPr>
        <w:t xml:space="preserve">　</w:t>
      </w:r>
      <w:r w:rsidR="00B62EA5" w:rsidRPr="00420BA9">
        <w:rPr>
          <w:rFonts w:ascii="ＭＳ Ｐゴシック" w:eastAsia="ＭＳ Ｐゴシック" w:hAnsi="ＭＳ Ｐゴシック" w:cs="Arial" w:hint="eastAsia"/>
          <w:b/>
          <w:bCs/>
          <w:color w:val="FF0000"/>
          <w:sz w:val="24"/>
          <w:u w:val="thick"/>
        </w:rPr>
        <w:t>研究協力</w:t>
      </w:r>
      <w:r w:rsidR="00CF3916" w:rsidRPr="00420BA9">
        <w:rPr>
          <w:rFonts w:ascii="ＭＳ Ｐゴシック" w:eastAsia="ＭＳ Ｐゴシック" w:hAnsi="ＭＳ Ｐゴシック" w:cs="Arial" w:hint="eastAsia"/>
          <w:b/>
          <w:bCs/>
          <w:color w:val="FF0000"/>
          <w:sz w:val="24"/>
          <w:u w:val="thick"/>
        </w:rPr>
        <w:t xml:space="preserve">についてお答えください：□　同意します　</w:t>
      </w:r>
      <w:r w:rsidRPr="00420BA9">
        <w:rPr>
          <w:rFonts w:ascii="ＭＳ Ｐゴシック" w:eastAsia="ＭＳ Ｐゴシック" w:hAnsi="ＭＳ Ｐゴシック" w:cs="Arial" w:hint="eastAsia"/>
          <w:b/>
          <w:bCs/>
          <w:color w:val="FF0000"/>
          <w:sz w:val="24"/>
          <w:u w:val="thick"/>
        </w:rPr>
        <w:t xml:space="preserve">　□同意しません　</w:t>
      </w:r>
    </w:p>
    <w:p w14:paraId="3155135D" w14:textId="233BB881" w:rsidR="00696373" w:rsidRPr="00FC1961" w:rsidRDefault="00696373" w:rsidP="00696373">
      <w:pPr>
        <w:spacing w:line="288" w:lineRule="auto"/>
        <w:rPr>
          <w:rFonts w:ascii="ＭＳ Ｐゴシック" w:eastAsia="ＭＳ Ｐゴシック" w:hAnsi="ＭＳ Ｐゴシック" w:cs="Arial"/>
          <w:b/>
          <w:sz w:val="22"/>
          <w:szCs w:val="22"/>
          <w:u w:val="single"/>
        </w:rPr>
      </w:pPr>
      <w:r w:rsidRPr="00FC1961">
        <w:rPr>
          <w:rFonts w:ascii="ＭＳ Ｐゴシック" w:eastAsia="ＭＳ Ｐゴシック" w:hAnsi="ＭＳ Ｐゴシック" w:cs="Arial" w:hint="eastAsia"/>
          <w:b/>
          <w:sz w:val="24"/>
        </w:rPr>
        <w:t xml:space="preserve">　　</w:t>
      </w:r>
      <w:r w:rsidRPr="00DE26B7">
        <w:rPr>
          <w:rFonts w:ascii="ＭＳ Ｐゴシック" w:eastAsia="ＭＳ Ｐゴシック" w:hAnsi="ＭＳ Ｐゴシック" w:cs="Arial" w:hint="eastAsia"/>
          <w:b/>
          <w:sz w:val="22"/>
          <w:szCs w:val="22"/>
        </w:rPr>
        <w:t>※</w:t>
      </w:r>
      <w:r w:rsidR="00DE26B7" w:rsidRPr="00DE26B7">
        <w:rPr>
          <w:rFonts w:ascii="ＭＳ Ｐゴシック" w:eastAsia="ＭＳ Ｐゴシック" w:hAnsi="ＭＳ Ｐゴシック" w:cs="Arial" w:hint="eastAsia"/>
          <w:b/>
          <w:sz w:val="22"/>
          <w:szCs w:val="22"/>
          <w:u w:val="single"/>
        </w:rPr>
        <w:t>同意する場合は、上記の□へチェックをお願いします。</w:t>
      </w:r>
      <w:r w:rsidRPr="00DE26B7">
        <w:rPr>
          <w:rFonts w:ascii="ＭＳ Ｐゴシック" w:eastAsia="ＭＳ Ｐゴシック" w:hAnsi="ＭＳ Ｐゴシック" w:cs="Arial" w:hint="eastAsia"/>
          <w:b/>
          <w:sz w:val="22"/>
          <w:szCs w:val="22"/>
          <w:u w:val="single"/>
        </w:rPr>
        <w:t>同</w:t>
      </w:r>
      <w:r w:rsidR="00356EA5">
        <w:rPr>
          <w:rFonts w:ascii="ＭＳ Ｐゴシック" w:eastAsia="ＭＳ Ｐゴシック" w:hAnsi="ＭＳ Ｐゴシック" w:cs="Arial" w:hint="eastAsia"/>
          <w:b/>
          <w:sz w:val="22"/>
          <w:szCs w:val="22"/>
          <w:u w:val="single"/>
        </w:rPr>
        <w:t>意されない場合は調査票</w:t>
      </w:r>
      <w:r w:rsidRPr="00DE26B7">
        <w:rPr>
          <w:rFonts w:ascii="ＭＳ Ｐゴシック" w:eastAsia="ＭＳ Ｐゴシック" w:hAnsi="ＭＳ Ｐゴシック" w:cs="Arial" w:hint="eastAsia"/>
          <w:b/>
          <w:sz w:val="22"/>
          <w:szCs w:val="22"/>
          <w:u w:val="single"/>
        </w:rPr>
        <w:t>を送る必要はありません。</w:t>
      </w:r>
    </w:p>
    <w:p w14:paraId="257767A4" w14:textId="3F0173FD" w:rsidR="000B4741" w:rsidRPr="000B4741" w:rsidRDefault="000B4741" w:rsidP="000B4741">
      <w:pPr>
        <w:pStyle w:val="a7"/>
        <w:spacing w:line="288" w:lineRule="auto"/>
        <w:ind w:leftChars="0" w:left="855" w:right="960" w:firstLineChars="900" w:firstLine="2880"/>
        <w:rPr>
          <w:rFonts w:ascii="ＭＳ Ｐゴシック" w:eastAsia="ＭＳ Ｐゴシック" w:hAnsi="ＭＳ Ｐゴシック" w:cs="Arial"/>
          <w:sz w:val="32"/>
          <w:szCs w:val="32"/>
        </w:rPr>
      </w:pPr>
      <w:r w:rsidRPr="007365BF">
        <w:rPr>
          <w:rFonts w:ascii="ＭＳ Ｐゴシック" w:eastAsia="ＭＳ Ｐゴシック" w:hAnsi="ＭＳ Ｐゴシック" w:cs="Arial" w:hint="eastAsia"/>
          <w:sz w:val="32"/>
          <w:szCs w:val="32"/>
        </w:rPr>
        <w:t>【患者様記入用】</w:t>
      </w:r>
    </w:p>
    <w:p w14:paraId="2A7A8A43" w14:textId="5A98A01B" w:rsidR="00AD435C" w:rsidRPr="00312B0A" w:rsidRDefault="00693327" w:rsidP="00F00A0D">
      <w:pPr>
        <w:spacing w:line="288" w:lineRule="auto"/>
        <w:rPr>
          <w:rFonts w:ascii="ＭＳ Ｐゴシック" w:eastAsia="ＭＳ Ｐゴシック" w:hAnsi="ＭＳ Ｐゴシック" w:cs="Arial"/>
          <w:b/>
          <w:sz w:val="24"/>
          <w:u w:val="thick"/>
        </w:rPr>
      </w:pPr>
      <w:r w:rsidRPr="00312B0A">
        <w:rPr>
          <w:rFonts w:ascii="ＭＳ Ｐゴシック" w:eastAsia="ＭＳ Ｐゴシック" w:hAnsi="ＭＳ Ｐゴシック" w:cs="Arial"/>
          <w:b/>
          <w:sz w:val="24"/>
          <w:u w:val="thick"/>
        </w:rPr>
        <w:t>1</w:t>
      </w:r>
      <w:r w:rsidR="00F00A0D" w:rsidRPr="00312B0A">
        <w:rPr>
          <w:rFonts w:ascii="ＭＳ Ｐゴシック" w:eastAsia="ＭＳ Ｐゴシック" w:hAnsi="ＭＳ Ｐゴシック" w:cs="Arial" w:hint="eastAsia"/>
          <w:b/>
          <w:sz w:val="24"/>
          <w:u w:val="thick"/>
        </w:rPr>
        <w:t>.</w:t>
      </w:r>
      <w:r w:rsidR="00F00A0D" w:rsidRPr="00312B0A">
        <w:rPr>
          <w:rFonts w:ascii="ＭＳ Ｐゴシック" w:eastAsia="ＭＳ Ｐゴシック" w:hAnsi="ＭＳ Ｐゴシック" w:cs="Arial"/>
          <w:b/>
          <w:sz w:val="24"/>
          <w:u w:val="thick"/>
        </w:rPr>
        <w:t xml:space="preserve"> </w:t>
      </w:r>
      <w:r w:rsidR="00417495" w:rsidRPr="00312B0A">
        <w:rPr>
          <w:rFonts w:ascii="ＭＳ Ｐゴシック" w:eastAsia="ＭＳ Ｐゴシック" w:hAnsi="ＭＳ Ｐゴシック" w:cs="Arial" w:hint="eastAsia"/>
          <w:b/>
          <w:sz w:val="24"/>
          <w:u w:val="thick"/>
        </w:rPr>
        <w:t>あなた</w:t>
      </w:r>
      <w:r w:rsidR="001C719A" w:rsidRPr="00312B0A">
        <w:rPr>
          <w:rFonts w:ascii="ＭＳ Ｐゴシック" w:eastAsia="ＭＳ Ｐゴシック" w:hAnsi="ＭＳ Ｐゴシック" w:cs="Arial" w:hint="eastAsia"/>
          <w:b/>
          <w:sz w:val="24"/>
          <w:u w:val="thick"/>
        </w:rPr>
        <w:t>ご自身について</w:t>
      </w:r>
      <w:r w:rsidR="002B1EFD" w:rsidRPr="00312B0A">
        <w:rPr>
          <w:rFonts w:ascii="ＭＳ Ｐゴシック" w:eastAsia="ＭＳ Ｐゴシック" w:hAnsi="ＭＳ Ｐゴシック" w:cs="Arial" w:hint="eastAsia"/>
          <w:b/>
          <w:sz w:val="24"/>
          <w:u w:val="thick"/>
        </w:rPr>
        <w:t>教えて</w:t>
      </w:r>
      <w:r w:rsidR="001C719A" w:rsidRPr="00312B0A">
        <w:rPr>
          <w:rFonts w:ascii="ＭＳ Ｐゴシック" w:eastAsia="ＭＳ Ｐゴシック" w:hAnsi="ＭＳ Ｐゴシック" w:cs="Arial" w:hint="eastAsia"/>
          <w:b/>
          <w:sz w:val="24"/>
          <w:u w:val="thick"/>
        </w:rPr>
        <w:t>ください。</w:t>
      </w:r>
      <w:r w:rsidR="007638F7" w:rsidRPr="00312B0A">
        <w:rPr>
          <w:rFonts w:ascii="ＭＳ Ｐゴシック" w:eastAsia="ＭＳ Ｐゴシック" w:hAnsi="ＭＳ Ｐゴシック" w:cs="Arial" w:hint="eastAsia"/>
          <w:b/>
          <w:sz w:val="24"/>
          <w:u w:val="thick"/>
        </w:rPr>
        <w:t xml:space="preserve"> </w:t>
      </w:r>
    </w:p>
    <w:p w14:paraId="3940E8F3" w14:textId="391174DA" w:rsidR="00176B14" w:rsidRPr="00312B0A" w:rsidRDefault="001C719A" w:rsidP="0003013D">
      <w:pPr>
        <w:pStyle w:val="a7"/>
        <w:numPr>
          <w:ilvl w:val="0"/>
          <w:numId w:val="5"/>
        </w:numPr>
        <w:spacing w:line="288" w:lineRule="auto"/>
        <w:ind w:leftChars="0"/>
        <w:rPr>
          <w:rFonts w:ascii="ＭＳ Ｐゴシック" w:eastAsia="ＭＳ Ｐゴシック" w:hAnsi="ＭＳ Ｐゴシック" w:cs="Arial"/>
          <w:sz w:val="22"/>
          <w:szCs w:val="22"/>
        </w:rPr>
      </w:pPr>
      <w:r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年齢</w:t>
      </w:r>
      <w:r w:rsidR="00447E53"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:</w:t>
      </w:r>
      <w:r w:rsidR="00447E53" w:rsidRPr="00312B0A">
        <w:rPr>
          <w:rFonts w:ascii="ＭＳ Ｐゴシック" w:eastAsia="ＭＳ Ｐゴシック" w:hAnsi="ＭＳ Ｐゴシック" w:cs="Arial"/>
          <w:b/>
          <w:bCs/>
          <w:sz w:val="24"/>
        </w:rPr>
        <w:t xml:space="preserve"> 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>10歳未満</w:t>
      </w:r>
      <w:r w:rsidR="00447E53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 xml:space="preserve"> 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>/ 10代</w:t>
      </w:r>
      <w:r w:rsidR="00447E53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 xml:space="preserve"> 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>/ 20</w:t>
      </w:r>
      <w:r w:rsidR="00447E53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>代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 xml:space="preserve"> / 30代</w:t>
      </w:r>
      <w:r w:rsidR="00447E53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 xml:space="preserve"> 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>/</w:t>
      </w:r>
      <w:r w:rsidR="00447E53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 xml:space="preserve"> 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>40 代</w:t>
      </w:r>
      <w:r w:rsidR="00447E53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 xml:space="preserve"> 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>/ 50代</w:t>
      </w:r>
      <w:r w:rsidR="00447E53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 xml:space="preserve"> 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>/ 60代 /</w:t>
      </w:r>
      <w:r w:rsidR="00EE4BA1" w:rsidRPr="00312B0A">
        <w:rPr>
          <w:rFonts w:ascii="ＭＳ Ｐゴシック" w:eastAsia="ＭＳ Ｐゴシック" w:hAnsi="ＭＳ Ｐゴシック" w:cs="Arial"/>
          <w:sz w:val="22"/>
          <w:szCs w:val="22"/>
        </w:rPr>
        <w:t xml:space="preserve"> 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>70代</w:t>
      </w:r>
      <w:r w:rsidR="00447E53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 xml:space="preserve"> /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 xml:space="preserve"> 80代</w:t>
      </w:r>
      <w:r w:rsidR="00447E53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 xml:space="preserve"> 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>/ 90代</w:t>
      </w:r>
      <w:r w:rsidR="00447E53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 xml:space="preserve"> </w:t>
      </w:r>
      <w:r w:rsidR="00447E53" w:rsidRPr="00312B0A">
        <w:rPr>
          <w:rFonts w:ascii="ＭＳ Ｐゴシック" w:eastAsia="ＭＳ Ｐゴシック" w:hAnsi="ＭＳ Ｐゴシック" w:cs="Arial"/>
          <w:sz w:val="22"/>
          <w:szCs w:val="22"/>
        </w:rPr>
        <w:t>/ 100歳以</w:t>
      </w:r>
      <w:r w:rsidR="00A939F4" w:rsidRPr="00312B0A">
        <w:rPr>
          <w:rFonts w:ascii="ＭＳ Ｐゴシック" w:eastAsia="ＭＳ Ｐゴシック" w:hAnsi="ＭＳ Ｐゴシック" w:cs="Arial" w:hint="eastAsia"/>
          <w:sz w:val="22"/>
          <w:szCs w:val="22"/>
        </w:rPr>
        <w:t>上</w:t>
      </w:r>
    </w:p>
    <w:p w14:paraId="2B6A27E5" w14:textId="5BD84F89" w:rsidR="00176B14" w:rsidRPr="00312B0A" w:rsidRDefault="00447E53" w:rsidP="0003013D">
      <w:pPr>
        <w:pStyle w:val="a7"/>
        <w:numPr>
          <w:ilvl w:val="0"/>
          <w:numId w:val="5"/>
        </w:numPr>
        <w:spacing w:line="288" w:lineRule="auto"/>
        <w:ind w:leftChars="0"/>
        <w:rPr>
          <w:rFonts w:ascii="ＭＳ Ｐゴシック" w:eastAsia="ＭＳ Ｐゴシック" w:hAnsi="ＭＳ Ｐゴシック" w:cs="Arial"/>
          <w:sz w:val="22"/>
          <w:szCs w:val="22"/>
        </w:rPr>
      </w:pPr>
      <w:r w:rsidRPr="00312B0A">
        <w:rPr>
          <w:rFonts w:ascii="ＭＳ Ｐゴシック" w:eastAsia="ＭＳ Ｐゴシック" w:hAnsi="ＭＳ Ｐゴシック" w:cs="Arial"/>
          <w:b/>
          <w:bCs/>
          <w:sz w:val="24"/>
        </w:rPr>
        <w:t>性別</w:t>
      </w:r>
      <w:r w:rsidR="00AD435C" w:rsidRPr="00312B0A">
        <w:rPr>
          <w:rFonts w:ascii="ＭＳ Ｐゴシック" w:eastAsia="ＭＳ Ｐゴシック" w:hAnsi="ＭＳ Ｐゴシック" w:cs="Arial" w:hint="eastAsia"/>
          <w:sz w:val="24"/>
        </w:rPr>
        <w:t>:</w:t>
      </w:r>
      <w:r w:rsidR="00AD435C" w:rsidRPr="00312B0A">
        <w:rPr>
          <w:rFonts w:ascii="ＭＳ Ｐゴシック" w:eastAsia="ＭＳ Ｐゴシック" w:hAnsi="ＭＳ Ｐゴシック" w:cs="Arial"/>
          <w:sz w:val="24"/>
        </w:rPr>
        <w:t xml:space="preserve"> </w:t>
      </w:r>
      <w:r w:rsidR="00AD435C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Pr="00312B0A">
        <w:rPr>
          <w:rFonts w:ascii="ＭＳ Ｐゴシック" w:eastAsia="ＭＳ Ｐゴシック" w:hAnsi="ＭＳ Ｐゴシック" w:cs="Arial"/>
          <w:sz w:val="24"/>
        </w:rPr>
        <w:t>男性</w:t>
      </w:r>
      <w:r w:rsidR="00F00A0D" w:rsidRPr="00312B0A">
        <w:rPr>
          <w:rFonts w:ascii="ＭＳ Ｐゴシック" w:eastAsia="ＭＳ Ｐゴシック" w:hAnsi="ＭＳ Ｐゴシック" w:cs="Arial" w:hint="eastAsia"/>
          <w:sz w:val="24"/>
        </w:rPr>
        <w:t xml:space="preserve"> </w:t>
      </w:r>
      <w:r w:rsidR="00F00A0D" w:rsidRPr="00312B0A">
        <w:rPr>
          <w:rFonts w:ascii="ＭＳ Ｐゴシック" w:eastAsia="ＭＳ Ｐゴシック" w:hAnsi="ＭＳ Ｐゴシック" w:cs="Arial"/>
          <w:sz w:val="24"/>
        </w:rPr>
        <w:t>/</w:t>
      </w:r>
      <w:r w:rsidR="00AD435C" w:rsidRPr="00312B0A">
        <w:rPr>
          <w:rFonts w:ascii="ＭＳ Ｐゴシック" w:eastAsia="ＭＳ Ｐゴシック" w:hAnsi="ＭＳ Ｐゴシック" w:cs="Arial" w:hint="eastAsia"/>
          <w:sz w:val="24"/>
        </w:rPr>
        <w:t xml:space="preserve">　</w:t>
      </w:r>
      <w:r w:rsidR="00AD435C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Pr="00312B0A">
        <w:rPr>
          <w:rFonts w:ascii="ＭＳ Ｐゴシック" w:eastAsia="ＭＳ Ｐゴシック" w:hAnsi="ＭＳ Ｐゴシック" w:cs="Arial"/>
          <w:sz w:val="24"/>
        </w:rPr>
        <w:t>女性</w:t>
      </w:r>
      <w:r w:rsidR="00631A4D" w:rsidRPr="00312B0A">
        <w:rPr>
          <w:rFonts w:ascii="ＭＳ Ｐゴシック" w:eastAsia="ＭＳ Ｐゴシック" w:hAnsi="ＭＳ Ｐゴシック" w:cs="Arial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報告しない</w:t>
      </w:r>
    </w:p>
    <w:p w14:paraId="14703475" w14:textId="0395D92B" w:rsidR="0029628A" w:rsidRPr="00312B0A" w:rsidRDefault="0029628A" w:rsidP="0029628A">
      <w:pPr>
        <w:pStyle w:val="a7"/>
        <w:numPr>
          <w:ilvl w:val="0"/>
          <w:numId w:val="5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身長:</w:t>
      </w:r>
      <w:r w:rsidRPr="00312B0A">
        <w:rPr>
          <w:rFonts w:ascii="ＭＳ Ｐゴシック" w:eastAsia="ＭＳ Ｐゴシック" w:hAnsi="ＭＳ Ｐゴシック" w:cs="Arial"/>
          <w:sz w:val="24"/>
        </w:rPr>
        <w:t xml:space="preserve"> ____</w:t>
      </w:r>
      <w:r w:rsidRPr="00312B0A">
        <w:rPr>
          <w:rFonts w:ascii="ＭＳ Ｐゴシック" w:eastAsia="ＭＳ Ｐゴシック" w:hAnsi="ＭＳ Ｐゴシック" w:cs="Arial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 w:cs="Arial"/>
          <w:sz w:val="24"/>
        </w:rPr>
        <w:t xml:space="preserve">____ ____ </w:t>
      </w:r>
      <w:r w:rsidRPr="00312B0A">
        <w:rPr>
          <w:rFonts w:ascii="ＭＳ Ｐゴシック" w:eastAsia="ＭＳ Ｐゴシック" w:hAnsi="ＭＳ Ｐゴシック" w:cs="Arial"/>
          <w:b/>
          <w:bCs/>
          <w:sz w:val="24"/>
        </w:rPr>
        <w:t>cm</w:t>
      </w:r>
      <w:r w:rsidRPr="00312B0A">
        <w:rPr>
          <w:rFonts w:ascii="ＭＳ Ｐゴシック" w:eastAsia="ＭＳ Ｐゴシック" w:hAnsi="ＭＳ Ｐゴシック" w:cs="Arial"/>
          <w:sz w:val="24"/>
        </w:rPr>
        <w:t xml:space="preserve">, </w:t>
      </w:r>
      <w:r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体重</w:t>
      </w:r>
      <w:r w:rsidRPr="00312B0A">
        <w:rPr>
          <w:rFonts w:ascii="ＭＳ Ｐゴシック" w:eastAsia="ＭＳ Ｐゴシック" w:hAnsi="ＭＳ Ｐゴシック" w:cs="Arial" w:hint="eastAsia"/>
          <w:sz w:val="24"/>
        </w:rPr>
        <w:t>:</w:t>
      </w:r>
      <w:r w:rsidRPr="00312B0A">
        <w:rPr>
          <w:rFonts w:ascii="ＭＳ Ｐゴシック" w:eastAsia="ＭＳ Ｐゴシック" w:hAnsi="ＭＳ Ｐゴシック" w:cs="Arial"/>
          <w:sz w:val="24"/>
        </w:rPr>
        <w:t xml:space="preserve"> ____ ____ </w:t>
      </w:r>
      <w:r w:rsidRPr="00312B0A">
        <w:rPr>
          <w:rFonts w:ascii="ＭＳ Ｐゴシック" w:eastAsia="ＭＳ Ｐゴシック" w:hAnsi="ＭＳ Ｐゴシック" w:cs="Arial"/>
          <w:b/>
          <w:bCs/>
          <w:sz w:val="24"/>
        </w:rPr>
        <w:t>kg</w:t>
      </w:r>
    </w:p>
    <w:p w14:paraId="36323A62" w14:textId="131F68F2" w:rsidR="008F7A74" w:rsidRPr="00312B0A" w:rsidRDefault="008F7A74" w:rsidP="0003013D">
      <w:pPr>
        <w:pStyle w:val="a7"/>
        <w:numPr>
          <w:ilvl w:val="0"/>
          <w:numId w:val="5"/>
        </w:numPr>
        <w:spacing w:line="288" w:lineRule="auto"/>
        <w:ind w:leftChars="0"/>
        <w:rPr>
          <w:rFonts w:ascii="ＭＳ Ｐゴシック" w:eastAsia="ＭＳ Ｐゴシック" w:hAnsi="ＭＳ Ｐゴシック" w:cs="Arial"/>
          <w:sz w:val="22"/>
          <w:szCs w:val="22"/>
        </w:rPr>
      </w:pPr>
      <w:r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居住地</w:t>
      </w:r>
      <w:r w:rsidRPr="00312B0A">
        <w:rPr>
          <w:rFonts w:ascii="ＭＳ Ｐゴシック" w:eastAsia="ＭＳ Ｐゴシック" w:hAnsi="ＭＳ Ｐゴシック" w:cs="Arial"/>
          <w:b/>
          <w:bCs/>
          <w:sz w:val="24"/>
        </w:rPr>
        <w:t xml:space="preserve">: </w:t>
      </w:r>
      <w:r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Pr="00312B0A">
        <w:rPr>
          <w:rFonts w:ascii="ＭＳ Ｐゴシック" w:eastAsia="ＭＳ Ｐゴシック" w:hAnsi="ＭＳ Ｐゴシック" w:cs="Arial" w:hint="eastAsia"/>
          <w:sz w:val="24"/>
        </w:rPr>
        <w:t xml:space="preserve">新宿区内 </w:t>
      </w:r>
      <w:r w:rsidRPr="00312B0A">
        <w:rPr>
          <w:rFonts w:ascii="ＭＳ Ｐゴシック" w:eastAsia="ＭＳ Ｐゴシック" w:hAnsi="ＭＳ Ｐゴシック" w:cs="Arial"/>
          <w:sz w:val="24"/>
        </w:rPr>
        <w:t>/</w:t>
      </w:r>
      <w:r w:rsidRPr="00312B0A">
        <w:rPr>
          <w:rFonts w:ascii="ＭＳ Ｐゴシック" w:eastAsia="ＭＳ Ｐゴシック" w:hAnsi="ＭＳ Ｐゴシック" w:cs="Arial" w:hint="eastAsia"/>
          <w:sz w:val="24"/>
        </w:rPr>
        <w:t xml:space="preserve">　</w:t>
      </w:r>
      <w:r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Pr="00312B0A">
        <w:rPr>
          <w:rFonts w:ascii="ＭＳ Ｐゴシック" w:eastAsia="ＭＳ Ｐゴシック" w:hAnsi="ＭＳ Ｐゴシック" w:cs="Arial" w:hint="eastAsia"/>
          <w:sz w:val="24"/>
        </w:rPr>
        <w:t>新宿区外</w:t>
      </w:r>
      <w:r w:rsidR="003C2D6E" w:rsidRPr="00312B0A">
        <w:rPr>
          <w:rFonts w:ascii="ＭＳ Ｐゴシック" w:eastAsia="ＭＳ Ｐゴシック" w:hAnsi="ＭＳ Ｐゴシック" w:cs="Arial" w:hint="eastAsia"/>
          <w:sz w:val="24"/>
        </w:rPr>
        <w:t>の都内＿＿＿＿＿区・市・町・村</w:t>
      </w:r>
      <w:r w:rsidRPr="00312B0A">
        <w:rPr>
          <w:rFonts w:ascii="ＭＳ Ｐゴシック" w:eastAsia="ＭＳ Ｐゴシック" w:hAnsi="ＭＳ Ｐゴシック" w:cs="Arial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3C2D6E" w:rsidRPr="00312B0A">
        <w:rPr>
          <w:rFonts w:ascii="ＭＳ Ｐゴシック" w:eastAsia="ＭＳ Ｐゴシック" w:hAnsi="ＭＳ Ｐゴシック" w:hint="eastAsia"/>
          <w:sz w:val="24"/>
        </w:rPr>
        <w:t>他の道府県</w:t>
      </w:r>
      <w:r w:rsidR="003C2D6E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3C2D6E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Pr="00312B0A">
        <w:rPr>
          <w:rFonts w:ascii="ＭＳ Ｐゴシック" w:eastAsia="ＭＳ Ｐゴシック" w:hAnsi="ＭＳ Ｐゴシック" w:hint="eastAsia"/>
          <w:sz w:val="24"/>
        </w:rPr>
        <w:t>無回答</w:t>
      </w:r>
    </w:p>
    <w:p w14:paraId="69C4141D" w14:textId="4EAF0546" w:rsidR="001C719A" w:rsidRPr="00312B0A" w:rsidRDefault="001C719A" w:rsidP="0003013D">
      <w:pPr>
        <w:pStyle w:val="a7"/>
        <w:numPr>
          <w:ilvl w:val="0"/>
          <w:numId w:val="5"/>
        </w:numPr>
        <w:spacing w:line="288" w:lineRule="auto"/>
        <w:ind w:leftChars="0"/>
        <w:rPr>
          <w:rFonts w:ascii="ＭＳ Ｐゴシック" w:eastAsia="ＭＳ Ｐゴシック" w:hAnsi="ＭＳ Ｐゴシック" w:cs="Arial"/>
          <w:sz w:val="22"/>
          <w:szCs w:val="22"/>
        </w:rPr>
      </w:pPr>
      <w:r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以下にある病気のうち、</w:t>
      </w:r>
      <w:r w:rsidR="00CD4DB6"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これまでにかかった</w:t>
      </w:r>
      <w:r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ことがある病気がありますか</w:t>
      </w:r>
      <w:r w:rsidR="0003013D"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?</w:t>
      </w:r>
      <w:r w:rsidR="000D6E52"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:</w:t>
      </w:r>
      <w:r w:rsidR="0080355F" w:rsidRPr="00312B0A">
        <w:rPr>
          <w:rFonts w:ascii="ＭＳ Ｐゴシック" w:eastAsia="ＭＳ Ｐゴシック" w:hAnsi="ＭＳ Ｐゴシック" w:cs="Arial"/>
          <w:b/>
          <w:bCs/>
          <w:sz w:val="24"/>
        </w:rPr>
        <w:t xml:space="preserve"> </w:t>
      </w:r>
    </w:p>
    <w:p w14:paraId="38303D83" w14:textId="528B67CF" w:rsidR="00501093" w:rsidRPr="00312B0A" w:rsidRDefault="00501093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血圧が高い</w:t>
      </w:r>
      <w:r w:rsidRPr="00312B0A">
        <w:rPr>
          <w:rFonts w:ascii="ＭＳ Ｐゴシック" w:eastAsia="ＭＳ Ｐゴシック" w:hAnsi="ＭＳ Ｐゴシック"/>
          <w:sz w:val="24"/>
        </w:rPr>
        <w:t>:</w:t>
      </w:r>
      <w:r w:rsidR="00417495"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71D9A1DD" w14:textId="6228C924" w:rsidR="00501093" w:rsidRPr="00312B0A" w:rsidRDefault="001C719A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コレステロールや中性脂肪が高い</w:t>
      </w:r>
      <w:r w:rsidR="00AF792C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:</w:t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14077721" w14:textId="51B94471" w:rsidR="00501093" w:rsidRPr="00312B0A" w:rsidRDefault="001C719A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尿酸値が高い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、痛風</w:t>
      </w:r>
      <w:r w:rsidR="007939F2" w:rsidRPr="00312B0A">
        <w:rPr>
          <w:rFonts w:ascii="ＭＳ Ｐゴシック" w:eastAsia="ＭＳ Ｐゴシック" w:hAnsi="ＭＳ Ｐゴシック" w:hint="eastAsia"/>
          <w:sz w:val="24"/>
        </w:rPr>
        <w:t>がある</w:t>
      </w:r>
      <w:r w:rsidR="00AF792C" w:rsidRPr="00312B0A">
        <w:rPr>
          <w:rFonts w:ascii="ＭＳ Ｐゴシック" w:eastAsia="ＭＳ Ｐゴシック" w:hAnsi="ＭＳ Ｐゴシック"/>
          <w:sz w:val="24"/>
        </w:rPr>
        <w:t>:</w:t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44DE42F5" w14:textId="1109120F" w:rsidR="00501093" w:rsidRPr="00312B0A" w:rsidRDefault="001E196D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心臓病がある</w:t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>:</w:t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3537C4A2" w14:textId="0F8BB9B3" w:rsidR="00501093" w:rsidRPr="00312B0A" w:rsidRDefault="00F95A39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心臓の血管が詰まり気味</w:t>
      </w:r>
      <w:r w:rsidR="00417495" w:rsidRPr="00312B0A">
        <w:rPr>
          <w:rFonts w:ascii="ＭＳ Ｐゴシック" w:eastAsia="ＭＳ Ｐゴシック" w:hAnsi="ＭＳ Ｐゴシック" w:hint="eastAsia"/>
          <w:sz w:val="24"/>
        </w:rPr>
        <w:t>、狭心症、</w:t>
      </w:r>
      <w:r w:rsidRPr="00312B0A">
        <w:rPr>
          <w:rFonts w:ascii="ＭＳ Ｐゴシック" w:eastAsia="ＭＳ Ｐゴシック" w:hAnsi="ＭＳ Ｐゴシック" w:hint="eastAsia"/>
          <w:sz w:val="24"/>
        </w:rPr>
        <w:t>と言われている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:</w:t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2623C4F9" w14:textId="5CE0318A" w:rsidR="00501093" w:rsidRPr="00312B0A" w:rsidRDefault="001E196D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脈が</w:t>
      </w:r>
      <w:r w:rsidR="00AF792C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乱れる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ので薬を飲んでいる</w:t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>:</w:t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5981A31C" w14:textId="0C2E3224" w:rsidR="00501093" w:rsidRPr="00312B0A" w:rsidRDefault="00B25A1B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糖尿病</w:t>
      </w:r>
      <w:r w:rsidR="001E196D" w:rsidRPr="00312B0A">
        <w:rPr>
          <w:rFonts w:ascii="ＭＳ Ｐゴシック" w:eastAsia="ＭＳ Ｐゴシック" w:hAnsi="ＭＳ Ｐゴシック" w:hint="eastAsia"/>
          <w:sz w:val="24"/>
        </w:rPr>
        <w:t>といわれている</w:t>
      </w:r>
      <w:r w:rsidR="00AF792C" w:rsidRPr="00312B0A">
        <w:rPr>
          <w:rFonts w:ascii="ＭＳ Ｐゴシック" w:eastAsia="ＭＳ Ｐゴシック" w:hAnsi="ＭＳ Ｐゴシック" w:hint="eastAsia"/>
          <w:sz w:val="24"/>
        </w:rPr>
        <w:t>: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70FF8C79" w14:textId="32D0092F" w:rsidR="00501093" w:rsidRPr="00312B0A" w:rsidRDefault="001C719A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脳梗塞</w:t>
      </w:r>
      <w:r w:rsidR="001E196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や脳出血、脳溢血、脳卒中</w:t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>:</w:t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5A280A0E" w14:textId="5CF2BB2A" w:rsidR="00501093" w:rsidRDefault="001E196D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喘息がある</w:t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</w:rPr>
        <w:t>:</w:t>
      </w:r>
      <w:r w:rsidR="00AF792C" w:rsidRPr="00312B0A">
        <w:rPr>
          <w:rFonts w:ascii="ＭＳ Ｐゴシック" w:eastAsia="ＭＳ Ｐゴシック" w:hAnsi="ＭＳ Ｐゴシック"/>
          <w:sz w:val="24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433CD521" w14:textId="77777777" w:rsidR="00EF53BD" w:rsidRPr="00EF53BD" w:rsidRDefault="00EF53BD" w:rsidP="00EF53BD">
      <w:pPr>
        <w:pStyle w:val="a7"/>
        <w:spacing w:line="288" w:lineRule="auto"/>
        <w:ind w:leftChars="0" w:left="525"/>
        <w:jc w:val="right"/>
        <w:rPr>
          <w:rFonts w:ascii="ＭＳ Ｐゴシック" w:eastAsia="ＭＳ Ｐゴシック" w:hAnsi="ＭＳ Ｐゴシック"/>
          <w:sz w:val="24"/>
        </w:rPr>
      </w:pPr>
      <w:r w:rsidRPr="00EF53BD">
        <w:rPr>
          <w:rFonts w:ascii="ＭＳ Ｐゴシック" w:eastAsia="ＭＳ Ｐゴシック" w:hAnsi="ＭＳ Ｐゴシック" w:hint="eastAsia"/>
          <w:sz w:val="32"/>
          <w:szCs w:val="32"/>
          <w:bdr w:val="single" w:sz="4" w:space="0" w:color="auto"/>
        </w:rPr>
        <w:t>⇒裏面へ進んでください</w:t>
      </w:r>
    </w:p>
    <w:p w14:paraId="67033058" w14:textId="77777777" w:rsidR="00EF53BD" w:rsidRPr="00EF53BD" w:rsidRDefault="00EF53BD" w:rsidP="00EF53BD">
      <w:pPr>
        <w:spacing w:line="288" w:lineRule="auto"/>
        <w:ind w:left="105"/>
        <w:rPr>
          <w:rFonts w:ascii="ＭＳ Ｐゴシック" w:eastAsia="ＭＳ Ｐゴシック" w:hAnsi="ＭＳ Ｐゴシック"/>
          <w:sz w:val="24"/>
        </w:rPr>
      </w:pPr>
    </w:p>
    <w:p w14:paraId="5ED1A563" w14:textId="61CD58B9" w:rsidR="00420BA9" w:rsidRPr="00420BA9" w:rsidRDefault="001E196D" w:rsidP="00420BA9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lastRenderedPageBreak/>
        <w:t>肺</w:t>
      </w:r>
      <w:r w:rsidR="007939F2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の病気が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ある</w:t>
      </w:r>
      <w:r w:rsidR="00AF792C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:</w:t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41749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3B080440" w14:textId="1F934268" w:rsidR="000B4741" w:rsidRPr="00EF53BD" w:rsidRDefault="001E196D" w:rsidP="00EF53B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腎臓</w:t>
      </w:r>
      <w:r w:rsidR="00AF792C" w:rsidRPr="00312B0A">
        <w:rPr>
          <w:rFonts w:ascii="ＭＳ Ｐゴシック" w:eastAsia="ＭＳ Ｐゴシック" w:hAnsi="ＭＳ Ｐゴシック" w:hint="eastAsia"/>
          <w:sz w:val="24"/>
        </w:rPr>
        <w:t>の</w:t>
      </w:r>
      <w:r w:rsidRPr="00312B0A">
        <w:rPr>
          <w:rFonts w:ascii="ＭＳ Ｐゴシック" w:eastAsia="ＭＳ Ｐゴシック" w:hAnsi="ＭＳ Ｐゴシック" w:hint="eastAsia"/>
          <w:sz w:val="24"/>
        </w:rPr>
        <w:t>病</w:t>
      </w:r>
      <w:r w:rsidR="00AF792C" w:rsidRPr="00312B0A">
        <w:rPr>
          <w:rFonts w:ascii="ＭＳ Ｐゴシック" w:eastAsia="ＭＳ Ｐゴシック" w:hAnsi="ＭＳ Ｐゴシック" w:hint="eastAsia"/>
          <w:sz w:val="24"/>
        </w:rPr>
        <w:t>気</w:t>
      </w:r>
      <w:r w:rsidRPr="00312B0A">
        <w:rPr>
          <w:rFonts w:ascii="ＭＳ Ｐゴシック" w:eastAsia="ＭＳ Ｐゴシック" w:hAnsi="ＭＳ Ｐゴシック" w:hint="eastAsia"/>
          <w:sz w:val="24"/>
        </w:rPr>
        <w:t>がある</w:t>
      </w:r>
      <w:r w:rsidR="00AF792C" w:rsidRPr="00312B0A">
        <w:rPr>
          <w:rFonts w:ascii="ＭＳ Ｐゴシック" w:eastAsia="ＭＳ Ｐゴシック" w:hAnsi="ＭＳ Ｐゴシック"/>
          <w:sz w:val="24"/>
        </w:rPr>
        <w:t>:</w:t>
      </w:r>
      <w:r w:rsidR="007939F2" w:rsidRPr="00312B0A">
        <w:rPr>
          <w:rFonts w:ascii="ＭＳ Ｐゴシック" w:eastAsia="ＭＳ Ｐゴシック" w:hAnsi="ＭＳ Ｐゴシック" w:hint="eastAsia"/>
          <w:sz w:val="24"/>
        </w:rPr>
        <w:t xml:space="preserve">　　　　</w:t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6C620CBB" w14:textId="6F0BF8A6" w:rsidR="00501093" w:rsidRPr="00312B0A" w:rsidRDefault="00501093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人工透析</w:t>
      </w:r>
      <w:r w:rsidR="001E196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をしている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: 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62126A8B" w14:textId="60825E89" w:rsidR="00501093" w:rsidRPr="00312B0A" w:rsidRDefault="000D6E52" w:rsidP="0003013D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癌</w:t>
      </w:r>
      <w:r w:rsidR="001E196D" w:rsidRPr="00312B0A">
        <w:rPr>
          <w:rFonts w:ascii="ＭＳ Ｐゴシック" w:eastAsia="ＭＳ Ｐゴシック" w:hAnsi="ＭＳ Ｐゴシック" w:hint="eastAsia"/>
          <w:sz w:val="24"/>
        </w:rPr>
        <w:t>や悪性腫瘍がある</w:t>
      </w:r>
      <w:r w:rsidR="00AF792C" w:rsidRPr="00312B0A">
        <w:rPr>
          <w:rFonts w:ascii="ＭＳ Ｐゴシック" w:eastAsia="ＭＳ Ｐゴシック" w:hAnsi="ＭＳ Ｐゴシック" w:hint="eastAsia"/>
          <w:sz w:val="24"/>
        </w:rPr>
        <w:t>:</w:t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/>
          <w:sz w:val="24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5EE1105E" w14:textId="77777777" w:rsidR="00B734BC" w:rsidRPr="00312B0A" w:rsidRDefault="001C719A" w:rsidP="00B734BC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  <w:highlight w:val="lightGray"/>
          <w:shd w:val="pct15" w:color="auto" w:fill="FFFFFF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リウマチ</w:t>
      </w:r>
      <w:r w:rsidR="001E196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や膠原病</w:t>
      </w:r>
      <w:r w:rsidR="007939F2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で治療をしている</w:t>
      </w:r>
      <w:r w:rsidR="00AF792C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:</w:t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AF792C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F95A39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="00501093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501093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5D594DC0" w14:textId="77777777" w:rsidR="000B4741" w:rsidRDefault="00B734BC" w:rsidP="0055514C">
      <w:pPr>
        <w:pStyle w:val="a7"/>
        <w:numPr>
          <w:ilvl w:val="0"/>
          <w:numId w:val="3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このほかに、現在治療されている病気や持病はありますか?</w:t>
      </w:r>
      <w:r w:rsidRPr="00312B0A">
        <w:rPr>
          <w:rFonts w:ascii="ＭＳ Ｐゴシック" w:eastAsia="ＭＳ Ｐゴシック" w:hAnsi="ＭＳ Ｐゴシック"/>
          <w:sz w:val="24"/>
        </w:rPr>
        <w:t>:</w:t>
      </w:r>
    </w:p>
    <w:p w14:paraId="50A67F5C" w14:textId="4706744F" w:rsidR="001C719A" w:rsidRPr="000B4741" w:rsidRDefault="00B734BC" w:rsidP="000B4741">
      <w:pPr>
        <w:pStyle w:val="a7"/>
        <w:spacing w:line="288" w:lineRule="auto"/>
        <w:ind w:leftChars="0" w:left="525"/>
        <w:rPr>
          <w:rFonts w:ascii="ＭＳ Ｐゴシック" w:eastAsia="ＭＳ Ｐゴシック" w:hAnsi="ＭＳ Ｐゴシック"/>
          <w:sz w:val="24"/>
          <w:u w:val="single"/>
        </w:rPr>
      </w:pPr>
      <w:r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417495" w:rsidRPr="00312B0A">
        <w:rPr>
          <w:rFonts w:ascii="ＭＳ Ｐゴシック" w:eastAsia="ＭＳ Ｐゴシック" w:hAnsi="ＭＳ Ｐゴシック" w:hint="eastAsia"/>
          <w:sz w:val="24"/>
          <w:u w:val="single"/>
        </w:rPr>
        <w:t>病名</w:t>
      </w:r>
      <w:r w:rsidRPr="00312B0A">
        <w:rPr>
          <w:rFonts w:ascii="ＭＳ Ｐゴシック" w:eastAsia="ＭＳ Ｐゴシック" w:hAnsi="ＭＳ Ｐゴシック" w:hint="eastAsia"/>
          <w:sz w:val="24"/>
          <w:u w:val="single"/>
        </w:rPr>
        <w:t>:</w:t>
      </w:r>
      <w:r w:rsidRPr="00312B0A">
        <w:rPr>
          <w:rFonts w:ascii="ＭＳ Ｐゴシック" w:eastAsia="ＭＳ Ｐゴシック" w:hAnsi="ＭＳ Ｐゴシック"/>
          <w:sz w:val="24"/>
          <w:u w:val="single"/>
        </w:rPr>
        <w:t xml:space="preserve">                        </w:t>
      </w:r>
      <w:r w:rsidR="000B4741">
        <w:rPr>
          <w:rFonts w:ascii="ＭＳ Ｐゴシック" w:eastAsia="ＭＳ Ｐゴシック" w:hAnsi="ＭＳ Ｐゴシック"/>
          <w:sz w:val="24"/>
          <w:u w:val="single"/>
        </w:rPr>
        <w:t>_____________________________________</w:t>
      </w:r>
      <w:r w:rsidRPr="000B4741">
        <w:rPr>
          <w:rFonts w:ascii="ＭＳ Ｐゴシック" w:eastAsia="ＭＳ Ｐゴシック" w:hAnsi="ＭＳ Ｐゴシック"/>
          <w:sz w:val="24"/>
          <w:u w:val="single"/>
        </w:rPr>
        <w:t xml:space="preserve">  </w:t>
      </w:r>
    </w:p>
    <w:p w14:paraId="1F4386C4" w14:textId="6144EDCF" w:rsidR="00176B14" w:rsidRPr="00312B0A" w:rsidRDefault="00693327" w:rsidP="00CA64F5">
      <w:pPr>
        <w:pStyle w:val="a7"/>
        <w:numPr>
          <w:ilvl w:val="0"/>
          <w:numId w:val="5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今までの</w:t>
      </w:r>
      <w:r w:rsidR="001C719A"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タバコ</w:t>
      </w:r>
      <w:r w:rsidR="00417495" w:rsidRPr="00312B0A">
        <w:rPr>
          <w:rFonts w:ascii="ＭＳ Ｐゴシック" w:eastAsia="ＭＳ Ｐゴシック" w:hAnsi="ＭＳ Ｐゴシック" w:cs="Arial"/>
          <w:b/>
          <w:bCs/>
          <w:sz w:val="24"/>
        </w:rPr>
        <w:t>(</w:t>
      </w:r>
      <w:r w:rsidR="00417495"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電子タバコ含む</w:t>
      </w:r>
      <w:r w:rsidR="00417495" w:rsidRPr="00312B0A">
        <w:rPr>
          <w:rFonts w:ascii="ＭＳ Ｐゴシック" w:eastAsia="ＭＳ Ｐゴシック" w:hAnsi="ＭＳ Ｐゴシック" w:cs="Arial"/>
          <w:b/>
          <w:bCs/>
          <w:sz w:val="24"/>
        </w:rPr>
        <w:t>)</w:t>
      </w:r>
      <w:r w:rsidR="001C719A"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の</w:t>
      </w:r>
      <w:r w:rsidR="00447E53" w:rsidRPr="00312B0A">
        <w:rPr>
          <w:rFonts w:ascii="ＭＳ Ｐゴシック" w:eastAsia="ＭＳ Ｐゴシック" w:hAnsi="ＭＳ Ｐゴシック" w:cs="Arial"/>
          <w:b/>
          <w:bCs/>
          <w:sz w:val="24"/>
        </w:rPr>
        <w:t>喫煙</w:t>
      </w:r>
      <w:r w:rsidR="00447E53"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：</w:t>
      </w:r>
      <w:r w:rsidR="00447E53" w:rsidRPr="00312B0A">
        <w:rPr>
          <w:rFonts w:ascii="ＭＳ Ｐゴシック" w:eastAsia="ＭＳ Ｐゴシック" w:hAnsi="ＭＳ Ｐゴシック" w:cs="Arial" w:hint="eastAsia"/>
          <w:sz w:val="24"/>
        </w:rPr>
        <w:t xml:space="preserve">　</w:t>
      </w:r>
      <w:r w:rsidR="00AD435C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CA64F5" w:rsidRPr="00312B0A">
        <w:rPr>
          <w:rFonts w:ascii="ＭＳ Ｐゴシック" w:eastAsia="ＭＳ Ｐゴシック" w:hAnsi="ＭＳ Ｐゴシック" w:hint="eastAsia"/>
          <w:sz w:val="24"/>
        </w:rPr>
        <w:t>なし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0D6E52" w:rsidRPr="00312B0A">
        <w:rPr>
          <w:rFonts w:ascii="ＭＳ Ｐゴシック" w:eastAsia="ＭＳ Ｐゴシック" w:hAnsi="ＭＳ Ｐゴシック" w:hint="eastAsia"/>
          <w:sz w:val="24"/>
        </w:rPr>
        <w:t>/</w:t>
      </w:r>
      <w:r w:rsidR="000D6E52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CA64F5" w:rsidRPr="00312B0A">
        <w:rPr>
          <w:rFonts w:ascii="ＭＳ Ｐゴシック" w:eastAsia="ＭＳ Ｐゴシック" w:hAnsi="ＭＳ Ｐゴシック" w:hint="eastAsia"/>
          <w:sz w:val="24"/>
        </w:rPr>
        <w:t xml:space="preserve">□あり </w:t>
      </w:r>
      <w:r w:rsidR="00CA64F5" w:rsidRPr="00312B0A">
        <w:rPr>
          <w:rFonts w:ascii="ＭＳ Ｐゴシック" w:eastAsia="ＭＳ Ｐゴシック" w:hAnsi="ＭＳ Ｐゴシック"/>
          <w:sz w:val="24"/>
        </w:rPr>
        <w:t>/</w:t>
      </w:r>
      <w:r w:rsidR="00CA64F5" w:rsidRPr="00312B0A">
        <w:rPr>
          <w:rFonts w:ascii="ＭＳ Ｐゴシック" w:eastAsia="ＭＳ Ｐゴシック" w:hAnsi="ＭＳ Ｐゴシック" w:hint="eastAsia"/>
          <w:sz w:val="24"/>
        </w:rPr>
        <w:t xml:space="preserve">　</w:t>
      </w:r>
      <w:r w:rsidR="000D6E52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CA64F5" w:rsidRPr="00312B0A">
        <w:rPr>
          <w:rFonts w:ascii="ＭＳ Ｐゴシック" w:eastAsia="ＭＳ Ｐゴシック" w:hAnsi="ＭＳ Ｐゴシック" w:hint="eastAsia"/>
          <w:sz w:val="24"/>
        </w:rPr>
        <w:t>禁煙中</w:t>
      </w:r>
      <w:r w:rsidR="007939F2" w:rsidRPr="00312B0A">
        <w:rPr>
          <w:rFonts w:ascii="ＭＳ Ｐゴシック" w:eastAsia="ＭＳ Ｐゴシック" w:hAnsi="ＭＳ Ｐゴシック" w:hint="eastAsia"/>
          <w:sz w:val="24"/>
        </w:rPr>
        <w:t>（</w:t>
      </w:r>
      <w:r w:rsidR="000D6E52" w:rsidRPr="00312B0A">
        <w:rPr>
          <w:rFonts w:ascii="ＭＳ Ｐゴシック" w:eastAsia="ＭＳ Ｐゴシック" w:hAnsi="ＭＳ Ｐゴシック"/>
          <w:sz w:val="24"/>
        </w:rPr>
        <w:t>1</w:t>
      </w:r>
      <w:r w:rsidR="000D6E52" w:rsidRPr="00312B0A">
        <w:rPr>
          <w:rFonts w:ascii="ＭＳ Ｐゴシック" w:eastAsia="ＭＳ Ｐゴシック" w:hAnsi="ＭＳ Ｐゴシック" w:hint="eastAsia"/>
          <w:sz w:val="24"/>
        </w:rPr>
        <w:t>年以内</w:t>
      </w:r>
      <w:r w:rsidR="000D6E52" w:rsidRPr="00312B0A">
        <w:rPr>
          <w:rFonts w:ascii="ＭＳ Ｐゴシック" w:eastAsia="ＭＳ Ｐゴシック" w:hAnsi="ＭＳ Ｐゴシック"/>
          <w:sz w:val="24"/>
        </w:rPr>
        <w:t>)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5E0755E4" w14:textId="573A9119" w:rsidR="004364AD" w:rsidRPr="00312B0A" w:rsidRDefault="00CD4DB6" w:rsidP="004364AD">
      <w:pPr>
        <w:pStyle w:val="a7"/>
        <w:numPr>
          <w:ilvl w:val="0"/>
          <w:numId w:val="5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b/>
          <w:bCs/>
          <w:sz w:val="24"/>
        </w:rPr>
        <w:t>新型コロナウイルス</w:t>
      </w:r>
      <w:r w:rsidR="00A13083" w:rsidRPr="00312B0A">
        <w:rPr>
          <w:rFonts w:ascii="ＭＳ Ｐゴシック" w:eastAsia="ＭＳ Ｐゴシック" w:hAnsi="ＭＳ Ｐゴシック" w:hint="eastAsia"/>
          <w:b/>
          <w:bCs/>
          <w:sz w:val="24"/>
          <w:u w:val="double"/>
        </w:rPr>
        <w:t>検査陽性者</w:t>
      </w:r>
      <w:r w:rsidRPr="00312B0A">
        <w:rPr>
          <w:rFonts w:ascii="ＭＳ Ｐゴシック" w:eastAsia="ＭＳ Ｐゴシック" w:hAnsi="ＭＳ Ｐゴシック" w:hint="eastAsia"/>
          <w:b/>
          <w:bCs/>
          <w:sz w:val="24"/>
        </w:rPr>
        <w:t>との</w:t>
      </w:r>
      <w:r w:rsidR="00192734" w:rsidRPr="00312B0A">
        <w:rPr>
          <w:rFonts w:ascii="ＭＳ Ｐゴシック" w:eastAsia="ＭＳ Ｐゴシック" w:hAnsi="ＭＳ Ｐゴシック" w:hint="eastAsia"/>
          <w:b/>
          <w:bCs/>
          <w:sz w:val="24"/>
        </w:rPr>
        <w:t>接触</w:t>
      </w:r>
      <w:r w:rsidR="00CA64F5" w:rsidRPr="00312B0A">
        <w:rPr>
          <w:rFonts w:ascii="ＭＳ Ｐゴシック" w:eastAsia="ＭＳ Ｐゴシック" w:hAnsi="ＭＳ Ｐゴシック" w:hint="eastAsia"/>
          <w:b/>
          <w:bCs/>
          <w:sz w:val="24"/>
        </w:rPr>
        <w:t>:</w:t>
      </w:r>
      <w:r w:rsidR="004157C8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AD435C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4364AD" w:rsidRPr="00312B0A">
        <w:rPr>
          <w:rFonts w:ascii="ＭＳ Ｐゴシック" w:eastAsia="ＭＳ Ｐゴシック" w:hAnsi="ＭＳ Ｐゴシック" w:hint="eastAsia"/>
          <w:sz w:val="24"/>
        </w:rPr>
        <w:t xml:space="preserve">なし </w:t>
      </w:r>
      <w:r w:rsidR="004364A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AD435C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4364AD" w:rsidRPr="00312B0A">
        <w:rPr>
          <w:rFonts w:ascii="ＭＳ Ｐゴシック" w:eastAsia="ＭＳ Ｐゴシック" w:hAnsi="ＭＳ Ｐゴシック" w:hint="eastAsia"/>
          <w:sz w:val="24"/>
        </w:rPr>
        <w:t>あり</w:t>
      </w:r>
      <w:r w:rsidR="00F10851" w:rsidRPr="00312B0A">
        <w:rPr>
          <w:rFonts w:ascii="ＭＳ Ｐゴシック" w:eastAsia="ＭＳ Ｐゴシック" w:hAnsi="ＭＳ Ｐゴシック" w:hint="eastAsia"/>
          <w:sz w:val="24"/>
        </w:rPr>
        <w:t>→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(</w:t>
      </w:r>
      <w:r w:rsidR="00192734" w:rsidRPr="00312B0A">
        <w:rPr>
          <w:rFonts w:ascii="ＭＳ Ｐゴシック" w:eastAsia="ＭＳ Ｐゴシック" w:hAnsi="ＭＳ Ｐゴシック" w:hint="eastAsia"/>
          <w:sz w:val="24"/>
        </w:rPr>
        <w:t>接触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: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192734" w:rsidRPr="00312B0A">
        <w:rPr>
          <w:rFonts w:ascii="ＭＳ Ｐゴシック" w:eastAsia="ＭＳ Ｐゴシック" w:hAnsi="ＭＳ Ｐゴシック"/>
          <w:sz w:val="24"/>
        </w:rPr>
        <w:t>2</w:t>
      </w:r>
      <w:r w:rsidRPr="00312B0A">
        <w:rPr>
          <w:rFonts w:ascii="ＭＳ Ｐゴシック" w:eastAsia="ＭＳ Ｐゴシック" w:hAnsi="ＭＳ Ｐゴシック" w:cs="Arial"/>
          <w:sz w:val="24"/>
        </w:rPr>
        <w:t>02</w:t>
      </w:r>
      <w:r w:rsidR="00192734" w:rsidRPr="00312B0A">
        <w:rPr>
          <w:rFonts w:ascii="ＭＳ Ｐゴシック" w:eastAsia="ＭＳ Ｐゴシック" w:hAnsi="ＭＳ Ｐゴシック" w:cs="Arial"/>
          <w:sz w:val="24"/>
        </w:rPr>
        <w:t>_</w:t>
      </w:r>
      <w:r w:rsidR="007E2EE4" w:rsidRPr="00312B0A">
        <w:rPr>
          <w:rFonts w:ascii="ＭＳ Ｐゴシック" w:eastAsia="ＭＳ Ｐゴシック" w:hAnsi="ＭＳ Ｐゴシック" w:cs="Arial"/>
          <w:sz w:val="24"/>
        </w:rPr>
        <w:t>_</w:t>
      </w:r>
      <w:r w:rsidR="00192734" w:rsidRPr="00312B0A">
        <w:rPr>
          <w:rFonts w:ascii="ＭＳ Ｐゴシック" w:eastAsia="ＭＳ Ｐゴシック" w:hAnsi="ＭＳ Ｐゴシック" w:cs="Arial"/>
          <w:sz w:val="24"/>
        </w:rPr>
        <w:t>_年_</w:t>
      </w:r>
      <w:r w:rsidRPr="00312B0A">
        <w:rPr>
          <w:rFonts w:ascii="ＭＳ Ｐゴシック" w:eastAsia="ＭＳ Ｐゴシック" w:hAnsi="ＭＳ Ｐゴシック" w:cs="Arial"/>
          <w:sz w:val="24"/>
        </w:rPr>
        <w:t>_</w:t>
      </w:r>
      <w:r w:rsidR="00192734" w:rsidRPr="00312B0A">
        <w:rPr>
          <w:rFonts w:ascii="ＭＳ Ｐゴシック" w:eastAsia="ＭＳ Ｐゴシック" w:hAnsi="ＭＳ Ｐゴシック" w:cs="Arial"/>
          <w:sz w:val="24"/>
        </w:rPr>
        <w:t>__月__</w:t>
      </w:r>
      <w:r w:rsidRPr="00312B0A">
        <w:rPr>
          <w:rFonts w:ascii="ＭＳ Ｐゴシック" w:eastAsia="ＭＳ Ｐゴシック" w:hAnsi="ＭＳ Ｐゴシック" w:cs="Arial"/>
          <w:sz w:val="24"/>
        </w:rPr>
        <w:t>_</w:t>
      </w:r>
      <w:r w:rsidR="00192734" w:rsidRPr="00312B0A">
        <w:rPr>
          <w:rFonts w:ascii="ＭＳ Ｐゴシック" w:eastAsia="ＭＳ Ｐゴシック" w:hAnsi="ＭＳ Ｐゴシック" w:cs="Arial"/>
          <w:sz w:val="24"/>
        </w:rPr>
        <w:t>_日</w:t>
      </w:r>
      <w:r w:rsidR="00CF1628" w:rsidRPr="00312B0A">
        <w:rPr>
          <w:rFonts w:ascii="ＭＳ Ｐゴシック" w:eastAsia="ＭＳ Ｐゴシック" w:hAnsi="ＭＳ Ｐゴシック" w:cs="Arial"/>
          <w:sz w:val="24"/>
        </w:rPr>
        <w:t>,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不明</w:t>
      </w:r>
      <w:r w:rsidR="00CF1628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CF1628" w:rsidRPr="00312B0A">
        <w:rPr>
          <w:rFonts w:ascii="ＭＳ Ｐゴシック" w:eastAsia="ＭＳ Ｐゴシック" w:hAnsi="ＭＳ Ｐゴシック"/>
          <w:sz w:val="24"/>
        </w:rPr>
        <w:t>)</w:t>
      </w:r>
    </w:p>
    <w:p w14:paraId="0CE88E57" w14:textId="007B66B1" w:rsidR="004364AD" w:rsidRPr="00312B0A" w:rsidRDefault="00EB5454" w:rsidP="004364AD">
      <w:pPr>
        <w:pStyle w:val="a7"/>
        <w:numPr>
          <w:ilvl w:val="0"/>
          <w:numId w:val="5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b/>
          <w:bCs/>
          <w:sz w:val="24"/>
        </w:rPr>
        <w:t>かぜ症状や発熱などがあった人</w:t>
      </w:r>
      <w:r w:rsidR="004364AD" w:rsidRPr="00312B0A">
        <w:rPr>
          <w:rFonts w:ascii="ＭＳ Ｐゴシック" w:eastAsia="ＭＳ Ｐゴシック" w:hAnsi="ＭＳ Ｐゴシック" w:hint="eastAsia"/>
          <w:b/>
          <w:bCs/>
          <w:sz w:val="24"/>
        </w:rPr>
        <w:t>との接触:</w:t>
      </w:r>
      <w:r w:rsidR="004364AD" w:rsidRPr="00312B0A">
        <w:rPr>
          <w:rFonts w:ascii="ＭＳ Ｐゴシック" w:eastAsia="ＭＳ Ｐゴシック" w:hAnsi="ＭＳ Ｐゴシック" w:hint="eastAsia"/>
          <w:sz w:val="24"/>
        </w:rPr>
        <w:t xml:space="preserve"> □なし </w:t>
      </w:r>
      <w:r w:rsidR="004364A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4364AD" w:rsidRPr="00312B0A">
        <w:rPr>
          <w:rFonts w:ascii="ＭＳ Ｐゴシック" w:eastAsia="ＭＳ Ｐゴシック" w:hAnsi="ＭＳ Ｐゴシック" w:hint="eastAsia"/>
          <w:sz w:val="24"/>
        </w:rPr>
        <w:t>□あり→(接触:</w:t>
      </w:r>
      <w:r w:rsidR="004364AD" w:rsidRPr="00312B0A">
        <w:rPr>
          <w:rFonts w:ascii="ＭＳ Ｐゴシック" w:eastAsia="ＭＳ Ｐゴシック" w:hAnsi="ＭＳ Ｐゴシック"/>
          <w:sz w:val="24"/>
        </w:rPr>
        <w:t xml:space="preserve"> 2</w:t>
      </w:r>
      <w:r w:rsidR="004364AD" w:rsidRPr="00312B0A">
        <w:rPr>
          <w:rFonts w:ascii="ＭＳ Ｐゴシック" w:eastAsia="ＭＳ Ｐゴシック" w:hAnsi="ＭＳ Ｐゴシック" w:cs="Arial"/>
          <w:sz w:val="24"/>
        </w:rPr>
        <w:t>02___年____月____日,</w:t>
      </w:r>
      <w:r w:rsidR="004364AD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4364AD" w:rsidRPr="00312B0A">
        <w:rPr>
          <w:rFonts w:ascii="ＭＳ Ｐゴシック" w:eastAsia="ＭＳ Ｐゴシック" w:hAnsi="ＭＳ Ｐゴシック" w:hint="eastAsia"/>
          <w:sz w:val="24"/>
        </w:rPr>
        <w:t xml:space="preserve">□不明 </w:t>
      </w:r>
      <w:r w:rsidR="004364AD" w:rsidRPr="00312B0A">
        <w:rPr>
          <w:rFonts w:ascii="ＭＳ Ｐゴシック" w:eastAsia="ＭＳ Ｐゴシック" w:hAnsi="ＭＳ Ｐゴシック"/>
          <w:sz w:val="24"/>
        </w:rPr>
        <w:t>)</w:t>
      </w:r>
    </w:p>
    <w:p w14:paraId="6FB156A9" w14:textId="30505930" w:rsidR="004364AD" w:rsidRPr="00312B0A" w:rsidRDefault="004364AD" w:rsidP="004364AD">
      <w:pPr>
        <w:pStyle w:val="a7"/>
        <w:numPr>
          <w:ilvl w:val="0"/>
          <w:numId w:val="5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b/>
          <w:bCs/>
          <w:sz w:val="24"/>
        </w:rPr>
        <w:t>過去</w:t>
      </w:r>
      <w:r w:rsidRPr="00312B0A">
        <w:rPr>
          <w:rFonts w:ascii="ＭＳ Ｐゴシック" w:eastAsia="ＭＳ Ｐゴシック" w:hAnsi="ＭＳ Ｐゴシック"/>
          <w:b/>
          <w:bCs/>
          <w:sz w:val="24"/>
        </w:rPr>
        <w:t>2</w:t>
      </w:r>
      <w:r w:rsidRPr="00312B0A">
        <w:rPr>
          <w:rFonts w:ascii="ＭＳ Ｐゴシック" w:eastAsia="ＭＳ Ｐゴシック" w:hAnsi="ＭＳ Ｐゴシック" w:hint="eastAsia"/>
          <w:b/>
          <w:bCs/>
          <w:sz w:val="24"/>
        </w:rPr>
        <w:t>週間以内に、</w:t>
      </w:r>
      <w:r w:rsidR="0029628A" w:rsidRPr="00312B0A">
        <w:rPr>
          <w:rFonts w:ascii="ＭＳ Ｐゴシック" w:eastAsia="ＭＳ Ｐゴシック" w:hAnsi="ＭＳ Ｐゴシック" w:hint="eastAsia"/>
          <w:b/>
          <w:bCs/>
          <w:sz w:val="24"/>
        </w:rPr>
        <w:t>人が集まる</w:t>
      </w:r>
      <w:r w:rsidR="00956BEA" w:rsidRPr="00312B0A">
        <w:rPr>
          <w:rFonts w:ascii="ＭＳ Ｐゴシック" w:eastAsia="ＭＳ Ｐゴシック" w:hAnsi="ＭＳ Ｐゴシック" w:hint="eastAsia"/>
          <w:b/>
          <w:bCs/>
          <w:sz w:val="24"/>
        </w:rPr>
        <w:t>場所</w:t>
      </w:r>
      <w:r w:rsidRPr="00312B0A">
        <w:rPr>
          <w:rFonts w:ascii="ＭＳ Ｐゴシック" w:eastAsia="ＭＳ Ｐゴシック" w:hAnsi="ＭＳ Ｐゴシック" w:hint="eastAsia"/>
          <w:b/>
          <w:bCs/>
          <w:sz w:val="24"/>
        </w:rPr>
        <w:t>に行きましたか</w:t>
      </w:r>
      <w:r w:rsidRPr="00312B0A">
        <w:rPr>
          <w:rFonts w:ascii="ＭＳ Ｐゴシック" w:eastAsia="ＭＳ Ｐゴシック" w:hAnsi="ＭＳ Ｐゴシック"/>
          <w:b/>
          <w:bCs/>
          <w:sz w:val="24"/>
        </w:rPr>
        <w:t>?:</w:t>
      </w:r>
      <w:r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□あり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79CABBC8" w14:textId="29180A45" w:rsidR="004157C8" w:rsidRPr="00312B0A" w:rsidRDefault="0029628A" w:rsidP="00956BEA">
      <w:pPr>
        <w:pStyle w:val="a7"/>
        <w:numPr>
          <w:ilvl w:val="0"/>
          <w:numId w:val="21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人が集まる</w:t>
      </w:r>
      <w:r w:rsidR="00956BEA" w:rsidRPr="00312B0A">
        <w:rPr>
          <w:rFonts w:ascii="ＭＳ Ｐゴシック" w:eastAsia="ＭＳ Ｐゴシック" w:hAnsi="ＭＳ Ｐゴシック" w:hint="eastAsia"/>
          <w:sz w:val="24"/>
        </w:rPr>
        <w:t>場所</w:t>
      </w:r>
      <w:r w:rsidRPr="00312B0A">
        <w:rPr>
          <w:rFonts w:ascii="ＭＳ Ｐゴシック" w:eastAsia="ＭＳ Ｐゴシック" w:hAnsi="ＭＳ Ｐゴシック" w:hint="eastAsia"/>
          <w:sz w:val="24"/>
        </w:rPr>
        <w:t>での</w:t>
      </w:r>
      <w:r w:rsidR="00956BEA" w:rsidRPr="00312B0A">
        <w:rPr>
          <w:rFonts w:ascii="ＭＳ Ｐゴシック" w:eastAsia="ＭＳ Ｐゴシック" w:hAnsi="ＭＳ Ｐゴシック" w:hint="eastAsia"/>
          <w:sz w:val="24"/>
        </w:rPr>
        <w:t>滞在時間</w:t>
      </w:r>
      <w:r w:rsidR="00956BEA" w:rsidRPr="00312B0A">
        <w:rPr>
          <w:rFonts w:ascii="ＭＳ Ｐゴシック" w:eastAsia="ＭＳ Ｐゴシック" w:hAnsi="ＭＳ Ｐゴシック"/>
          <w:sz w:val="24"/>
        </w:rPr>
        <w:t xml:space="preserve">: </w:t>
      </w:r>
      <w:r w:rsidR="00956BEA" w:rsidRPr="00312B0A">
        <w:rPr>
          <w:rFonts w:ascii="ＭＳ Ｐゴシック" w:eastAsia="ＭＳ Ｐゴシック" w:hAnsi="ＭＳ Ｐゴシック" w:hint="eastAsia"/>
          <w:sz w:val="24"/>
        </w:rPr>
        <w:t>□1</w:t>
      </w:r>
      <w:r w:rsidR="00956BEA" w:rsidRPr="00312B0A">
        <w:rPr>
          <w:rFonts w:ascii="ＭＳ Ｐゴシック" w:eastAsia="ＭＳ Ｐゴシック" w:hAnsi="ＭＳ Ｐゴシック"/>
          <w:sz w:val="24"/>
        </w:rPr>
        <w:t>5</w:t>
      </w:r>
      <w:r w:rsidR="00956BEA" w:rsidRPr="00312B0A">
        <w:rPr>
          <w:rFonts w:ascii="ＭＳ Ｐゴシック" w:eastAsia="ＭＳ Ｐゴシック" w:hAnsi="ＭＳ Ｐゴシック" w:hint="eastAsia"/>
          <w:sz w:val="24"/>
        </w:rPr>
        <w:t xml:space="preserve">分未満 </w:t>
      </w:r>
      <w:r w:rsidR="00956BEA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956BEA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956BEA" w:rsidRPr="00312B0A">
        <w:rPr>
          <w:rFonts w:ascii="ＭＳ Ｐゴシック" w:eastAsia="ＭＳ Ｐゴシック" w:hAnsi="ＭＳ Ｐゴシック"/>
          <w:sz w:val="24"/>
        </w:rPr>
        <w:t>15</w:t>
      </w:r>
      <w:r w:rsidR="00956BEA" w:rsidRPr="00312B0A">
        <w:rPr>
          <w:rFonts w:ascii="ＭＳ Ｐゴシック" w:eastAsia="ＭＳ Ｐゴシック" w:hAnsi="ＭＳ Ｐゴシック" w:hint="eastAsia"/>
          <w:sz w:val="24"/>
        </w:rPr>
        <w:t>分以上</w:t>
      </w:r>
      <w:r w:rsidR="00956BEA" w:rsidRPr="00312B0A">
        <w:rPr>
          <w:rFonts w:ascii="ＭＳ Ｐゴシック" w:eastAsia="ＭＳ Ｐゴシック" w:hAnsi="ＭＳ Ｐゴシック"/>
          <w:sz w:val="24"/>
        </w:rPr>
        <w:t xml:space="preserve"> (</w:t>
      </w:r>
      <w:r w:rsidR="00C33FEC" w:rsidRPr="00312B0A">
        <w:rPr>
          <w:rFonts w:ascii="ＭＳ Ｐゴシック" w:eastAsia="ＭＳ Ｐゴシック" w:hAnsi="ＭＳ Ｐゴシック" w:hint="eastAsia"/>
          <w:sz w:val="24"/>
        </w:rPr>
        <w:t>詳細</w:t>
      </w:r>
      <w:r w:rsidR="00C33FEC" w:rsidRPr="00312B0A">
        <w:rPr>
          <w:rFonts w:ascii="ＭＳ Ｐゴシック" w:eastAsia="ＭＳ Ｐゴシック" w:hAnsi="ＭＳ Ｐゴシック"/>
          <w:sz w:val="24"/>
        </w:rPr>
        <w:t>:</w:t>
      </w:r>
      <w:r w:rsidR="00956BEA" w:rsidRPr="00312B0A">
        <w:rPr>
          <w:rFonts w:ascii="ＭＳ Ｐゴシック" w:eastAsia="ＭＳ Ｐゴシック" w:hAnsi="ＭＳ Ｐゴシック"/>
          <w:sz w:val="24"/>
        </w:rPr>
        <w:t xml:space="preserve"> _____</w:t>
      </w:r>
      <w:r w:rsidR="00956BEA" w:rsidRPr="00312B0A">
        <w:rPr>
          <w:rFonts w:ascii="ＭＳ Ｐゴシック" w:eastAsia="ＭＳ Ｐゴシック" w:hAnsi="ＭＳ Ｐゴシック" w:hint="eastAsia"/>
          <w:sz w:val="24"/>
        </w:rPr>
        <w:t>分</w:t>
      </w:r>
      <w:r w:rsidR="00C33FEC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FC4DBC" w:rsidRPr="00312B0A">
        <w:rPr>
          <w:rFonts w:ascii="ＭＳ Ｐゴシック" w:eastAsia="ＭＳ Ｐゴシック" w:hAnsi="ＭＳ Ｐゴシック"/>
          <w:sz w:val="24"/>
        </w:rPr>
        <w:t>/_____</w:t>
      </w:r>
      <w:r w:rsidR="00956BEA" w:rsidRPr="00312B0A">
        <w:rPr>
          <w:rFonts w:ascii="ＭＳ Ｐゴシック" w:eastAsia="ＭＳ Ｐゴシック" w:hAnsi="ＭＳ Ｐゴシック" w:hint="eastAsia"/>
          <w:sz w:val="24"/>
        </w:rPr>
        <w:t>時間</w:t>
      </w:r>
      <w:r w:rsidR="00956BEA" w:rsidRPr="00312B0A">
        <w:rPr>
          <w:rFonts w:ascii="ＭＳ Ｐゴシック" w:eastAsia="ＭＳ Ｐゴシック" w:hAnsi="ＭＳ Ｐゴシック"/>
          <w:sz w:val="24"/>
        </w:rPr>
        <w:t>)</w:t>
      </w:r>
      <w:r w:rsidR="00956BEA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956BEA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956BEA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2F65FDF2" w14:textId="17ED8F3A" w:rsidR="00956BEA" w:rsidRPr="00312B0A" w:rsidRDefault="00956BEA" w:rsidP="00956BEA">
      <w:pPr>
        <w:pStyle w:val="a7"/>
        <w:numPr>
          <w:ilvl w:val="0"/>
          <w:numId w:val="21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マスク着用</w:t>
      </w:r>
      <w:r w:rsidRPr="00312B0A">
        <w:rPr>
          <w:rFonts w:ascii="ＭＳ Ｐゴシック" w:eastAsia="ＭＳ Ｐゴシック" w:hAnsi="ＭＳ Ｐゴシック"/>
          <w:sz w:val="24"/>
        </w:rPr>
        <w:t xml:space="preserve">: 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□着用なし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着用あり</w:t>
      </w:r>
      <w:r w:rsidRPr="00312B0A">
        <w:rPr>
          <w:rFonts w:ascii="ＭＳ Ｐゴシック" w:eastAsia="ＭＳ Ｐゴシック" w:hAnsi="ＭＳ Ｐゴシック"/>
          <w:sz w:val="24"/>
        </w:rPr>
        <w:t>(</w:t>
      </w:r>
      <w:r w:rsidR="00CA64F5" w:rsidRPr="00312B0A">
        <w:rPr>
          <w:rFonts w:ascii="ＭＳ Ｐゴシック" w:eastAsia="ＭＳ Ｐゴシック" w:hAnsi="ＭＳ Ｐゴシック" w:hint="eastAsia"/>
          <w:sz w:val="24"/>
        </w:rPr>
        <w:t>終始着用</w:t>
      </w:r>
      <w:r w:rsidRPr="00312B0A">
        <w:rPr>
          <w:rFonts w:ascii="ＭＳ Ｐゴシック" w:eastAsia="ＭＳ Ｐゴシック" w:hAnsi="ＭＳ Ｐゴシック"/>
          <w:sz w:val="24"/>
        </w:rPr>
        <w:t>)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着用あり(外した時間</w:t>
      </w:r>
      <w:r w:rsidR="00CA64F5" w:rsidRPr="00312B0A">
        <w:rPr>
          <w:rFonts w:ascii="ＭＳ Ｐゴシック" w:eastAsia="ＭＳ Ｐゴシック" w:hAnsi="ＭＳ Ｐゴシック" w:hint="eastAsia"/>
          <w:sz w:val="24"/>
        </w:rPr>
        <w:t>あり</w:t>
      </w:r>
      <w:r w:rsidRPr="00312B0A">
        <w:rPr>
          <w:rFonts w:ascii="ＭＳ Ｐゴシック" w:eastAsia="ＭＳ Ｐゴシック" w:hAnsi="ＭＳ Ｐゴシック"/>
          <w:sz w:val="24"/>
        </w:rPr>
        <w:t>)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59B51678" w14:textId="4CD5EA84" w:rsidR="00956BEA" w:rsidRPr="00312B0A" w:rsidRDefault="00956BEA" w:rsidP="00956BEA">
      <w:pPr>
        <w:pStyle w:val="a7"/>
        <w:numPr>
          <w:ilvl w:val="0"/>
          <w:numId w:val="21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マスク以外の着用</w:t>
      </w:r>
      <w:r w:rsidRPr="00312B0A">
        <w:rPr>
          <w:rFonts w:ascii="ＭＳ Ｐゴシック" w:eastAsia="ＭＳ Ｐゴシック" w:hAnsi="ＭＳ Ｐゴシック"/>
          <w:sz w:val="24"/>
        </w:rPr>
        <w:t>(</w:t>
      </w:r>
      <w:r w:rsidRPr="00312B0A">
        <w:rPr>
          <w:rFonts w:ascii="ＭＳ Ｐゴシック" w:eastAsia="ＭＳ Ｐゴシック" w:hAnsi="ＭＳ Ｐゴシック" w:hint="eastAsia"/>
          <w:sz w:val="24"/>
        </w:rPr>
        <w:t>フェイスシールドなど</w:t>
      </w:r>
      <w:r w:rsidRPr="00312B0A">
        <w:rPr>
          <w:rFonts w:ascii="ＭＳ Ｐゴシック" w:eastAsia="ＭＳ Ｐゴシック" w:hAnsi="ＭＳ Ｐゴシック"/>
          <w:sz w:val="24"/>
        </w:rPr>
        <w:t xml:space="preserve">): 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□着用なし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着用あり</w:t>
      </w:r>
      <w:r w:rsidR="00C909DB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2F75F4BF" w14:textId="73D7AAD6" w:rsidR="000B4741" w:rsidRDefault="00956BEA" w:rsidP="00FC1961">
      <w:pPr>
        <w:pStyle w:val="a7"/>
        <w:numPr>
          <w:ilvl w:val="0"/>
          <w:numId w:val="21"/>
        </w:numPr>
        <w:spacing w:line="288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滞在した</w:t>
      </w:r>
      <w:r w:rsidR="0029628A" w:rsidRPr="00312B0A">
        <w:rPr>
          <w:rFonts w:ascii="ＭＳ Ｐゴシック" w:eastAsia="ＭＳ Ｐゴシック" w:hAnsi="ＭＳ Ｐゴシック" w:hint="eastAsia"/>
          <w:sz w:val="24"/>
        </w:rPr>
        <w:t>人が集まる</w:t>
      </w:r>
      <w:r w:rsidRPr="00312B0A">
        <w:rPr>
          <w:rFonts w:ascii="ＭＳ Ｐゴシック" w:eastAsia="ＭＳ Ｐゴシック" w:hAnsi="ＭＳ Ｐゴシック" w:hint="eastAsia"/>
          <w:sz w:val="24"/>
        </w:rPr>
        <w:t>場所</w:t>
      </w:r>
      <w:r w:rsidR="0029628A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CA64F5" w:rsidRPr="00312B0A">
        <w:rPr>
          <w:rFonts w:ascii="ＭＳ Ｐゴシック" w:eastAsia="ＭＳ Ｐゴシック" w:hAnsi="ＭＳ Ｐゴシック"/>
          <w:sz w:val="24"/>
        </w:rPr>
        <w:t>(</w:t>
      </w:r>
      <w:r w:rsidR="00CA64F5" w:rsidRPr="00312B0A">
        <w:rPr>
          <w:rFonts w:ascii="ＭＳ Ｐゴシック" w:eastAsia="ＭＳ Ｐゴシック" w:hAnsi="ＭＳ Ｐゴシック" w:hint="eastAsia"/>
          <w:sz w:val="24"/>
        </w:rPr>
        <w:t>頻度が高い場所を3つまで</w:t>
      </w:r>
      <w:r w:rsidR="0029628A" w:rsidRPr="00312B0A">
        <w:rPr>
          <w:rFonts w:ascii="ＭＳ Ｐゴシック" w:eastAsia="ＭＳ Ｐゴシック" w:hAnsi="ＭＳ Ｐゴシック" w:hint="eastAsia"/>
          <w:sz w:val="24"/>
        </w:rPr>
        <w:t>、別紙の具体例をご参考にお答えください</w:t>
      </w:r>
      <w:r w:rsidR="00CA64F5" w:rsidRPr="00312B0A">
        <w:rPr>
          <w:rFonts w:ascii="ＭＳ Ｐゴシック" w:eastAsia="ＭＳ Ｐゴシック" w:hAnsi="ＭＳ Ｐゴシック" w:hint="eastAsia"/>
          <w:sz w:val="24"/>
        </w:rPr>
        <w:t>)</w:t>
      </w:r>
    </w:p>
    <w:p w14:paraId="33C1CD80" w14:textId="77777777" w:rsidR="00FC1961" w:rsidRPr="00FC1961" w:rsidRDefault="00FC1961" w:rsidP="00FC1961">
      <w:pPr>
        <w:pStyle w:val="a7"/>
        <w:spacing w:line="288" w:lineRule="auto"/>
        <w:ind w:leftChars="0" w:left="577"/>
        <w:rPr>
          <w:rFonts w:ascii="ＭＳ Ｐゴシック" w:eastAsia="ＭＳ Ｐゴシック" w:hAnsi="ＭＳ Ｐゴシック"/>
          <w:sz w:val="24"/>
        </w:rPr>
      </w:pPr>
    </w:p>
    <w:p w14:paraId="1D25291B" w14:textId="6AFD5EB3" w:rsidR="000B4741" w:rsidRDefault="00956BEA" w:rsidP="000B4741">
      <w:pPr>
        <w:pStyle w:val="a7"/>
        <w:spacing w:line="288" w:lineRule="auto"/>
        <w:ind w:leftChars="0" w:left="577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/>
          <w:sz w:val="24"/>
        </w:rPr>
        <w:t xml:space="preserve"> _______________</w:t>
      </w:r>
      <w:r w:rsidR="00CA64F5" w:rsidRPr="00312B0A">
        <w:rPr>
          <w:rFonts w:ascii="ＭＳ Ｐゴシック" w:eastAsia="ＭＳ Ｐゴシック" w:hAnsi="ＭＳ Ｐゴシック"/>
          <w:sz w:val="24"/>
        </w:rPr>
        <w:t>___________________</w:t>
      </w:r>
      <w:r w:rsidR="0029628A" w:rsidRPr="00312B0A">
        <w:rPr>
          <w:rFonts w:ascii="ＭＳ Ｐゴシック" w:eastAsia="ＭＳ Ｐゴシック" w:hAnsi="ＭＳ Ｐゴシック" w:hint="eastAsia"/>
          <w:sz w:val="24"/>
        </w:rPr>
        <w:t>________________</w:t>
      </w:r>
      <w:r w:rsidR="00CA64F5" w:rsidRPr="00312B0A">
        <w:rPr>
          <w:rFonts w:ascii="ＭＳ Ｐゴシック" w:eastAsia="ＭＳ Ｐゴシック" w:hAnsi="ＭＳ Ｐゴシック"/>
          <w:sz w:val="24"/>
        </w:rPr>
        <w:t>_____</w:t>
      </w:r>
      <w:r w:rsidRPr="00312B0A">
        <w:rPr>
          <w:rFonts w:ascii="ＭＳ Ｐゴシック" w:eastAsia="ＭＳ Ｐゴシック" w:hAnsi="ＭＳ Ｐゴシック"/>
          <w:sz w:val="24"/>
        </w:rPr>
        <w:t>__</w:t>
      </w:r>
      <w:r w:rsidR="0029628A" w:rsidRPr="00312B0A">
        <w:rPr>
          <w:rFonts w:ascii="ＭＳ Ｐゴシック" w:eastAsia="ＭＳ Ｐゴシック" w:hAnsi="ＭＳ Ｐゴシック" w:hint="eastAsia"/>
          <w:sz w:val="24"/>
        </w:rPr>
        <w:t>________</w:t>
      </w:r>
      <w:r w:rsidRPr="00312B0A">
        <w:rPr>
          <w:rFonts w:ascii="ＭＳ Ｐゴシック" w:eastAsia="ＭＳ Ｐゴシック" w:hAnsi="ＭＳ Ｐゴシック"/>
          <w:sz w:val="24"/>
        </w:rPr>
        <w:t>__</w:t>
      </w:r>
      <w:r w:rsidR="0029628A" w:rsidRPr="00312B0A">
        <w:rPr>
          <w:rFonts w:ascii="ＭＳ Ｐゴシック" w:eastAsia="ＭＳ Ｐゴシック" w:hAnsi="ＭＳ Ｐゴシック" w:hint="eastAsia"/>
          <w:sz w:val="24"/>
        </w:rPr>
        <w:t>___</w:t>
      </w:r>
      <w:r w:rsidRPr="00312B0A">
        <w:rPr>
          <w:rFonts w:ascii="ＭＳ Ｐゴシック" w:eastAsia="ＭＳ Ｐゴシック" w:hAnsi="ＭＳ Ｐゴシック"/>
          <w:sz w:val="24"/>
        </w:rPr>
        <w:t xml:space="preserve">______________ </w:t>
      </w:r>
    </w:p>
    <w:p w14:paraId="1526E214" w14:textId="77777777" w:rsidR="000B4741" w:rsidRPr="000B4741" w:rsidRDefault="000B4741" w:rsidP="000B4741">
      <w:pPr>
        <w:pStyle w:val="a7"/>
        <w:spacing w:line="288" w:lineRule="auto"/>
        <w:ind w:leftChars="0" w:left="577"/>
        <w:rPr>
          <w:rFonts w:ascii="ＭＳ Ｐゴシック" w:eastAsia="ＭＳ Ｐゴシック" w:hAnsi="ＭＳ Ｐゴシック"/>
          <w:sz w:val="24"/>
        </w:rPr>
      </w:pPr>
    </w:p>
    <w:p w14:paraId="12622258" w14:textId="37707404" w:rsidR="001C719A" w:rsidRPr="00312B0A" w:rsidRDefault="001C719A" w:rsidP="001C719A">
      <w:pPr>
        <w:spacing w:line="288" w:lineRule="auto"/>
        <w:rPr>
          <w:rFonts w:ascii="ＭＳ Ｐゴシック" w:eastAsia="ＭＳ Ｐゴシック" w:hAnsi="ＭＳ Ｐゴシック"/>
          <w:b/>
          <w:sz w:val="24"/>
          <w:u w:val="thick"/>
        </w:rPr>
      </w:pPr>
      <w:r w:rsidRPr="00312B0A">
        <w:rPr>
          <w:rFonts w:ascii="ＭＳ Ｐゴシック" w:eastAsia="ＭＳ Ｐゴシック" w:hAnsi="ＭＳ Ｐゴシック"/>
          <w:b/>
          <w:sz w:val="24"/>
          <w:u w:val="thick"/>
        </w:rPr>
        <w:t>2.</w:t>
      </w:r>
      <w:r w:rsidRPr="00312B0A">
        <w:rPr>
          <w:rFonts w:ascii="ＭＳ Ｐゴシック" w:eastAsia="ＭＳ Ｐゴシック" w:hAnsi="ＭＳ Ｐゴシック" w:hint="eastAsia"/>
          <w:b/>
          <w:sz w:val="24"/>
          <w:u w:val="thick"/>
        </w:rPr>
        <w:t xml:space="preserve">　</w:t>
      </w:r>
      <w:r w:rsidR="002C1F45" w:rsidRPr="00312B0A">
        <w:rPr>
          <w:rFonts w:ascii="ＭＳ Ｐゴシック" w:eastAsia="ＭＳ Ｐゴシック" w:hAnsi="ＭＳ Ｐゴシック" w:cs="Arial" w:hint="eastAsia"/>
          <w:b/>
          <w:sz w:val="24"/>
          <w:u w:val="thick"/>
        </w:rPr>
        <w:t xml:space="preserve"> </w:t>
      </w:r>
      <w:r w:rsidR="00417495" w:rsidRPr="00312B0A">
        <w:rPr>
          <w:rFonts w:ascii="ＭＳ Ｐゴシック" w:eastAsia="ＭＳ Ｐゴシック" w:hAnsi="ＭＳ Ｐゴシック" w:cs="Arial" w:hint="eastAsia"/>
          <w:b/>
          <w:sz w:val="24"/>
          <w:u w:val="thick"/>
        </w:rPr>
        <w:t>あなた</w:t>
      </w:r>
      <w:r w:rsidR="002C1F45" w:rsidRPr="00312B0A">
        <w:rPr>
          <w:rFonts w:ascii="ＭＳ Ｐゴシック" w:eastAsia="ＭＳ Ｐゴシック" w:hAnsi="ＭＳ Ｐゴシック" w:cs="Arial" w:hint="eastAsia"/>
          <w:b/>
          <w:sz w:val="24"/>
          <w:u w:val="thick"/>
        </w:rPr>
        <w:t>ご自身が経験した、</w:t>
      </w:r>
      <w:r w:rsidRPr="00312B0A">
        <w:rPr>
          <w:rFonts w:ascii="ＭＳ Ｐゴシック" w:eastAsia="ＭＳ Ｐゴシック" w:hAnsi="ＭＳ Ｐゴシック" w:hint="eastAsia"/>
          <w:b/>
          <w:sz w:val="24"/>
          <w:u w:val="thick"/>
        </w:rPr>
        <w:t>過去</w:t>
      </w:r>
      <w:r w:rsidRPr="00312B0A">
        <w:rPr>
          <w:rFonts w:ascii="ＭＳ Ｐゴシック" w:eastAsia="ＭＳ Ｐゴシック" w:hAnsi="ＭＳ Ｐゴシック"/>
          <w:b/>
          <w:sz w:val="24"/>
          <w:u w:val="thick"/>
        </w:rPr>
        <w:t>2</w:t>
      </w:r>
      <w:r w:rsidRPr="00312B0A">
        <w:rPr>
          <w:rFonts w:ascii="ＭＳ Ｐゴシック" w:eastAsia="ＭＳ Ｐゴシック" w:hAnsi="ＭＳ Ｐゴシック" w:hint="eastAsia"/>
          <w:b/>
          <w:sz w:val="24"/>
          <w:u w:val="thick"/>
        </w:rPr>
        <w:t>週間以内の症状を教えてください。</w:t>
      </w:r>
      <w:r w:rsidR="007638F7" w:rsidRPr="00312B0A">
        <w:rPr>
          <w:rFonts w:ascii="ＭＳ Ｐゴシック" w:eastAsia="ＭＳ Ｐゴシック" w:hAnsi="ＭＳ Ｐゴシック"/>
          <w:b/>
          <w:sz w:val="24"/>
          <w:u w:val="thick"/>
        </w:rPr>
        <w:t xml:space="preserve"> </w:t>
      </w:r>
    </w:p>
    <w:p w14:paraId="5B5462EE" w14:textId="47011C17" w:rsidR="002C1F45" w:rsidRPr="00312B0A" w:rsidRDefault="002C1F45" w:rsidP="002C1F45">
      <w:pPr>
        <w:pStyle w:val="a7"/>
        <w:numPr>
          <w:ilvl w:val="0"/>
          <w:numId w:val="8"/>
        </w:numPr>
        <w:spacing w:line="288" w:lineRule="auto"/>
        <w:ind w:leftChars="0"/>
        <w:rPr>
          <w:rFonts w:ascii="ＭＳ Ｐゴシック" w:eastAsia="ＭＳ Ｐゴシック" w:hAnsi="ＭＳ Ｐゴシック"/>
          <w:b/>
          <w:sz w:val="24"/>
        </w:rPr>
      </w:pPr>
      <w:r w:rsidRPr="00312B0A">
        <w:rPr>
          <w:rFonts w:ascii="ＭＳ Ｐゴシック" w:eastAsia="ＭＳ Ｐゴシック" w:hAnsi="ＭＳ Ｐゴシック" w:hint="eastAsia"/>
          <w:b/>
          <w:sz w:val="24"/>
        </w:rPr>
        <w:t>過去</w:t>
      </w:r>
      <w:r w:rsidRPr="00312B0A">
        <w:rPr>
          <w:rFonts w:ascii="ＭＳ Ｐゴシック" w:eastAsia="ＭＳ Ｐゴシック" w:hAnsi="ＭＳ Ｐゴシック"/>
          <w:b/>
          <w:sz w:val="24"/>
        </w:rPr>
        <w:t>2</w:t>
      </w:r>
      <w:r w:rsidRPr="00312B0A">
        <w:rPr>
          <w:rFonts w:ascii="ＭＳ Ｐゴシック" w:eastAsia="ＭＳ Ｐゴシック" w:hAnsi="ＭＳ Ｐゴシック" w:hint="eastAsia"/>
          <w:b/>
          <w:sz w:val="24"/>
        </w:rPr>
        <w:t>週間以内の症状で当てはまるものを選んでください</w:t>
      </w:r>
      <w:r w:rsidRPr="00312B0A">
        <w:rPr>
          <w:rFonts w:ascii="ＭＳ Ｐゴシック" w:eastAsia="ＭＳ Ｐゴシック" w:hAnsi="ＭＳ Ｐゴシック"/>
          <w:b/>
          <w:sz w:val="24"/>
        </w:rPr>
        <w:t>:</w:t>
      </w:r>
    </w:p>
    <w:p w14:paraId="40BEDB28" w14:textId="1C6AABA4" w:rsidR="001B2591" w:rsidRPr="00312B0A" w:rsidRDefault="00F95A39" w:rsidP="001B2591">
      <w:pPr>
        <w:pStyle w:val="a7"/>
        <w:numPr>
          <w:ilvl w:val="0"/>
          <w:numId w:val="4"/>
        </w:numPr>
        <w:spacing w:line="264" w:lineRule="auto"/>
        <w:ind w:leftChars="0" w:left="528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熱が出た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:</w:t>
      </w:r>
      <w:r w:rsidR="001C719A" w:rsidRPr="00312B0A">
        <w:rPr>
          <w:rFonts w:ascii="ＭＳ Ｐゴシック" w:eastAsia="ＭＳ Ｐゴシック" w:hAnsi="ＭＳ Ｐゴシック"/>
          <w:sz w:val="24"/>
        </w:rPr>
        <w:tab/>
      </w:r>
      <w:r w:rsidR="001C719A" w:rsidRPr="00312B0A">
        <w:rPr>
          <w:rFonts w:ascii="ＭＳ Ｐゴシック" w:eastAsia="ＭＳ Ｐゴシック" w:hAnsi="ＭＳ Ｐゴシック"/>
          <w:sz w:val="24"/>
        </w:rPr>
        <w:tab/>
      </w:r>
      <w:r w:rsidR="00CA64F5" w:rsidRPr="00312B0A">
        <w:rPr>
          <w:rFonts w:ascii="ＭＳ Ｐゴシック" w:eastAsia="ＭＳ Ｐゴシック" w:hAnsi="ＭＳ Ｐゴシック"/>
          <w:sz w:val="24"/>
        </w:rPr>
        <w:tab/>
      </w:r>
      <w:r w:rsidR="001C719A" w:rsidRPr="00312B0A">
        <w:rPr>
          <w:rFonts w:ascii="ＭＳ Ｐゴシック" w:eastAsia="ＭＳ Ｐゴシック" w:hAnsi="ＭＳ Ｐゴシック"/>
          <w:sz w:val="24"/>
        </w:rPr>
        <w:tab/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="001C719A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="001C719A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="001C719A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1C719A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4F8C2ACD" w14:textId="296D075B" w:rsidR="001B2591" w:rsidRPr="00312B0A" w:rsidRDefault="001C719A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だるい:</w:t>
      </w:r>
      <w:r w:rsidR="00CA64F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症状があったが今はない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58E59F40" w14:textId="77777777" w:rsidR="001B2591" w:rsidRPr="00312B0A" w:rsidRDefault="001C719A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筋肉痛:</w:t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7C82DECD" w14:textId="09838E3B" w:rsidR="001B2591" w:rsidRPr="00312B0A" w:rsidRDefault="001C719A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関節痛: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CA64F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CA64F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症状があったが今はない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2FB50AB9" w14:textId="7A1A496E" w:rsidR="001B2591" w:rsidRPr="00312B0A" w:rsidRDefault="001C719A" w:rsidP="00CA64F5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寒気がする:</w:t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42D4F786" w14:textId="2A7A1C97" w:rsidR="001B2591" w:rsidRPr="000B2551" w:rsidRDefault="001C719A" w:rsidP="000B2551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0B2551">
        <w:rPr>
          <w:rFonts w:ascii="ＭＳ Ｐゴシック" w:eastAsia="ＭＳ Ｐゴシック" w:hAnsi="ＭＳ Ｐゴシック" w:hint="eastAsia"/>
          <w:sz w:val="24"/>
          <w:highlight w:val="lightGray"/>
        </w:rPr>
        <w:t>咳</w:t>
      </w:r>
      <w:r w:rsidR="00F95A39" w:rsidRPr="000B2551">
        <w:rPr>
          <w:rFonts w:ascii="ＭＳ Ｐゴシック" w:eastAsia="ＭＳ Ｐゴシック" w:hAnsi="ＭＳ Ｐゴシック" w:hint="eastAsia"/>
          <w:sz w:val="24"/>
          <w:highlight w:val="lightGray"/>
        </w:rPr>
        <w:t>が出る</w:t>
      </w:r>
      <w:r w:rsidRPr="000B2551">
        <w:rPr>
          <w:rFonts w:ascii="ＭＳ Ｐゴシック" w:eastAsia="ＭＳ Ｐゴシック" w:hAnsi="ＭＳ Ｐゴシック" w:hint="eastAsia"/>
          <w:sz w:val="24"/>
          <w:highlight w:val="lightGray"/>
        </w:rPr>
        <w:t>:</w:t>
      </w:r>
      <w:r w:rsidRPr="000B2551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0B2551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0B2551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0B2551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0B2551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Pr="000B2551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Pr="000B2551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Pr="000B2551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Pr="000B2551">
        <w:rPr>
          <w:rFonts w:ascii="ＭＳ Ｐゴシック" w:eastAsia="ＭＳ Ｐゴシック" w:hAnsi="ＭＳ Ｐゴシック" w:hint="eastAsia"/>
          <w:sz w:val="24"/>
          <w:highlight w:val="lightGray"/>
        </w:rPr>
        <w:t>□症状があったが今はない</w:t>
      </w:r>
      <w:r w:rsidRPr="000B2551">
        <w:rPr>
          <w:rFonts w:ascii="ＭＳ Ｐゴシック" w:eastAsia="ＭＳ Ｐゴシック" w:hAnsi="ＭＳ Ｐゴシック"/>
          <w:sz w:val="24"/>
          <w:highlight w:val="lightGray"/>
        </w:rPr>
        <w:t xml:space="preserve"> </w:t>
      </w:r>
      <w:r w:rsidRPr="000B2551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Pr="000B2551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Pr="000B2551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  <w:r w:rsidR="00D32B8E" w:rsidRPr="000B2551">
        <w:rPr>
          <w:rFonts w:ascii="ＭＳ Ｐゴシック" w:eastAsia="ＭＳ Ｐゴシック" w:hAnsi="ＭＳ Ｐゴシック" w:cs="Arial"/>
          <w:sz w:val="24"/>
          <w:highlight w:val="lightGray"/>
        </w:rPr>
        <w:t xml:space="preserve"> </w:t>
      </w:r>
    </w:p>
    <w:p w14:paraId="1AB47135" w14:textId="2A8AFCE7" w:rsidR="001B2591" w:rsidRPr="00312B0A" w:rsidRDefault="001C719A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痰</w:t>
      </w:r>
      <w:r w:rsidR="00F95A39" w:rsidRPr="00312B0A">
        <w:rPr>
          <w:rFonts w:ascii="ＭＳ Ｐゴシック" w:eastAsia="ＭＳ Ｐゴシック" w:hAnsi="ＭＳ Ｐゴシック" w:hint="eastAsia"/>
          <w:sz w:val="24"/>
        </w:rPr>
        <w:t>が絡む、量が増えた</w:t>
      </w:r>
      <w:r w:rsidRPr="00312B0A">
        <w:rPr>
          <w:rFonts w:ascii="ＭＳ Ｐゴシック" w:eastAsia="ＭＳ Ｐゴシック" w:hAnsi="ＭＳ Ｐゴシック" w:hint="eastAsia"/>
          <w:sz w:val="24"/>
        </w:rPr>
        <w:t>:</w:t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6D4F7111" w14:textId="7A77629A" w:rsidR="001B2591" w:rsidRDefault="003C2D6E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のど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が痛い</w:t>
      </w:r>
      <w:r w:rsidR="001C719A" w:rsidRPr="00312B0A">
        <w:rPr>
          <w:rFonts w:ascii="ＭＳ Ｐゴシック" w:eastAsia="ＭＳ Ｐゴシック" w:hAnsi="ＭＳ Ｐゴシック"/>
          <w:sz w:val="24"/>
          <w:highlight w:val="lightGray"/>
        </w:rPr>
        <w:t>(</w:t>
      </w:r>
      <w:r w:rsidR="00417495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違和感も含む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):</w:t>
      </w:r>
      <w:r w:rsidR="001C719A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1C719A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="001C719A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="001C719A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症状があったが今はない</w:t>
      </w:r>
      <w:r w:rsidR="001C719A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="001C719A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40E07975" w14:textId="77777777" w:rsidR="00EF53BD" w:rsidRPr="00EF53BD" w:rsidRDefault="00EF53BD" w:rsidP="00EF53BD">
      <w:pPr>
        <w:pStyle w:val="a7"/>
        <w:wordWrap w:val="0"/>
        <w:spacing w:line="288" w:lineRule="auto"/>
        <w:ind w:leftChars="0" w:left="525" w:right="78"/>
        <w:jc w:val="right"/>
        <w:rPr>
          <w:rFonts w:ascii="ＭＳ Ｐゴシック" w:eastAsia="ＭＳ Ｐゴシック" w:hAnsi="ＭＳ Ｐゴシック"/>
          <w:b/>
          <w:bCs/>
          <w:sz w:val="28"/>
          <w:szCs w:val="28"/>
        </w:rPr>
      </w:pPr>
      <w:r w:rsidRPr="00EF53BD">
        <w:rPr>
          <w:rFonts w:ascii="ＭＳ Ｐゴシック" w:eastAsia="ＭＳ Ｐゴシック" w:hAnsi="ＭＳ Ｐゴシック" w:hint="eastAsia"/>
          <w:b/>
          <w:bCs/>
          <w:sz w:val="28"/>
          <w:szCs w:val="28"/>
          <w:bdr w:val="single" w:sz="4" w:space="0" w:color="auto"/>
        </w:rPr>
        <w:t xml:space="preserve">⇒　次のページへ進んでください　</w:t>
      </w:r>
    </w:p>
    <w:p w14:paraId="510E9E69" w14:textId="77777777" w:rsidR="00EF53BD" w:rsidRPr="00EF53BD" w:rsidRDefault="00EF53BD" w:rsidP="00EF53BD">
      <w:pPr>
        <w:spacing w:line="360" w:lineRule="auto"/>
        <w:ind w:left="105"/>
        <w:rPr>
          <w:rFonts w:ascii="ＭＳ Ｐゴシック" w:eastAsia="ＭＳ Ｐゴシック" w:hAnsi="ＭＳ Ｐゴシック"/>
          <w:sz w:val="24"/>
          <w:highlight w:val="lightGray"/>
        </w:rPr>
      </w:pPr>
    </w:p>
    <w:p w14:paraId="68DA8509" w14:textId="1D4B50DF" w:rsidR="001B2591" w:rsidRPr="00312B0A" w:rsidRDefault="001C719A" w:rsidP="00D32B8E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鼻水</w:t>
      </w:r>
      <w:r w:rsidR="00F95A39" w:rsidRPr="00312B0A">
        <w:rPr>
          <w:rFonts w:ascii="ＭＳ Ｐゴシック" w:eastAsia="ＭＳ Ｐゴシック" w:hAnsi="ＭＳ Ｐゴシック" w:hint="eastAsia"/>
          <w:sz w:val="24"/>
        </w:rPr>
        <w:t>が出る</w:t>
      </w:r>
      <w:r w:rsidRPr="00312B0A">
        <w:rPr>
          <w:rFonts w:ascii="ＭＳ Ｐゴシック" w:eastAsia="ＭＳ Ｐゴシック" w:hAnsi="ＭＳ Ｐゴシック" w:hint="eastAsia"/>
          <w:sz w:val="24"/>
        </w:rPr>
        <w:t>:</w:t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798A822D" w14:textId="6B9C7F67" w:rsidR="00CA64F5" w:rsidRPr="00312B0A" w:rsidRDefault="001C719A" w:rsidP="00CA64F5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息苦しい: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CA64F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CA64F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CA64F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症状があったが今はない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1B2591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0C2B80CD" w14:textId="3DC2F2AC" w:rsidR="00FC1961" w:rsidRPr="00EF53BD" w:rsidRDefault="00CA64F5" w:rsidP="00EF53BD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息が荒い、ハアハアする</w:t>
      </w:r>
      <w:r w:rsidRPr="00312B0A">
        <w:rPr>
          <w:rFonts w:ascii="ＭＳ Ｐゴシック" w:eastAsia="ＭＳ Ｐゴシック" w:hAnsi="ＭＳ Ｐゴシック"/>
          <w:sz w:val="24"/>
        </w:rPr>
        <w:t xml:space="preserve">: </w:t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あり</w:t>
      </w:r>
      <w:r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6C924321" w14:textId="379938F9" w:rsidR="001B2591" w:rsidRPr="00312B0A" w:rsidRDefault="001C719A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頭が痛い、</w:t>
      </w:r>
      <w:r w:rsidR="001B2591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重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い:</w:t>
      </w:r>
      <w:r w:rsidR="00CA64F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□なし 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あり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症状があったが今はない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7AFCF0A3" w14:textId="114BEB9F" w:rsidR="001B2591" w:rsidRPr="00312B0A" w:rsidRDefault="00703AE8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匂いがしない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:</w:t>
      </w:r>
      <w:r w:rsidR="00631A4D" w:rsidRPr="00312B0A">
        <w:rPr>
          <w:rFonts w:ascii="ＭＳ Ｐゴシック" w:eastAsia="ＭＳ Ｐゴシック" w:hAnsi="ＭＳ Ｐゴシック"/>
          <w:sz w:val="24"/>
        </w:rPr>
        <w:tab/>
      </w:r>
      <w:r w:rsidR="00CA64F5" w:rsidRPr="00312B0A">
        <w:rPr>
          <w:rFonts w:ascii="ＭＳ Ｐゴシック" w:eastAsia="ＭＳ Ｐゴシック" w:hAnsi="ＭＳ Ｐゴシック"/>
          <w:sz w:val="24"/>
        </w:rPr>
        <w:tab/>
      </w:r>
      <w:r w:rsidR="001C719A" w:rsidRPr="00312B0A">
        <w:rPr>
          <w:rFonts w:ascii="ＭＳ Ｐゴシック" w:eastAsia="ＭＳ Ｐゴシック" w:hAnsi="ＭＳ Ｐゴシック"/>
          <w:sz w:val="24"/>
        </w:rPr>
        <w:tab/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なし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あり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373760B3" w14:textId="5A069DC1" w:rsidR="001B2591" w:rsidRPr="00312B0A" w:rsidRDefault="00703AE8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味がしない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: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CA64F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なし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あり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症状があったが今はない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241B8F14" w14:textId="61B0AA2E" w:rsidR="001B2591" w:rsidRPr="00312B0A" w:rsidRDefault="00703AE8" w:rsidP="00CA64F5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目が回る</w:t>
      </w:r>
      <w:r w:rsidR="00CA64F5" w:rsidRPr="00312B0A">
        <w:rPr>
          <w:rFonts w:ascii="ＭＳ Ｐゴシック" w:eastAsia="ＭＳ Ｐゴシック" w:hAnsi="ＭＳ Ｐゴシック"/>
          <w:sz w:val="24"/>
        </w:rPr>
        <w:t xml:space="preserve">, </w:t>
      </w:r>
      <w:r w:rsidR="00CA64F5" w:rsidRPr="00312B0A">
        <w:rPr>
          <w:rFonts w:ascii="ＭＳ Ｐゴシック" w:eastAsia="ＭＳ Ｐゴシック" w:hAnsi="ＭＳ Ｐゴシック" w:hint="eastAsia"/>
          <w:sz w:val="24"/>
        </w:rPr>
        <w:t>めまいがする</w:t>
      </w:r>
      <w:r w:rsidR="00631A4D" w:rsidRPr="00312B0A">
        <w:rPr>
          <w:rFonts w:ascii="ＭＳ Ｐゴシック" w:eastAsia="ＭＳ Ｐゴシック" w:hAnsi="ＭＳ Ｐゴシック"/>
          <w:sz w:val="24"/>
        </w:rPr>
        <w:tab/>
      </w:r>
      <w:r w:rsidRPr="00312B0A">
        <w:rPr>
          <w:rFonts w:ascii="ＭＳ Ｐゴシック" w:eastAsia="ＭＳ Ｐゴシック" w:hAnsi="ＭＳ Ｐゴシック"/>
          <w:sz w:val="24"/>
        </w:rPr>
        <w:tab/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なし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あり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7164A469" w14:textId="2E6C4675" w:rsidR="001B2591" w:rsidRPr="00312B0A" w:rsidRDefault="00703AE8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ボーッとする</w:t>
      </w:r>
      <w:r w:rsidR="00D32B8E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、</w:t>
      </w:r>
      <w:r w:rsidR="00CA64F5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普段と</w:t>
      </w: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様子が変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: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なし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あり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症状があったが今はない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708A3315" w14:textId="4D6A7150" w:rsidR="001B2591" w:rsidRPr="00312B0A" w:rsidRDefault="00703AE8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胸が痛い</w:t>
      </w:r>
      <w:r w:rsidR="002C1F45" w:rsidRPr="00312B0A">
        <w:rPr>
          <w:rFonts w:ascii="ＭＳ Ｐゴシック" w:eastAsia="ＭＳ Ｐゴシック" w:hAnsi="ＭＳ Ｐゴシック" w:hint="eastAsia"/>
          <w:sz w:val="24"/>
        </w:rPr>
        <w:t>・締め付けられる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:</w:t>
      </w:r>
      <w:r w:rsidR="00CA64F5" w:rsidRPr="00312B0A">
        <w:rPr>
          <w:rFonts w:ascii="ＭＳ Ｐゴシック" w:eastAsia="ＭＳ Ｐゴシック" w:hAnsi="ＭＳ Ｐゴシック"/>
          <w:sz w:val="24"/>
        </w:rPr>
        <w:tab/>
      </w:r>
      <w:r w:rsidR="00631A4D" w:rsidRPr="00312B0A">
        <w:rPr>
          <w:rFonts w:ascii="ＭＳ Ｐゴシック" w:eastAsia="ＭＳ Ｐゴシック" w:hAnsi="ＭＳ Ｐゴシック"/>
          <w:sz w:val="24"/>
        </w:rPr>
        <w:tab/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なし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あり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25DB1928" w14:textId="587C985A" w:rsidR="001B2591" w:rsidRPr="00312B0A" w:rsidRDefault="0080355F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吐き気がする</w:t>
      </w:r>
      <w:r w:rsidR="001B2591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・吐いた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:</w:t>
      </w:r>
      <w:r w:rsidR="00CA64F5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1C719A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なし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あり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症状があったが今はない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7B52FDDE" w14:textId="4CCA56E5" w:rsidR="001B2591" w:rsidRPr="00312B0A" w:rsidRDefault="0080355F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お腹が痛い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:</w:t>
      </w:r>
      <w:r w:rsidR="00703AE8" w:rsidRPr="00312B0A">
        <w:rPr>
          <w:rFonts w:ascii="ＭＳ Ｐゴシック" w:eastAsia="ＭＳ Ｐゴシック" w:hAnsi="ＭＳ Ｐゴシック"/>
          <w:sz w:val="24"/>
        </w:rPr>
        <w:tab/>
      </w:r>
      <w:r w:rsidR="00703AE8" w:rsidRPr="00312B0A">
        <w:rPr>
          <w:rFonts w:ascii="ＭＳ Ｐゴシック" w:eastAsia="ＭＳ Ｐゴシック" w:hAnsi="ＭＳ Ｐゴシック"/>
          <w:sz w:val="24"/>
        </w:rPr>
        <w:tab/>
      </w:r>
      <w:r w:rsidR="001C719A" w:rsidRPr="00312B0A">
        <w:rPr>
          <w:rFonts w:ascii="ＭＳ Ｐゴシック" w:eastAsia="ＭＳ Ｐゴシック" w:hAnsi="ＭＳ Ｐゴシック"/>
          <w:sz w:val="24"/>
        </w:rPr>
        <w:tab/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なし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あり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14A17541" w14:textId="6C7DC13D" w:rsidR="001B2591" w:rsidRPr="00312B0A" w:rsidRDefault="00F95A39" w:rsidP="001B2591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  <w:highlight w:val="lightGray"/>
        </w:rPr>
      </w:pPr>
      <w:r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水っぽい便が出る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: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703AE8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C11D2F" w:rsidRPr="00312B0A">
        <w:rPr>
          <w:rFonts w:ascii="ＭＳ Ｐゴシック" w:eastAsia="ＭＳ Ｐゴシック" w:hAnsi="ＭＳ Ｐゴシック"/>
          <w:sz w:val="24"/>
          <w:highlight w:val="lightGray"/>
        </w:rPr>
        <w:tab/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なし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あり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症状があったが今はない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  <w:highlight w:val="lightGray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  <w:highlight w:val="lightGray"/>
        </w:rPr>
        <w:t>□不明</w:t>
      </w:r>
    </w:p>
    <w:p w14:paraId="69FC56F8" w14:textId="49F13338" w:rsidR="001B2591" w:rsidRPr="00312B0A" w:rsidRDefault="0080355F" w:rsidP="001C719A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食欲がない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:</w:t>
      </w:r>
      <w:r w:rsidR="00C11D2F" w:rsidRPr="00312B0A">
        <w:rPr>
          <w:rFonts w:ascii="ＭＳ Ｐゴシック" w:eastAsia="ＭＳ Ｐゴシック" w:hAnsi="ＭＳ Ｐゴシック"/>
          <w:sz w:val="24"/>
        </w:rPr>
        <w:tab/>
      </w:r>
      <w:r w:rsidR="00631A4D" w:rsidRPr="00312B0A">
        <w:rPr>
          <w:rFonts w:ascii="ＭＳ Ｐゴシック" w:eastAsia="ＭＳ Ｐゴシック" w:hAnsi="ＭＳ Ｐゴシック"/>
          <w:sz w:val="24"/>
        </w:rPr>
        <w:tab/>
      </w:r>
      <w:r w:rsidR="00703AE8" w:rsidRPr="00312B0A">
        <w:rPr>
          <w:rFonts w:ascii="ＭＳ Ｐゴシック" w:eastAsia="ＭＳ Ｐゴシック" w:hAnsi="ＭＳ Ｐゴシック"/>
          <w:sz w:val="24"/>
        </w:rPr>
        <w:tab/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なし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="001C719A" w:rsidRPr="00312B0A">
        <w:rPr>
          <w:rFonts w:ascii="ＭＳ Ｐゴシック" w:eastAsia="ＭＳ Ｐゴシック" w:hAnsi="ＭＳ Ｐゴシック" w:hint="eastAsia"/>
          <w:sz w:val="24"/>
        </w:rPr>
        <w:t>あり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症状があったが今はない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="00631A4D" w:rsidRPr="00312B0A">
        <w:rPr>
          <w:rFonts w:ascii="ＭＳ Ｐゴシック" w:eastAsia="ＭＳ Ｐゴシック" w:hAnsi="ＭＳ Ｐゴシック"/>
          <w:sz w:val="24"/>
        </w:rPr>
        <w:t xml:space="preserve">/ </w:t>
      </w:r>
      <w:r w:rsidR="00631A4D" w:rsidRPr="00312B0A">
        <w:rPr>
          <w:rFonts w:ascii="ＭＳ Ｐゴシック" w:eastAsia="ＭＳ Ｐゴシック" w:hAnsi="ＭＳ Ｐゴシック" w:hint="eastAsia"/>
          <w:sz w:val="24"/>
        </w:rPr>
        <w:t>□不明</w:t>
      </w:r>
    </w:p>
    <w:p w14:paraId="02BE62DF" w14:textId="063E92C1" w:rsidR="00351E27" w:rsidRPr="00312B0A" w:rsidRDefault="00703AE8" w:rsidP="00351E27">
      <w:pPr>
        <w:pStyle w:val="a7"/>
        <w:numPr>
          <w:ilvl w:val="0"/>
          <w:numId w:val="4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hint="eastAsia"/>
          <w:sz w:val="24"/>
        </w:rPr>
        <w:t>その他(自由記載</w:t>
      </w:r>
      <w:r w:rsidRPr="00312B0A">
        <w:rPr>
          <w:rFonts w:ascii="ＭＳ Ｐゴシック" w:eastAsia="ＭＳ Ｐゴシック" w:hAnsi="ＭＳ Ｐゴシック"/>
          <w:sz w:val="24"/>
        </w:rPr>
        <w:t>):</w:t>
      </w:r>
      <w:r w:rsidRPr="00312B0A">
        <w:rPr>
          <w:rFonts w:ascii="ＭＳ Ｐゴシック" w:eastAsia="ＭＳ Ｐゴシック" w:hAnsi="ＭＳ Ｐゴシック" w:hint="eastAsia"/>
          <w:sz w:val="24"/>
        </w:rPr>
        <w:t xml:space="preserve"> </w:t>
      </w:r>
      <w:r w:rsidRPr="00312B0A">
        <w:rPr>
          <w:rFonts w:ascii="ＭＳ Ｐゴシック" w:eastAsia="ＭＳ Ｐゴシック" w:hAnsi="ＭＳ Ｐゴシック"/>
          <w:sz w:val="24"/>
          <w:u w:val="single"/>
        </w:rPr>
        <w:t xml:space="preserve">                                                                  </w:t>
      </w:r>
    </w:p>
    <w:p w14:paraId="0EF090DB" w14:textId="697CDF93" w:rsidR="00607340" w:rsidRPr="00312B0A" w:rsidRDefault="00CD4DB6" w:rsidP="00607340">
      <w:pPr>
        <w:pStyle w:val="a7"/>
        <w:numPr>
          <w:ilvl w:val="0"/>
          <w:numId w:val="8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最初に症状があらわれた</w:t>
      </w:r>
      <w:r w:rsidRPr="00312B0A">
        <w:rPr>
          <w:rFonts w:ascii="ＭＳ Ｐゴシック" w:eastAsia="ＭＳ Ｐゴシック" w:hAnsi="ＭＳ Ｐゴシック" w:cs="Arial"/>
          <w:b/>
          <w:bCs/>
          <w:sz w:val="24"/>
        </w:rPr>
        <w:t>日</w:t>
      </w:r>
      <w:r w:rsidR="00D32B8E"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はいつでしたか</w:t>
      </w:r>
      <w:r w:rsidR="00176B14"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?</w:t>
      </w:r>
      <w:r w:rsidRPr="00312B0A">
        <w:rPr>
          <w:rFonts w:ascii="ＭＳ Ｐゴシック" w:eastAsia="ＭＳ Ｐゴシック" w:hAnsi="ＭＳ Ｐゴシック" w:cs="Arial"/>
          <w:sz w:val="24"/>
        </w:rPr>
        <w:t>：</w:t>
      </w:r>
      <w:r w:rsidR="00D32B8E" w:rsidRPr="00312B0A">
        <w:rPr>
          <w:rFonts w:ascii="ＭＳ Ｐゴシック" w:eastAsia="ＭＳ Ｐゴシック" w:hAnsi="ＭＳ Ｐゴシック" w:cs="Arial" w:hint="eastAsia"/>
          <w:sz w:val="24"/>
        </w:rPr>
        <w:t xml:space="preserve">　</w:t>
      </w:r>
      <w:r w:rsidRPr="00312B0A">
        <w:rPr>
          <w:rFonts w:ascii="ＭＳ Ｐゴシック" w:eastAsia="ＭＳ Ｐゴシック" w:hAnsi="ＭＳ Ｐゴシック" w:cs="Arial"/>
          <w:sz w:val="24"/>
        </w:rPr>
        <w:t>202_</w:t>
      </w:r>
      <w:r w:rsidR="007E2EE4" w:rsidRPr="00312B0A">
        <w:rPr>
          <w:rFonts w:ascii="ＭＳ Ｐゴシック" w:eastAsia="ＭＳ Ｐゴシック" w:hAnsi="ＭＳ Ｐゴシック" w:cs="Arial"/>
          <w:sz w:val="24"/>
        </w:rPr>
        <w:t>_</w:t>
      </w:r>
      <w:r w:rsidRPr="00312B0A">
        <w:rPr>
          <w:rFonts w:ascii="ＭＳ Ｐゴシック" w:eastAsia="ＭＳ Ｐゴシック" w:hAnsi="ＭＳ Ｐゴシック" w:cs="Arial"/>
          <w:sz w:val="24"/>
        </w:rPr>
        <w:t>_年_</w:t>
      </w:r>
      <w:r w:rsidR="00367063" w:rsidRPr="00312B0A">
        <w:rPr>
          <w:rFonts w:ascii="ＭＳ Ｐゴシック" w:eastAsia="ＭＳ Ｐゴシック" w:hAnsi="ＭＳ Ｐゴシック" w:cs="Arial"/>
          <w:sz w:val="24"/>
        </w:rPr>
        <w:t>______</w:t>
      </w:r>
      <w:r w:rsidRPr="00312B0A">
        <w:rPr>
          <w:rFonts w:ascii="ＭＳ Ｐゴシック" w:eastAsia="ＭＳ Ｐゴシック" w:hAnsi="ＭＳ Ｐゴシック" w:cs="Arial"/>
          <w:sz w:val="24"/>
        </w:rPr>
        <w:t>月___</w:t>
      </w:r>
      <w:r w:rsidR="00367063" w:rsidRPr="00312B0A">
        <w:rPr>
          <w:rFonts w:ascii="ＭＳ Ｐゴシック" w:eastAsia="ＭＳ Ｐゴシック" w:hAnsi="ＭＳ Ｐゴシック" w:cs="Arial"/>
          <w:sz w:val="24"/>
        </w:rPr>
        <w:t>___</w:t>
      </w:r>
      <w:r w:rsidRPr="00312B0A">
        <w:rPr>
          <w:rFonts w:ascii="ＭＳ Ｐゴシック" w:eastAsia="ＭＳ Ｐゴシック" w:hAnsi="ＭＳ Ｐゴシック" w:cs="Arial"/>
          <w:sz w:val="24"/>
        </w:rPr>
        <w:t>日</w:t>
      </w:r>
    </w:p>
    <w:p w14:paraId="32506F7E" w14:textId="7EB53793" w:rsidR="000B4741" w:rsidRPr="000B4741" w:rsidRDefault="00607340" w:rsidP="000B4741">
      <w:pPr>
        <w:pStyle w:val="a7"/>
        <w:numPr>
          <w:ilvl w:val="0"/>
          <w:numId w:val="8"/>
        </w:numPr>
        <w:spacing w:line="360" w:lineRule="auto"/>
        <w:ind w:leftChars="0"/>
        <w:rPr>
          <w:rFonts w:ascii="ＭＳ Ｐゴシック" w:eastAsia="ＭＳ Ｐゴシック" w:hAnsi="ＭＳ Ｐゴシック"/>
          <w:sz w:val="24"/>
        </w:rPr>
      </w:pPr>
      <w:r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過去</w:t>
      </w:r>
      <w:r w:rsidRPr="00312B0A">
        <w:rPr>
          <w:rFonts w:ascii="ＭＳ Ｐゴシック" w:eastAsia="ＭＳ Ｐゴシック" w:hAnsi="ＭＳ Ｐゴシック" w:cs="Arial"/>
          <w:b/>
          <w:bCs/>
          <w:sz w:val="24"/>
        </w:rPr>
        <w:t>2</w:t>
      </w:r>
      <w:r w:rsidRPr="00312B0A">
        <w:rPr>
          <w:rFonts w:ascii="ＭＳ Ｐゴシック" w:eastAsia="ＭＳ Ｐゴシック" w:hAnsi="ＭＳ Ｐゴシック" w:cs="Arial" w:hint="eastAsia"/>
          <w:b/>
          <w:bCs/>
          <w:sz w:val="24"/>
        </w:rPr>
        <w:t>週間以内に計測した中で最も高い体温</w:t>
      </w:r>
      <w:r w:rsidRPr="00312B0A">
        <w:rPr>
          <w:rFonts w:ascii="ＭＳ Ｐゴシック" w:eastAsia="ＭＳ Ｐゴシック" w:hAnsi="ＭＳ Ｐゴシック" w:cs="Arial"/>
          <w:b/>
          <w:bCs/>
          <w:sz w:val="24"/>
        </w:rPr>
        <w:t xml:space="preserve">: </w:t>
      </w:r>
      <w:r w:rsidRPr="00312B0A">
        <w:rPr>
          <w:rFonts w:ascii="ＭＳ Ｐゴシック" w:eastAsia="ＭＳ Ｐゴシック" w:hAnsi="ＭＳ Ｐゴシック" w:hint="eastAsia"/>
          <w:sz w:val="24"/>
        </w:rPr>
        <w:t>□</w:t>
      </w:r>
      <w:r w:rsidRPr="00312B0A">
        <w:rPr>
          <w:rFonts w:ascii="ＭＳ Ｐゴシック" w:eastAsia="ＭＳ Ｐゴシック" w:hAnsi="ＭＳ Ｐゴシック" w:cs="Arial"/>
          <w:sz w:val="24"/>
        </w:rPr>
        <w:t>____ ____</w:t>
      </w:r>
      <w:r w:rsidRPr="00312B0A">
        <w:rPr>
          <w:rFonts w:ascii="ＭＳ Ｐゴシック" w:eastAsia="ＭＳ Ｐゴシック" w:hAnsi="ＭＳ Ｐゴシック" w:cs="Arial"/>
          <w:b/>
          <w:bCs/>
          <w:sz w:val="24"/>
        </w:rPr>
        <w:t xml:space="preserve">. </w:t>
      </w:r>
      <w:r w:rsidRPr="00312B0A">
        <w:rPr>
          <w:rFonts w:ascii="ＭＳ Ｐゴシック" w:eastAsia="ＭＳ Ｐゴシック" w:hAnsi="ＭＳ Ｐゴシック" w:cs="Arial"/>
          <w:sz w:val="24"/>
        </w:rPr>
        <w:t xml:space="preserve">____ </w:t>
      </w:r>
      <w:r w:rsidRPr="00312B0A">
        <w:rPr>
          <w:rFonts w:ascii="ＭＳ Ｐゴシック" w:eastAsia="ＭＳ Ｐゴシック" w:hAnsi="ＭＳ Ｐゴシック" w:hint="eastAsia"/>
          <w:sz w:val="24"/>
        </w:rPr>
        <w:t>℃ /</w:t>
      </w:r>
      <w:r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Pr="00312B0A">
        <w:rPr>
          <w:rFonts w:ascii="ＭＳ Ｐゴシック" w:eastAsia="ＭＳ Ｐゴシック" w:hAnsi="ＭＳ Ｐゴシック" w:hint="eastAsia"/>
          <w:sz w:val="24"/>
        </w:rPr>
        <w:t>□測定なし</w:t>
      </w:r>
    </w:p>
    <w:p w14:paraId="6266ED27" w14:textId="77777777" w:rsidR="00FC1961" w:rsidRDefault="00FC1961" w:rsidP="000B4741">
      <w:pPr>
        <w:spacing w:line="288" w:lineRule="auto"/>
        <w:jc w:val="center"/>
        <w:rPr>
          <w:rFonts w:ascii="ＭＳ Ｐゴシック" w:eastAsia="ＭＳ Ｐゴシック" w:hAnsi="ＭＳ Ｐゴシック"/>
          <w:sz w:val="32"/>
          <w:szCs w:val="32"/>
          <w:bdr w:val="single" w:sz="4" w:space="0" w:color="auto"/>
        </w:rPr>
      </w:pPr>
    </w:p>
    <w:p w14:paraId="0B11D1E5" w14:textId="30E30360" w:rsidR="000B4741" w:rsidRPr="000B4741" w:rsidRDefault="00FC1961" w:rsidP="000B4741">
      <w:pPr>
        <w:spacing w:line="288" w:lineRule="auto"/>
        <w:jc w:val="center"/>
        <w:rPr>
          <w:rFonts w:ascii="ＭＳ Ｐゴシック" w:eastAsia="ＭＳ Ｐゴシック" w:hAnsi="ＭＳ Ｐゴシック"/>
          <w:sz w:val="32"/>
          <w:szCs w:val="32"/>
          <w:bdr w:val="single" w:sz="4" w:space="0" w:color="auto"/>
        </w:rPr>
      </w:pPr>
      <w:r>
        <w:rPr>
          <w:rFonts w:ascii="ＭＳ Ｐゴシック" w:eastAsia="ＭＳ Ｐゴシック" w:hAnsi="ＭＳ Ｐゴシック" w:hint="eastAsia"/>
          <w:sz w:val="32"/>
          <w:szCs w:val="32"/>
          <w:bdr w:val="single" w:sz="4" w:space="0" w:color="auto"/>
        </w:rPr>
        <w:t xml:space="preserve">　</w:t>
      </w:r>
      <w:r w:rsidR="00434F7C" w:rsidRPr="00312B0A">
        <w:rPr>
          <w:rFonts w:ascii="ＭＳ Ｐゴシック" w:eastAsia="ＭＳ Ｐゴシック" w:hAnsi="ＭＳ Ｐゴシック" w:hint="eastAsia"/>
          <w:sz w:val="32"/>
          <w:szCs w:val="32"/>
          <w:bdr w:val="single" w:sz="4" w:space="0" w:color="auto"/>
        </w:rPr>
        <w:t>ご協力いただき、どうもありがとうございました</w:t>
      </w:r>
      <w:r>
        <w:rPr>
          <w:rFonts w:ascii="ＭＳ Ｐゴシック" w:eastAsia="ＭＳ Ｐゴシック" w:hAnsi="ＭＳ Ｐゴシック" w:hint="eastAsia"/>
          <w:sz w:val="32"/>
          <w:szCs w:val="32"/>
          <w:bdr w:val="single" w:sz="4" w:space="0" w:color="auto"/>
        </w:rPr>
        <w:t xml:space="preserve">。　</w:t>
      </w:r>
    </w:p>
    <w:p w14:paraId="4E5CABBD" w14:textId="77777777" w:rsidR="00FC1961" w:rsidRDefault="00FC1961">
      <w:pPr>
        <w:widowControl/>
        <w:jc w:val="left"/>
        <w:rPr>
          <w:rFonts w:ascii="ＭＳ Ｐゴシック" w:eastAsia="ＭＳ Ｐゴシック" w:hAnsi="ＭＳ Ｐゴシック"/>
          <w:sz w:val="32"/>
          <w:szCs w:val="32"/>
        </w:rPr>
      </w:pPr>
      <w:r>
        <w:rPr>
          <w:rFonts w:ascii="ＭＳ Ｐゴシック" w:eastAsia="ＭＳ Ｐゴシック" w:hAnsi="ＭＳ Ｐゴシック"/>
          <w:sz w:val="32"/>
          <w:szCs w:val="32"/>
        </w:rPr>
        <w:br w:type="page"/>
      </w:r>
    </w:p>
    <w:p w14:paraId="0DB4F8EA" w14:textId="21A4E7C8" w:rsidR="00AF7500" w:rsidRPr="00312B0A" w:rsidRDefault="00AF7500" w:rsidP="00AF7500">
      <w:pPr>
        <w:spacing w:line="288" w:lineRule="auto"/>
        <w:jc w:val="center"/>
        <w:rPr>
          <w:rFonts w:ascii="ＭＳ Ｐゴシック" w:eastAsia="ＭＳ Ｐゴシック" w:hAnsi="ＭＳ Ｐゴシック"/>
          <w:sz w:val="32"/>
          <w:szCs w:val="32"/>
        </w:rPr>
      </w:pPr>
      <w:r w:rsidRPr="00312B0A">
        <w:rPr>
          <w:rFonts w:ascii="ＭＳ Ｐゴシック" w:eastAsia="ＭＳ Ｐゴシック" w:hAnsi="ＭＳ Ｐゴシック"/>
          <w:sz w:val="32"/>
          <w:szCs w:val="32"/>
        </w:rPr>
        <w:lastRenderedPageBreak/>
        <w:t>[</w:t>
      </w:r>
      <w:r w:rsidRPr="00312B0A">
        <w:rPr>
          <w:rFonts w:ascii="ＭＳ Ｐゴシック" w:eastAsia="ＭＳ Ｐゴシック" w:hAnsi="ＭＳ Ｐゴシック" w:hint="eastAsia"/>
          <w:sz w:val="32"/>
          <w:szCs w:val="32"/>
        </w:rPr>
        <w:t>資料</w:t>
      </w:r>
      <w:r w:rsidRPr="00312B0A">
        <w:rPr>
          <w:rFonts w:ascii="ＭＳ Ｐゴシック" w:eastAsia="ＭＳ Ｐゴシック" w:hAnsi="ＭＳ Ｐゴシック"/>
          <w:sz w:val="32"/>
          <w:szCs w:val="32"/>
        </w:rPr>
        <w:t xml:space="preserve">: </w:t>
      </w:r>
      <w:r w:rsidR="00F21C21" w:rsidRPr="00312B0A">
        <w:rPr>
          <w:rFonts w:ascii="ＭＳ Ｐゴシック" w:eastAsia="ＭＳ Ｐゴシック" w:hAnsi="ＭＳ Ｐゴシック" w:hint="eastAsia"/>
          <w:sz w:val="32"/>
          <w:szCs w:val="32"/>
        </w:rPr>
        <w:t>人が集まる</w:t>
      </w:r>
      <w:r w:rsidRPr="00312B0A">
        <w:rPr>
          <w:rFonts w:ascii="ＭＳ Ｐゴシック" w:eastAsia="ＭＳ Ｐゴシック" w:hAnsi="ＭＳ Ｐゴシック" w:hint="eastAsia"/>
          <w:sz w:val="32"/>
          <w:szCs w:val="32"/>
        </w:rPr>
        <w:t>場所の具体例</w:t>
      </w:r>
      <w:r w:rsidRPr="00312B0A">
        <w:rPr>
          <w:rFonts w:ascii="ＭＳ Ｐゴシック" w:eastAsia="ＭＳ Ｐゴシック" w:hAnsi="ＭＳ Ｐゴシック"/>
          <w:sz w:val="32"/>
          <w:szCs w:val="32"/>
        </w:rPr>
        <w:t>]</w:t>
      </w:r>
    </w:p>
    <w:p w14:paraId="14D9D282" w14:textId="13BCBAC0" w:rsidR="00AF7500" w:rsidRPr="00FC1961" w:rsidRDefault="00AF7500" w:rsidP="009359AA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クラブ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ラウンジ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キャバクラ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スナック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ホストクラブ</w:t>
      </w:r>
      <w:r w:rsidRPr="00FC1961">
        <w:rPr>
          <w:rFonts w:ascii="ＭＳ Ｐゴシック" w:eastAsia="ＭＳ Ｐゴシック" w:hAnsi="ＭＳ Ｐゴシック"/>
          <w:sz w:val="24"/>
        </w:rPr>
        <w:t>,</w:t>
      </w:r>
      <w:r w:rsidR="009359AA"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Pr="00FC1961">
        <w:rPr>
          <w:rFonts w:ascii="ＭＳ Ｐゴシック" w:eastAsia="ＭＳ Ｐゴシック" w:hAnsi="ＭＳ Ｐゴシック" w:hint="eastAsia"/>
          <w:sz w:val="24"/>
        </w:rPr>
        <w:t>ショーパブ</w:t>
      </w:r>
      <w:r w:rsidR="009359AA" w:rsidRPr="00FC1961">
        <w:rPr>
          <w:rFonts w:ascii="ＭＳ Ｐゴシック" w:eastAsia="ＭＳ Ｐゴシック" w:hAnsi="ＭＳ Ｐゴシック" w:hint="eastAsia"/>
          <w:sz w:val="24"/>
        </w:rPr>
        <w:t>,</w:t>
      </w:r>
      <w:r w:rsidR="009359AA"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="0029628A" w:rsidRPr="00FC1961">
        <w:rPr>
          <w:rFonts w:ascii="ＭＳ Ｐゴシック" w:eastAsia="ＭＳ Ｐゴシック" w:hAnsi="ＭＳ Ｐゴシック" w:hint="eastAsia"/>
          <w:sz w:val="24"/>
        </w:rPr>
        <w:t>その他接待を伴う飲食店</w:t>
      </w:r>
    </w:p>
    <w:p w14:paraId="26643B6E" w14:textId="57DE6089" w:rsidR="00AE7AD1" w:rsidRPr="00FC1961" w:rsidRDefault="0029628A" w:rsidP="00EA09B6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居酒屋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ガールズバー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バー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その他</w:t>
      </w:r>
      <w:r w:rsidR="00AE7AD1" w:rsidRPr="00FC1961">
        <w:rPr>
          <w:rFonts w:ascii="ＭＳ Ｐゴシック" w:eastAsia="ＭＳ Ｐゴシック" w:hAnsi="ＭＳ Ｐゴシック" w:hint="eastAsia"/>
          <w:sz w:val="24"/>
        </w:rPr>
        <w:t>接待を伴わない</w:t>
      </w:r>
      <w:r w:rsidR="00C7369E" w:rsidRPr="00FC1961">
        <w:rPr>
          <w:rFonts w:ascii="ＭＳ Ｐゴシック" w:eastAsia="ＭＳ Ｐゴシック" w:hAnsi="ＭＳ Ｐゴシック" w:hint="eastAsia"/>
          <w:sz w:val="24"/>
        </w:rPr>
        <w:t>飲食店</w:t>
      </w:r>
      <w:r w:rsidR="00DC4859" w:rsidRPr="00FC1961">
        <w:rPr>
          <w:rFonts w:ascii="ＭＳ Ｐゴシック" w:eastAsia="ＭＳ Ｐゴシック" w:hAnsi="ＭＳ Ｐゴシック"/>
          <w:sz w:val="24"/>
        </w:rPr>
        <w:t>(</w:t>
      </w:r>
      <w:r w:rsidR="00DC4859" w:rsidRPr="00FC1961">
        <w:rPr>
          <w:rFonts w:ascii="ＭＳ Ｐゴシック" w:eastAsia="ＭＳ Ｐゴシック" w:hAnsi="ＭＳ Ｐゴシック" w:hint="eastAsia"/>
          <w:sz w:val="24"/>
        </w:rPr>
        <w:t>レストラン</w:t>
      </w:r>
      <w:r w:rsidR="00DC4859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DC4859" w:rsidRPr="00FC1961">
        <w:rPr>
          <w:rFonts w:ascii="ＭＳ Ｐゴシック" w:eastAsia="ＭＳ Ｐゴシック" w:hAnsi="ＭＳ Ｐゴシック" w:hint="eastAsia"/>
          <w:sz w:val="24"/>
        </w:rPr>
        <w:t>ファミレス</w:t>
      </w:r>
      <w:r w:rsidR="00DC4859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DC4859" w:rsidRPr="00FC1961">
        <w:rPr>
          <w:rFonts w:ascii="ＭＳ Ｐゴシック" w:eastAsia="ＭＳ Ｐゴシック" w:hAnsi="ＭＳ Ｐゴシック" w:hint="eastAsia"/>
          <w:sz w:val="24"/>
        </w:rPr>
        <w:t>食堂等</w:t>
      </w:r>
      <w:r w:rsidR="00DC4859" w:rsidRPr="00FC1961">
        <w:rPr>
          <w:rFonts w:ascii="ＭＳ Ｐゴシック" w:eastAsia="ＭＳ Ｐゴシック" w:hAnsi="ＭＳ Ｐゴシック"/>
          <w:sz w:val="24"/>
        </w:rPr>
        <w:t>)</w:t>
      </w:r>
      <w:r w:rsidRPr="00FC1961">
        <w:rPr>
          <w:rFonts w:ascii="ＭＳ Ｐゴシック" w:eastAsia="ＭＳ Ｐゴシック" w:hAnsi="ＭＳ Ｐゴシック"/>
          <w:sz w:val="24"/>
        </w:rPr>
        <w:t>(</w:t>
      </w:r>
      <w:r w:rsidRPr="00FC1961">
        <w:rPr>
          <w:rFonts w:ascii="ＭＳ Ｐゴシック" w:eastAsia="ＭＳ Ｐゴシック" w:hAnsi="ＭＳ Ｐゴシック" w:hint="eastAsia"/>
          <w:sz w:val="24"/>
        </w:rPr>
        <w:t>飲酒あり</w:t>
      </w:r>
      <w:r w:rsidRPr="00FC1961">
        <w:rPr>
          <w:rFonts w:ascii="ＭＳ Ｐゴシック" w:eastAsia="ＭＳ Ｐゴシック" w:hAnsi="ＭＳ Ｐゴシック"/>
          <w:sz w:val="24"/>
        </w:rPr>
        <w:t>)</w:t>
      </w:r>
    </w:p>
    <w:p w14:paraId="613325C4" w14:textId="7143CB63" w:rsidR="00C7369E" w:rsidRPr="00FC1961" w:rsidRDefault="0029628A" w:rsidP="00EA09B6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カフェ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喫茶店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その他</w:t>
      </w:r>
      <w:r w:rsidR="00C7369E" w:rsidRPr="00FC1961">
        <w:rPr>
          <w:rFonts w:ascii="ＭＳ Ｐゴシック" w:eastAsia="ＭＳ Ｐゴシック" w:hAnsi="ＭＳ Ｐゴシック" w:hint="eastAsia"/>
          <w:sz w:val="24"/>
        </w:rPr>
        <w:t>接待を伴わない飲食店</w:t>
      </w:r>
      <w:r w:rsidR="00DC4859" w:rsidRPr="00FC1961">
        <w:rPr>
          <w:rFonts w:ascii="ＭＳ Ｐゴシック" w:eastAsia="ＭＳ Ｐゴシック" w:hAnsi="ＭＳ Ｐゴシック"/>
          <w:sz w:val="24"/>
        </w:rPr>
        <w:t>(</w:t>
      </w:r>
      <w:r w:rsidR="00DC4859" w:rsidRPr="00FC1961">
        <w:rPr>
          <w:rFonts w:ascii="ＭＳ Ｐゴシック" w:eastAsia="ＭＳ Ｐゴシック" w:hAnsi="ＭＳ Ｐゴシック" w:hint="eastAsia"/>
          <w:sz w:val="24"/>
        </w:rPr>
        <w:t>レストラン</w:t>
      </w:r>
      <w:r w:rsidR="00DC4859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DC4859" w:rsidRPr="00FC1961">
        <w:rPr>
          <w:rFonts w:ascii="ＭＳ Ｐゴシック" w:eastAsia="ＭＳ Ｐゴシック" w:hAnsi="ＭＳ Ｐゴシック" w:hint="eastAsia"/>
          <w:sz w:val="24"/>
        </w:rPr>
        <w:t>ファミレス</w:t>
      </w:r>
      <w:r w:rsidR="00DC4859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DC4859" w:rsidRPr="00FC1961">
        <w:rPr>
          <w:rFonts w:ascii="ＭＳ Ｐゴシック" w:eastAsia="ＭＳ Ｐゴシック" w:hAnsi="ＭＳ Ｐゴシック" w:hint="eastAsia"/>
          <w:sz w:val="24"/>
        </w:rPr>
        <w:t>食堂等</w:t>
      </w:r>
      <w:r w:rsidR="00DC4859" w:rsidRPr="00FC1961">
        <w:rPr>
          <w:rFonts w:ascii="ＭＳ Ｐゴシック" w:eastAsia="ＭＳ Ｐゴシック" w:hAnsi="ＭＳ Ｐゴシック"/>
          <w:sz w:val="24"/>
        </w:rPr>
        <w:t>)</w:t>
      </w:r>
      <w:r w:rsidR="00C7369E" w:rsidRPr="00FC1961">
        <w:rPr>
          <w:rFonts w:ascii="ＭＳ Ｐゴシック" w:eastAsia="ＭＳ Ｐゴシック" w:hAnsi="ＭＳ Ｐゴシック" w:hint="eastAsia"/>
          <w:sz w:val="24"/>
        </w:rPr>
        <w:t>（飲酒なし）</w:t>
      </w:r>
    </w:p>
    <w:p w14:paraId="1588749F" w14:textId="5178A039" w:rsidR="00C7369E" w:rsidRPr="00FC1961" w:rsidRDefault="00EB0C9F" w:rsidP="00C7369E">
      <w:pPr>
        <w:widowControl/>
        <w:shd w:val="clear" w:color="auto" w:fill="FFFFFF"/>
        <w:jc w:val="left"/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</w:pPr>
      <w:r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ホームパーティー</w:t>
      </w:r>
      <w:r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, </w:t>
      </w:r>
      <w:r w:rsidR="00C7369E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披露宴</w:t>
      </w:r>
      <w:r w:rsidR="00210B71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,</w:t>
      </w:r>
      <w:r w:rsidR="00745135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 </w:t>
      </w:r>
      <w:r w:rsidR="00C7369E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歓</w:t>
      </w:r>
      <w:r w:rsidR="00210B71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送</w:t>
      </w:r>
      <w:r w:rsidR="00C7369E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迎会</w:t>
      </w:r>
      <w:r w:rsidR="009359A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,</w:t>
      </w:r>
      <w:r w:rsidR="009359AA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 </w:t>
      </w:r>
      <w:r w:rsidR="0029628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その他室内での宴会・パーティ-</w:t>
      </w:r>
    </w:p>
    <w:p w14:paraId="78E81891" w14:textId="454CFABE" w:rsidR="00210B71" w:rsidRPr="00FC1961" w:rsidRDefault="00745135" w:rsidP="00C7369E">
      <w:pPr>
        <w:widowControl/>
        <w:shd w:val="clear" w:color="auto" w:fill="FFFFFF"/>
        <w:jc w:val="left"/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</w:pPr>
      <w:r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バーベキュー</w:t>
      </w:r>
      <w:r w:rsidR="00EB0C9F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,</w:t>
      </w:r>
      <w:r w:rsidR="00EB0C9F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 </w:t>
      </w:r>
      <w:r w:rsidR="00EB0C9F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キャンプ</w:t>
      </w:r>
      <w:r w:rsidR="009359A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,</w:t>
      </w:r>
      <w:r w:rsidR="009359AA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 </w:t>
      </w:r>
      <w:r w:rsidR="0029628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その他屋外での宴会・パーティ-</w:t>
      </w:r>
      <w:r w:rsidR="000B4741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,</w:t>
      </w:r>
      <w:r w:rsidR="000B4741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 </w:t>
      </w:r>
    </w:p>
    <w:p w14:paraId="1A1D1081" w14:textId="77777777" w:rsidR="00FC1961" w:rsidRPr="00FC1961" w:rsidRDefault="00AE7AD1" w:rsidP="00EA09B6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性風俗店</w:t>
      </w:r>
      <w:r w:rsidR="000B4741" w:rsidRPr="00FC1961">
        <w:rPr>
          <w:rFonts w:ascii="ＭＳ Ｐゴシック" w:eastAsia="ＭＳ Ｐゴシック" w:hAnsi="ＭＳ Ｐゴシック" w:hint="eastAsia"/>
          <w:sz w:val="24"/>
        </w:rPr>
        <w:t>,</w:t>
      </w:r>
      <w:r w:rsidR="000B4741"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Pr="00FC1961">
        <w:rPr>
          <w:rFonts w:ascii="ＭＳ Ｐゴシック" w:eastAsia="ＭＳ Ｐゴシック" w:hAnsi="ＭＳ Ｐゴシック" w:hint="eastAsia"/>
          <w:sz w:val="24"/>
        </w:rPr>
        <w:t>ライブハウス</w:t>
      </w:r>
      <w:r w:rsidR="000B4741" w:rsidRPr="00FC1961">
        <w:rPr>
          <w:rFonts w:ascii="ＭＳ Ｐゴシック" w:eastAsia="ＭＳ Ｐゴシック" w:hAnsi="ＭＳ Ｐゴシック" w:hint="eastAsia"/>
          <w:sz w:val="24"/>
        </w:rPr>
        <w:t>,</w:t>
      </w:r>
      <w:r w:rsidR="000B4741"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="00765A9D" w:rsidRPr="00FC1961">
        <w:rPr>
          <w:rFonts w:ascii="ＭＳ Ｐゴシック" w:eastAsia="ＭＳ Ｐゴシック" w:hAnsi="ＭＳ Ｐゴシック" w:hint="eastAsia"/>
          <w:sz w:val="24"/>
        </w:rPr>
        <w:t>舞台</w:t>
      </w:r>
      <w:r w:rsidR="009359AA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765A9D" w:rsidRPr="00FC1961">
        <w:rPr>
          <w:rFonts w:ascii="ＭＳ Ｐゴシック" w:eastAsia="ＭＳ Ｐゴシック" w:hAnsi="ＭＳ Ｐゴシック" w:hint="eastAsia"/>
          <w:sz w:val="24"/>
        </w:rPr>
        <w:t>演劇</w:t>
      </w:r>
      <w:r w:rsidR="000B4741" w:rsidRPr="00FC1961">
        <w:rPr>
          <w:rFonts w:ascii="ＭＳ Ｐゴシック" w:eastAsia="ＭＳ Ｐゴシック" w:hAnsi="ＭＳ Ｐゴシック" w:hint="eastAsia"/>
          <w:sz w:val="24"/>
        </w:rPr>
        <w:t>,</w:t>
      </w:r>
      <w:r w:rsidR="000B4741" w:rsidRPr="00FC1961">
        <w:rPr>
          <w:rFonts w:ascii="ＭＳ Ｐゴシック" w:eastAsia="ＭＳ Ｐゴシック" w:hAnsi="ＭＳ Ｐゴシック"/>
          <w:sz w:val="24"/>
        </w:rPr>
        <w:t xml:space="preserve"> </w:t>
      </w:r>
    </w:p>
    <w:p w14:paraId="6CF9EA29" w14:textId="54354175" w:rsidR="00EA09B6" w:rsidRPr="00FC1961" w:rsidRDefault="00745135" w:rsidP="00EA09B6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カラオケ</w:t>
      </w:r>
      <w:r w:rsidR="00765A9D" w:rsidRPr="00FC1961">
        <w:rPr>
          <w:rFonts w:ascii="ＭＳ Ｐゴシック" w:eastAsia="ＭＳ Ｐゴシック" w:hAnsi="ＭＳ Ｐゴシック" w:hint="eastAsia"/>
          <w:sz w:val="24"/>
        </w:rPr>
        <w:t>喫茶</w:t>
      </w:r>
      <w:r w:rsidRPr="00FC1961">
        <w:rPr>
          <w:rFonts w:ascii="ＭＳ Ｐゴシック" w:eastAsia="ＭＳ Ｐゴシック" w:hAnsi="ＭＳ Ｐゴシック" w:hint="eastAsia"/>
          <w:sz w:val="24"/>
        </w:rPr>
        <w:t>,</w:t>
      </w:r>
      <w:r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Pr="00FC1961">
        <w:rPr>
          <w:rFonts w:ascii="ＭＳ Ｐゴシック" w:eastAsia="ＭＳ Ｐゴシック" w:hAnsi="ＭＳ Ｐゴシック" w:hint="eastAsia"/>
          <w:sz w:val="24"/>
        </w:rPr>
        <w:t>カラオケボックス</w:t>
      </w:r>
    </w:p>
    <w:p w14:paraId="02EC808C" w14:textId="779DBD60" w:rsidR="00FC1961" w:rsidRPr="00FC1961" w:rsidRDefault="00FC1961" w:rsidP="00EA09B6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スポーツ観戦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音楽ライブ,</w:t>
      </w:r>
      <w:r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Pr="00FC1961">
        <w:rPr>
          <w:rFonts w:ascii="ＭＳ Ｐゴシック" w:eastAsia="ＭＳ Ｐゴシック" w:hAnsi="ＭＳ Ｐゴシック" w:hint="eastAsia"/>
          <w:sz w:val="24"/>
        </w:rPr>
        <w:t>その他大規模イベント</w:t>
      </w:r>
    </w:p>
    <w:p w14:paraId="60AF61EB" w14:textId="64B8A839" w:rsidR="00AE7AD1" w:rsidRPr="00FC1961" w:rsidRDefault="0029628A" w:rsidP="00EA09B6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職場</w:t>
      </w:r>
      <w:r w:rsidRPr="00FC1961">
        <w:rPr>
          <w:rFonts w:ascii="ＭＳ Ｐゴシック" w:eastAsia="ＭＳ Ｐゴシック" w:hAnsi="ＭＳ Ｐゴシック"/>
          <w:sz w:val="24"/>
        </w:rPr>
        <w:t>(</w:t>
      </w:r>
      <w:r w:rsidRPr="00FC1961">
        <w:rPr>
          <w:rFonts w:ascii="ＭＳ Ｐゴシック" w:eastAsia="ＭＳ Ｐゴシック" w:hAnsi="ＭＳ Ｐゴシック" w:hint="eastAsia"/>
          <w:sz w:val="24"/>
        </w:rPr>
        <w:t>職場の席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会議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745135" w:rsidRPr="00FC1961">
        <w:rPr>
          <w:rFonts w:ascii="ＭＳ Ｐゴシック" w:eastAsia="ＭＳ Ｐゴシック" w:hAnsi="ＭＳ Ｐゴシック" w:hint="eastAsia"/>
          <w:sz w:val="24"/>
        </w:rPr>
        <w:t>休憩室</w:t>
      </w:r>
      <w:r w:rsidR="00745135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745135" w:rsidRPr="00FC1961">
        <w:rPr>
          <w:rFonts w:ascii="ＭＳ Ｐゴシック" w:eastAsia="ＭＳ Ｐゴシック" w:hAnsi="ＭＳ Ｐゴシック" w:hint="eastAsia"/>
          <w:sz w:val="24"/>
        </w:rPr>
        <w:t>更衣室</w:t>
      </w:r>
      <w:r w:rsidR="00745135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745135" w:rsidRPr="00FC1961">
        <w:rPr>
          <w:rFonts w:ascii="ＭＳ Ｐゴシック" w:eastAsia="ＭＳ Ｐゴシック" w:hAnsi="ＭＳ Ｐゴシック" w:hint="eastAsia"/>
          <w:sz w:val="24"/>
        </w:rPr>
        <w:t>研修会</w:t>
      </w:r>
      <w:r w:rsidR="009359AA" w:rsidRPr="00FC1961">
        <w:rPr>
          <w:rFonts w:ascii="ＭＳ Ｐゴシック" w:eastAsia="ＭＳ Ｐゴシック" w:hAnsi="ＭＳ Ｐゴシック" w:hint="eastAsia"/>
          <w:sz w:val="24"/>
        </w:rPr>
        <w:t>,</w:t>
      </w:r>
      <w:r w:rsidR="00745135" w:rsidRPr="00FC1961">
        <w:rPr>
          <w:rFonts w:ascii="ＭＳ Ｐゴシック" w:eastAsia="ＭＳ Ｐゴシック" w:hAnsi="ＭＳ Ｐゴシック" w:hint="eastAsia"/>
          <w:sz w:val="24"/>
        </w:rPr>
        <w:t>等</w:t>
      </w:r>
      <w:r w:rsidRPr="00FC1961">
        <w:rPr>
          <w:rFonts w:ascii="ＭＳ Ｐゴシック" w:eastAsia="ＭＳ Ｐゴシック" w:hAnsi="ＭＳ Ｐゴシック" w:hint="eastAsia"/>
          <w:sz w:val="24"/>
        </w:rPr>
        <w:t>)</w:t>
      </w:r>
    </w:p>
    <w:p w14:paraId="1EC1B9EF" w14:textId="77777777" w:rsidR="00FC1961" w:rsidRPr="00FC1961" w:rsidRDefault="009359AA" w:rsidP="00210B71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結婚式,</w:t>
      </w:r>
      <w:r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="00745135" w:rsidRPr="00FC1961">
        <w:rPr>
          <w:rFonts w:ascii="ＭＳ Ｐゴシック" w:eastAsia="ＭＳ Ｐゴシック" w:hAnsi="ＭＳ Ｐゴシック" w:hint="eastAsia"/>
          <w:sz w:val="24"/>
        </w:rPr>
        <w:t>通夜</w:t>
      </w:r>
      <w:r w:rsidRPr="00FC1961">
        <w:rPr>
          <w:rFonts w:ascii="ＭＳ Ｐゴシック" w:eastAsia="ＭＳ Ｐゴシック" w:hAnsi="ＭＳ Ｐゴシック" w:hint="eastAsia"/>
          <w:sz w:val="24"/>
        </w:rPr>
        <w:t>,</w:t>
      </w:r>
      <w:r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="00210B71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葬儀</w:t>
      </w:r>
      <w:r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,</w:t>
      </w:r>
      <w:r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 </w:t>
      </w:r>
      <w:r w:rsidR="0029628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その他</w:t>
      </w:r>
      <w:r w:rsidR="0029628A" w:rsidRPr="00FC1961">
        <w:rPr>
          <w:rFonts w:ascii="ＭＳ Ｐゴシック" w:eastAsia="ＭＳ Ｐゴシック" w:hAnsi="ＭＳ Ｐゴシック" w:hint="eastAsia"/>
          <w:sz w:val="24"/>
        </w:rPr>
        <w:t>冠婚葬祭</w:t>
      </w:r>
      <w:r w:rsidR="000B4741" w:rsidRPr="00FC1961">
        <w:rPr>
          <w:rFonts w:ascii="ＭＳ Ｐゴシック" w:eastAsia="ＭＳ Ｐゴシック" w:hAnsi="ＭＳ Ｐゴシック" w:hint="eastAsia"/>
          <w:sz w:val="24"/>
        </w:rPr>
        <w:t>,</w:t>
      </w:r>
      <w:r w:rsidR="000B4741" w:rsidRPr="00FC1961">
        <w:rPr>
          <w:rFonts w:ascii="ＭＳ Ｐゴシック" w:eastAsia="ＭＳ Ｐゴシック" w:hAnsi="ＭＳ Ｐゴシック"/>
          <w:sz w:val="24"/>
        </w:rPr>
        <w:t xml:space="preserve"> </w:t>
      </w:r>
    </w:p>
    <w:p w14:paraId="3B2C8C98" w14:textId="680EE706" w:rsidR="00C7369E" w:rsidRPr="00FC1961" w:rsidRDefault="00924EF3" w:rsidP="00210B71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宗教行</w:t>
      </w:r>
      <w:r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>事</w:t>
      </w:r>
    </w:p>
    <w:p w14:paraId="2E00D0D3" w14:textId="684E8E2B" w:rsidR="00745135" w:rsidRPr="00FC1961" w:rsidRDefault="00924EF3" w:rsidP="00745135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学校授業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745135" w:rsidRPr="00FC1961">
        <w:rPr>
          <w:rFonts w:ascii="ＭＳ Ｐゴシック" w:eastAsia="ＭＳ Ｐゴシック" w:hAnsi="ＭＳ Ｐゴシック" w:hint="eastAsia"/>
          <w:sz w:val="24"/>
        </w:rPr>
        <w:t>学校行事</w:t>
      </w:r>
      <w:r w:rsidR="00745135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745135" w:rsidRPr="00FC1961">
        <w:rPr>
          <w:rFonts w:ascii="ＭＳ Ｐゴシック" w:eastAsia="ＭＳ Ｐゴシック" w:hAnsi="ＭＳ Ｐゴシック" w:hint="eastAsia"/>
          <w:sz w:val="24"/>
        </w:rPr>
        <w:t>部活動</w:t>
      </w:r>
      <w:r w:rsidR="009359AA" w:rsidRPr="00FC1961">
        <w:rPr>
          <w:rFonts w:ascii="ＭＳ Ｐゴシック" w:eastAsia="ＭＳ Ｐゴシック" w:hAnsi="ＭＳ Ｐゴシック" w:hint="eastAsia"/>
          <w:sz w:val="24"/>
        </w:rPr>
        <w:t>,</w:t>
      </w:r>
      <w:r w:rsidR="009359AA"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Pr="00FC1961">
        <w:rPr>
          <w:rFonts w:ascii="ＭＳ Ｐゴシック" w:eastAsia="ＭＳ Ｐゴシック" w:hAnsi="ＭＳ Ｐゴシック" w:hint="eastAsia"/>
          <w:sz w:val="24"/>
        </w:rPr>
        <w:t>その他学校活動</w:t>
      </w:r>
    </w:p>
    <w:p w14:paraId="6597E968" w14:textId="77CC1B7D" w:rsidR="00745135" w:rsidRPr="00FC1961" w:rsidRDefault="00745135" w:rsidP="00745135">
      <w:pPr>
        <w:spacing w:line="288" w:lineRule="auto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雀荘</w:t>
      </w:r>
      <w:r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ゲームセンター</w:t>
      </w:r>
      <w:r w:rsidR="009359AA" w:rsidRPr="00FC1961">
        <w:rPr>
          <w:rFonts w:ascii="ＭＳ Ｐゴシック" w:eastAsia="ＭＳ Ｐゴシック" w:hAnsi="ＭＳ Ｐゴシック" w:hint="eastAsia"/>
          <w:sz w:val="24"/>
        </w:rPr>
        <w:t>,</w:t>
      </w:r>
      <w:r w:rsidR="009359AA"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="00924EF3" w:rsidRPr="00FC1961">
        <w:rPr>
          <w:rFonts w:ascii="ＭＳ Ｐゴシック" w:eastAsia="ＭＳ Ｐゴシック" w:hAnsi="ＭＳ Ｐゴシック" w:hint="eastAsia"/>
          <w:sz w:val="24"/>
        </w:rPr>
        <w:t>ボーリング</w:t>
      </w:r>
      <w:r w:rsidR="00924EF3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924EF3" w:rsidRPr="00FC1961">
        <w:rPr>
          <w:rFonts w:ascii="ＭＳ Ｐゴシック" w:eastAsia="ＭＳ Ｐゴシック" w:hAnsi="ＭＳ Ｐゴシック" w:hint="eastAsia"/>
          <w:sz w:val="24"/>
        </w:rPr>
        <w:t>映画館</w:t>
      </w:r>
      <w:r w:rsidR="00924EF3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="00924EF3" w:rsidRPr="00FC1961">
        <w:rPr>
          <w:rFonts w:ascii="ＭＳ Ｐゴシック" w:eastAsia="ＭＳ Ｐゴシック" w:hAnsi="ＭＳ Ｐゴシック" w:hint="eastAsia"/>
          <w:sz w:val="24"/>
        </w:rPr>
        <w:t>その他遊戯施設</w:t>
      </w:r>
    </w:p>
    <w:p w14:paraId="4FB1E6C8" w14:textId="33D1E3ED" w:rsidR="00745135" w:rsidRPr="00FC1961" w:rsidRDefault="00745135" w:rsidP="00745135">
      <w:pPr>
        <w:widowControl/>
        <w:shd w:val="clear" w:color="auto" w:fill="FFFFFF"/>
        <w:jc w:val="left"/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</w:pPr>
      <w:r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合唱</w:t>
      </w:r>
      <w:r w:rsidR="00924EF3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団</w:t>
      </w:r>
      <w:r w:rsidR="009359A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,</w:t>
      </w:r>
      <w:r w:rsidR="009359AA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 </w:t>
      </w:r>
      <w:r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コーラ</w:t>
      </w:r>
      <w:r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>ス</w:t>
      </w:r>
      <w:r w:rsidR="00924EF3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の練習</w:t>
      </w:r>
      <w:r w:rsidR="00924EF3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, </w:t>
      </w:r>
      <w:r w:rsidR="009359A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音楽</w:t>
      </w:r>
      <w:r w:rsidR="00EB0C9F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イベント参加</w:t>
      </w:r>
    </w:p>
    <w:p w14:paraId="497F9F77" w14:textId="23597FCB" w:rsidR="00EB0C9F" w:rsidRPr="00FC1961" w:rsidRDefault="00EB0C9F" w:rsidP="00745135">
      <w:pPr>
        <w:widowControl/>
        <w:shd w:val="clear" w:color="auto" w:fill="FFFFFF"/>
        <w:jc w:val="left"/>
        <w:rPr>
          <w:rFonts w:ascii="ＭＳ Ｐゴシック" w:eastAsia="ＭＳ Ｐゴシック" w:hAnsi="ＭＳ Ｐゴシック" w:cs="Arial"/>
          <w:color w:val="222222"/>
          <w:kern w:val="0"/>
          <w:sz w:val="24"/>
        </w:rPr>
      </w:pPr>
      <w:r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地域コミュニティの集会、</w:t>
      </w:r>
      <w:r w:rsidR="009359A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地域</w:t>
      </w:r>
      <w:r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イベント参加</w:t>
      </w:r>
    </w:p>
    <w:p w14:paraId="43FFB62F" w14:textId="01817002" w:rsidR="00745135" w:rsidRPr="00FC1961" w:rsidRDefault="00745135" w:rsidP="00745135">
      <w:pPr>
        <w:widowControl/>
        <w:shd w:val="clear" w:color="auto" w:fill="FFFFFF"/>
        <w:jc w:val="left"/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</w:pPr>
      <w:r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バス</w:t>
      </w:r>
      <w:r w:rsidR="009359A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,</w:t>
      </w:r>
      <w:r w:rsidR="009359AA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 </w:t>
      </w:r>
      <w:r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電車</w:t>
      </w:r>
      <w:r w:rsidR="009359A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,</w:t>
      </w:r>
      <w:r w:rsidR="009359AA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 </w:t>
      </w:r>
      <w:r w:rsidR="009359AA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飛行機</w:t>
      </w:r>
      <w:r w:rsidR="009359AA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, </w:t>
      </w:r>
      <w:r w:rsidR="00924EF3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タクシー</w:t>
      </w:r>
      <w:r w:rsidR="00924EF3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, </w:t>
      </w:r>
      <w:r w:rsidR="00924EF3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船</w:t>
      </w:r>
      <w:r w:rsidR="00924EF3" w:rsidRPr="00FC1961">
        <w:rPr>
          <w:rFonts w:ascii="ＭＳ Ｐゴシック" w:eastAsia="ＭＳ Ｐゴシック" w:hAnsi="ＭＳ Ｐゴシック" w:cs="ＭＳ ゴシック"/>
          <w:color w:val="222222"/>
          <w:kern w:val="0"/>
          <w:sz w:val="24"/>
        </w:rPr>
        <w:t xml:space="preserve">, </w:t>
      </w:r>
      <w:r w:rsidR="00924EF3" w:rsidRPr="00FC1961">
        <w:rPr>
          <w:rFonts w:ascii="ＭＳ Ｐゴシック" w:eastAsia="ＭＳ Ｐゴシック" w:hAnsi="ＭＳ Ｐゴシック" w:cs="ＭＳ ゴシック" w:hint="eastAsia"/>
          <w:color w:val="222222"/>
          <w:kern w:val="0"/>
          <w:sz w:val="24"/>
        </w:rPr>
        <w:t>その他公共交通機関</w:t>
      </w:r>
    </w:p>
    <w:p w14:paraId="44F817F4" w14:textId="50A70755" w:rsidR="003D48D3" w:rsidRPr="00FC1961" w:rsidRDefault="00924EF3" w:rsidP="003D48D3">
      <w:pPr>
        <w:widowControl/>
        <w:shd w:val="clear" w:color="auto" w:fill="FFFFFF"/>
        <w:jc w:val="left"/>
        <w:rPr>
          <w:rFonts w:ascii="ＭＳ Ｐゴシック" w:eastAsia="ＭＳ Ｐゴシック" w:hAnsi="ＭＳ Ｐゴシック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クリニック</w:t>
      </w:r>
      <w:r w:rsidR="003D48D3" w:rsidRPr="00FC1961">
        <w:rPr>
          <w:rFonts w:ascii="ＭＳ Ｐゴシック" w:eastAsia="ＭＳ Ｐゴシック" w:hAnsi="ＭＳ Ｐゴシック" w:hint="eastAsia"/>
          <w:sz w:val="24"/>
        </w:rPr>
        <w:t>受診</w:t>
      </w:r>
      <w:r w:rsidR="009359AA" w:rsidRPr="00FC1961">
        <w:rPr>
          <w:rFonts w:ascii="ＭＳ Ｐゴシック" w:eastAsia="ＭＳ Ｐゴシック" w:hAnsi="ＭＳ Ｐゴシック" w:hint="eastAsia"/>
          <w:sz w:val="24"/>
        </w:rPr>
        <w:t>,</w:t>
      </w:r>
      <w:r w:rsidR="009359AA" w:rsidRPr="00FC1961">
        <w:rPr>
          <w:rFonts w:ascii="ＭＳ Ｐゴシック" w:eastAsia="ＭＳ Ｐゴシック" w:hAnsi="ＭＳ Ｐゴシック"/>
          <w:sz w:val="24"/>
        </w:rPr>
        <w:t xml:space="preserve"> </w:t>
      </w:r>
      <w:r w:rsidRPr="00FC1961">
        <w:rPr>
          <w:rFonts w:ascii="ＭＳ Ｐゴシック" w:eastAsia="ＭＳ Ｐゴシック" w:hAnsi="ＭＳ Ｐゴシック" w:hint="eastAsia"/>
          <w:sz w:val="24"/>
        </w:rPr>
        <w:t>病院</w:t>
      </w:r>
      <w:r w:rsidR="009359AA" w:rsidRPr="00FC1961">
        <w:rPr>
          <w:rFonts w:ascii="ＭＳ Ｐゴシック" w:eastAsia="ＭＳ Ｐゴシック" w:hAnsi="ＭＳ Ｐゴシック" w:hint="eastAsia"/>
          <w:sz w:val="24"/>
        </w:rPr>
        <w:t>入院</w:t>
      </w:r>
      <w:r w:rsidR="009359AA" w:rsidRPr="00FC1961">
        <w:rPr>
          <w:rFonts w:ascii="ＭＳ Ｐゴシック" w:eastAsia="ＭＳ Ｐゴシック" w:hAnsi="ＭＳ Ｐゴシック"/>
          <w:sz w:val="24"/>
        </w:rPr>
        <w:t xml:space="preserve">, </w:t>
      </w:r>
      <w:r w:rsidRPr="00FC1961">
        <w:rPr>
          <w:rFonts w:ascii="ＭＳ Ｐゴシック" w:eastAsia="ＭＳ Ｐゴシック" w:hAnsi="ＭＳ Ｐゴシック" w:hint="eastAsia"/>
          <w:sz w:val="24"/>
        </w:rPr>
        <w:t>その他医療機関</w:t>
      </w:r>
    </w:p>
    <w:p w14:paraId="2D3C7ECF" w14:textId="7840CC43" w:rsidR="00AE7AD1" w:rsidRPr="000B4741" w:rsidRDefault="003D48D3" w:rsidP="000B4741">
      <w:pPr>
        <w:widowControl/>
        <w:shd w:val="clear" w:color="auto" w:fill="FFFFFF"/>
        <w:jc w:val="left"/>
        <w:rPr>
          <w:rFonts w:ascii="ＭＳ ゴシック" w:eastAsia="ＭＳ ゴシック" w:hAnsi="ＭＳ ゴシック" w:cs="ＭＳ ゴシック"/>
          <w:color w:val="222222"/>
          <w:kern w:val="0"/>
          <w:sz w:val="24"/>
        </w:rPr>
      </w:pPr>
      <w:r w:rsidRPr="00FC1961">
        <w:rPr>
          <w:rFonts w:ascii="ＭＳ Ｐゴシック" w:eastAsia="ＭＳ Ｐゴシック" w:hAnsi="ＭＳ Ｐゴシック" w:hint="eastAsia"/>
          <w:sz w:val="24"/>
        </w:rPr>
        <w:t>通所サービス</w:t>
      </w:r>
      <w:r w:rsidR="009359AA" w:rsidRPr="00FC1961">
        <w:rPr>
          <w:rFonts w:ascii="ＭＳ Ｐゴシック" w:eastAsia="ＭＳ Ｐゴシック" w:hAnsi="ＭＳ Ｐゴシック" w:hint="eastAsia"/>
          <w:sz w:val="24"/>
        </w:rPr>
        <w:t>(デイケ</w:t>
      </w:r>
      <w:r w:rsidR="009359AA" w:rsidRPr="00312B0A">
        <w:rPr>
          <w:rFonts w:ascii="ＭＳ Ｐゴシック" w:eastAsia="ＭＳ Ｐゴシック" w:hAnsi="ＭＳ Ｐゴシック" w:hint="eastAsia"/>
          <w:sz w:val="24"/>
        </w:rPr>
        <w:t>ア,</w:t>
      </w:r>
      <w:r w:rsidR="009359AA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9359AA" w:rsidRPr="00312B0A">
        <w:rPr>
          <w:rFonts w:ascii="ＭＳ Ｐゴシック" w:eastAsia="ＭＳ Ｐゴシック" w:hAnsi="ＭＳ Ｐゴシック" w:hint="eastAsia"/>
          <w:sz w:val="24"/>
        </w:rPr>
        <w:t>デイサービス,</w:t>
      </w:r>
      <w:r w:rsidR="009359AA" w:rsidRPr="00312B0A">
        <w:rPr>
          <w:rFonts w:ascii="ＭＳ Ｐゴシック" w:eastAsia="ＭＳ Ｐゴシック" w:hAnsi="ＭＳ Ｐゴシック"/>
          <w:sz w:val="24"/>
        </w:rPr>
        <w:t xml:space="preserve"> </w:t>
      </w:r>
      <w:r w:rsidR="009359AA" w:rsidRPr="00312B0A">
        <w:rPr>
          <w:rFonts w:ascii="ＭＳ Ｐゴシック" w:eastAsia="ＭＳ Ｐゴシック" w:hAnsi="ＭＳ Ｐゴシック" w:hint="eastAsia"/>
          <w:sz w:val="24"/>
        </w:rPr>
        <w:t>等</w:t>
      </w:r>
      <w:r w:rsidR="009359AA" w:rsidRPr="00312B0A">
        <w:rPr>
          <w:rFonts w:ascii="ＭＳ Ｐゴシック" w:eastAsia="ＭＳ Ｐゴシック" w:hAnsi="ＭＳ Ｐゴシック"/>
          <w:sz w:val="24"/>
        </w:rPr>
        <w:t xml:space="preserve">), </w:t>
      </w:r>
      <w:r w:rsidR="009359AA" w:rsidRPr="00312B0A">
        <w:rPr>
          <w:rFonts w:ascii="ＭＳ Ｐゴシック" w:eastAsia="ＭＳ Ｐゴシック" w:hAnsi="ＭＳ Ｐゴシック" w:hint="eastAsia"/>
          <w:sz w:val="24"/>
        </w:rPr>
        <w:t>通所リハビリ</w:t>
      </w:r>
      <w:r w:rsidR="009359AA" w:rsidRPr="00312B0A">
        <w:rPr>
          <w:rFonts w:ascii="ＭＳ Ｐゴシック" w:eastAsia="ＭＳ Ｐゴシック" w:hAnsi="ＭＳ Ｐゴシック"/>
          <w:sz w:val="24"/>
        </w:rPr>
        <w:t xml:space="preserve">, </w:t>
      </w:r>
      <w:r w:rsidR="009359AA" w:rsidRPr="00312B0A">
        <w:rPr>
          <w:rFonts w:ascii="ＭＳ Ｐゴシック" w:eastAsia="ＭＳ Ｐゴシック" w:hAnsi="ＭＳ Ｐゴシック" w:hint="eastAsia"/>
          <w:sz w:val="24"/>
        </w:rPr>
        <w:t>ショートステイ</w:t>
      </w:r>
      <w:r w:rsidR="009359AA" w:rsidRPr="00312B0A">
        <w:rPr>
          <w:rFonts w:ascii="ＭＳ Ｐゴシック" w:eastAsia="ＭＳ Ｐゴシック" w:hAnsi="ＭＳ Ｐゴシック"/>
          <w:sz w:val="24"/>
        </w:rPr>
        <w:t xml:space="preserve">, </w:t>
      </w:r>
      <w:r w:rsidR="00924EF3" w:rsidRPr="00312B0A">
        <w:rPr>
          <w:rFonts w:ascii="ＭＳ Ｐゴシック" w:eastAsia="ＭＳ Ｐゴシック" w:hAnsi="ＭＳ Ｐゴシック" w:hint="eastAsia"/>
          <w:sz w:val="24"/>
        </w:rPr>
        <w:t>その他老人福祉施設</w:t>
      </w:r>
      <w:r w:rsidR="00924EF3" w:rsidRPr="00312B0A">
        <w:rPr>
          <w:rFonts w:ascii="ＭＳ ゴシック" w:eastAsia="ＭＳ ゴシック" w:hAnsi="ＭＳ ゴシック" w:cs="ＭＳ ゴシック" w:hint="eastAsia"/>
          <w:color w:val="222222"/>
          <w:kern w:val="0"/>
          <w:sz w:val="24"/>
        </w:rPr>
        <w:t>等々</w:t>
      </w:r>
    </w:p>
    <w:sectPr w:rsidR="00AE7AD1" w:rsidRPr="000B4741" w:rsidSect="001A6754">
      <w:headerReference w:type="default" r:id="rId8"/>
      <w:footerReference w:type="default" r:id="rId9"/>
      <w:pgSz w:w="11900" w:h="16840"/>
      <w:pgMar w:top="680" w:right="720" w:bottom="567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1FE993" w14:textId="77777777" w:rsidR="00751B43" w:rsidRDefault="00751B43" w:rsidP="00683021">
      <w:r>
        <w:separator/>
      </w:r>
    </w:p>
  </w:endnote>
  <w:endnote w:type="continuationSeparator" w:id="0">
    <w:p w14:paraId="0B467531" w14:textId="77777777" w:rsidR="00751B43" w:rsidRDefault="00751B43" w:rsidP="00683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A03FCF" w14:textId="1E889B9C" w:rsidR="00751B43" w:rsidRDefault="00751B43">
    <w:pPr>
      <w:pStyle w:val="a5"/>
      <w:jc w:val="center"/>
      <w:rPr>
        <w:color w:val="4472C4" w:themeColor="accent1"/>
      </w:rPr>
    </w:pPr>
    <w:r>
      <w:rPr>
        <w:color w:val="4472C4" w:themeColor="accent1"/>
        <w:lang w:val="ja-JP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 w:rsidR="00DE16D4" w:rsidRPr="00DE16D4">
      <w:rPr>
        <w:noProof/>
        <w:color w:val="4472C4" w:themeColor="accent1"/>
        <w:lang w:val="ja-JP"/>
      </w:rPr>
      <w:t>1</w:t>
    </w:r>
    <w:r>
      <w:rPr>
        <w:color w:val="4472C4" w:themeColor="accent1"/>
      </w:rPr>
      <w:fldChar w:fldCharType="end"/>
    </w:r>
    <w:r>
      <w:rPr>
        <w:color w:val="4472C4" w:themeColor="accent1"/>
        <w:lang w:val="ja-JP"/>
      </w:rPr>
      <w:t xml:space="preserve"> /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 w:rsidR="00DE16D4" w:rsidRPr="00DE16D4">
      <w:rPr>
        <w:noProof/>
        <w:color w:val="4472C4" w:themeColor="accent1"/>
        <w:lang w:val="ja-JP"/>
      </w:rPr>
      <w:t>4</w:t>
    </w:r>
    <w:r>
      <w:rPr>
        <w:color w:val="4472C4" w:themeColor="accent1"/>
      </w:rPr>
      <w:fldChar w:fldCharType="end"/>
    </w:r>
  </w:p>
  <w:p w14:paraId="7D254696" w14:textId="5B049397" w:rsidR="00751B43" w:rsidRPr="000B4741" w:rsidRDefault="00751B43" w:rsidP="004157C8">
    <w:pPr>
      <w:pStyle w:val="a5"/>
      <w:jc w:val="left"/>
      <w:rPr>
        <w:rFonts w:ascii="ＭＳ Ｐゴシック" w:eastAsia="ＭＳ Ｐゴシック" w:hAnsi="ＭＳ Ｐゴシック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CC2ABC" w14:textId="77777777" w:rsidR="00751B43" w:rsidRDefault="00751B43" w:rsidP="00683021">
      <w:r>
        <w:separator/>
      </w:r>
    </w:p>
  </w:footnote>
  <w:footnote w:type="continuationSeparator" w:id="0">
    <w:p w14:paraId="4A7A82EF" w14:textId="77777777" w:rsidR="00751B43" w:rsidRDefault="00751B43" w:rsidP="006830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3D6C63" w14:textId="145AE14B" w:rsidR="00BA2345" w:rsidRPr="0087249D" w:rsidRDefault="00BA2345" w:rsidP="00F73127">
    <w:pPr>
      <w:jc w:val="center"/>
      <w:rPr>
        <w:rFonts w:ascii="ＭＳ Ｐゴシック" w:eastAsia="ＭＳ Ｐゴシック" w:hAnsi="ＭＳ Ｐゴシック" w:cs="Arial"/>
        <w:color w:val="000000" w:themeColor="text1"/>
        <w:sz w:val="20"/>
        <w:szCs w:val="20"/>
      </w:rPr>
    </w:pPr>
    <w:r w:rsidRPr="0087249D">
      <w:rPr>
        <w:rFonts w:ascii="ＭＳ Ｐゴシック" w:eastAsia="ＭＳ Ｐゴシック" w:hAnsi="ＭＳ Ｐゴシック" w:cs="Arial" w:hint="eastAsia"/>
        <w:color w:val="000000" w:themeColor="text1"/>
        <w:sz w:val="20"/>
        <w:szCs w:val="20"/>
      </w:rPr>
      <w:t xml:space="preserve">　　　　　　　　　　　　　　　　　　　　　　　　　　　　　　　　　　　　　　　　　　　　　　　　　　　　　　　　　　　　　　　　　　　　　　（資料５－２）</w:t>
    </w:r>
  </w:p>
  <w:p w14:paraId="058EEE0A" w14:textId="191AF898" w:rsidR="00751B43" w:rsidRPr="0087249D" w:rsidRDefault="00751B43" w:rsidP="00F73127">
    <w:pPr>
      <w:pStyle w:val="a3"/>
      <w:numPr>
        <w:ilvl w:val="0"/>
        <w:numId w:val="25"/>
      </w:numPr>
      <w:jc w:val="center"/>
      <w:rPr>
        <w:color w:val="000000" w:themeColor="text1"/>
        <w:sz w:val="20"/>
        <w:szCs w:val="20"/>
      </w:rPr>
    </w:pPr>
    <w:r w:rsidRPr="0087249D">
      <w:rPr>
        <w:rFonts w:ascii="ＭＳ Ｐゴシック" w:eastAsia="ＭＳ Ｐゴシック" w:hAnsi="ＭＳ Ｐゴシック" w:cs="Arial" w:hint="eastAsia"/>
        <w:color w:val="000000" w:themeColor="text1"/>
        <w:sz w:val="20"/>
        <w:szCs w:val="20"/>
      </w:rPr>
      <w:t>新型コロナウイルス</w:t>
    </w:r>
    <w:r w:rsidRPr="0087249D">
      <w:rPr>
        <w:rFonts w:ascii="ＭＳ Ｐゴシック" w:eastAsia="ＭＳ Ｐゴシック" w:hAnsi="ＭＳ Ｐゴシック" w:cs="Arial"/>
        <w:color w:val="000000" w:themeColor="text1"/>
        <w:sz w:val="20"/>
        <w:szCs w:val="20"/>
      </w:rPr>
      <w:t>感染者</w:t>
    </w:r>
    <w:r w:rsidRPr="0087249D">
      <w:rPr>
        <w:rFonts w:ascii="ＭＳ Ｐゴシック" w:eastAsia="ＭＳ Ｐゴシック" w:hAnsi="ＭＳ Ｐゴシック" w:cs="Arial" w:hint="eastAsia"/>
        <w:color w:val="000000" w:themeColor="text1"/>
        <w:sz w:val="20"/>
        <w:szCs w:val="20"/>
      </w:rPr>
      <w:t>受診前症状調</w:t>
    </w:r>
    <w:r w:rsidR="0014112A">
      <w:rPr>
        <w:rFonts w:ascii="ＭＳ Ｐゴシック" w:eastAsia="ＭＳ Ｐゴシック" w:hAnsi="ＭＳ Ｐゴシック" w:cs="Arial"/>
        <w:color w:val="000000" w:themeColor="text1"/>
        <w:sz w:val="20"/>
        <w:szCs w:val="20"/>
      </w:rPr>
      <w:t>査</w:t>
    </w:r>
    <w:r w:rsidR="0014112A">
      <w:rPr>
        <w:rFonts w:ascii="ＭＳ Ｐゴシック" w:eastAsia="ＭＳ Ｐゴシック" w:hAnsi="ＭＳ Ｐゴシック" w:cs="Arial" w:hint="eastAsia"/>
        <w:color w:val="000000" w:themeColor="text1"/>
        <w:sz w:val="20"/>
        <w:szCs w:val="20"/>
      </w:rPr>
      <w:t>票</w:t>
    </w:r>
    <w:r w:rsidRPr="0087249D">
      <w:rPr>
        <w:rFonts w:ascii="ＭＳ Ｐゴシック" w:eastAsia="ＭＳ Ｐゴシック" w:hAnsi="ＭＳ Ｐゴシック" w:cs="Arial"/>
        <w:color w:val="000000" w:themeColor="text1"/>
        <w:sz w:val="20"/>
        <w:szCs w:val="20"/>
      </w:rPr>
      <w:t>(第1版) [</w:t>
    </w:r>
    <w:r w:rsidRPr="0087249D">
      <w:rPr>
        <w:rFonts w:ascii="ＭＳ Ｐゴシック" w:eastAsia="ＭＳ Ｐゴシック" w:hAnsi="ＭＳ Ｐゴシック" w:cs="Arial" w:hint="eastAsia"/>
        <w:color w:val="000000" w:themeColor="text1"/>
        <w:sz w:val="20"/>
        <w:szCs w:val="20"/>
      </w:rPr>
      <w:t>施設</w:t>
    </w:r>
    <w:r w:rsidRPr="0087249D">
      <w:rPr>
        <w:rFonts w:ascii="ＭＳ Ｐゴシック" w:eastAsia="ＭＳ Ｐゴシック" w:hAnsi="ＭＳ Ｐゴシック" w:cs="Arial"/>
        <w:color w:val="000000" w:themeColor="text1"/>
        <w:sz w:val="20"/>
        <w:szCs w:val="20"/>
      </w:rPr>
      <w:t>名</w:t>
    </w:r>
    <w:r w:rsidRPr="0087249D">
      <w:rPr>
        <w:rFonts w:ascii="ＭＳ Ｐゴシック" w:eastAsia="ＭＳ Ｐゴシック" w:hAnsi="ＭＳ Ｐゴシック" w:cs="Arial" w:hint="eastAsia"/>
        <w:color w:val="000000" w:themeColor="text1"/>
        <w:sz w:val="20"/>
        <w:szCs w:val="20"/>
      </w:rPr>
      <w:t>:</w:t>
    </w:r>
    <w:r w:rsidRPr="0087249D">
      <w:rPr>
        <w:rFonts w:ascii="ＭＳ Ｐゴシック" w:eastAsia="ＭＳ Ｐゴシック" w:hAnsi="ＭＳ Ｐゴシック" w:cs="Arial"/>
        <w:color w:val="000000" w:themeColor="text1"/>
        <w:sz w:val="20"/>
        <w:szCs w:val="20"/>
      </w:rPr>
      <w:t xml:space="preserve"> </w:t>
    </w:r>
    <w:r w:rsidRPr="0087249D">
      <w:rPr>
        <w:rFonts w:ascii="ＭＳ Ｐゴシック" w:eastAsia="ＭＳ Ｐゴシック" w:hAnsi="ＭＳ Ｐゴシック" w:cs="Arial" w:hint="eastAsia"/>
        <w:color w:val="000000" w:themeColor="text1"/>
        <w:sz w:val="20"/>
        <w:szCs w:val="20"/>
      </w:rPr>
      <w:t>新宿区新型コロナウイルス検査センター</w:t>
    </w:r>
    <w:r w:rsidR="00B13B01">
      <w:rPr>
        <w:rFonts w:ascii="ＭＳ Ｐゴシック" w:eastAsia="ＭＳ Ｐゴシック" w:hAnsi="ＭＳ Ｐゴシック" w:cs="Arial" w:hint="eastAsia"/>
        <w:color w:val="000000" w:themeColor="text1"/>
        <w:sz w:val="20"/>
        <w:szCs w:val="20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978B5"/>
    <w:multiLevelType w:val="hybridMultilevel"/>
    <w:tmpl w:val="A6B2912C"/>
    <w:lvl w:ilvl="0" w:tplc="797CEDBC">
      <w:start w:val="1"/>
      <w:numFmt w:val="decimalEnclosedCircle"/>
      <w:lvlText w:val="%1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36D187D"/>
    <w:multiLevelType w:val="hybridMultilevel"/>
    <w:tmpl w:val="3552D7C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4975626"/>
    <w:multiLevelType w:val="multilevel"/>
    <w:tmpl w:val="4F34178E"/>
    <w:lvl w:ilvl="0">
      <w:start w:val="1"/>
      <w:numFmt w:val="decimalEnclosedCircle"/>
      <w:lvlText w:val="%1"/>
      <w:lvlJc w:val="left"/>
      <w:pPr>
        <w:ind w:left="420" w:hanging="420"/>
      </w:pPr>
      <w:rPr>
        <w:rFonts w:hint="eastAsia"/>
        <w:b/>
        <w:bCs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8C04EB7"/>
    <w:multiLevelType w:val="hybridMultilevel"/>
    <w:tmpl w:val="97E81464"/>
    <w:lvl w:ilvl="0" w:tplc="791231F2">
      <w:start w:val="1"/>
      <w:numFmt w:val="decimalEnclosedCircle"/>
      <w:lvlText w:val="%1"/>
      <w:lvlJc w:val="left"/>
      <w:pPr>
        <w:ind w:left="420" w:hanging="420"/>
      </w:pPr>
      <w:rPr>
        <w:b/>
        <w:bCs/>
      </w:rPr>
    </w:lvl>
    <w:lvl w:ilvl="1" w:tplc="1C8C67B6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EB86D56"/>
    <w:multiLevelType w:val="multilevel"/>
    <w:tmpl w:val="4132A540"/>
    <w:lvl w:ilvl="0">
      <w:start w:val="1"/>
      <w:numFmt w:val="decimalEnclosedCircle"/>
      <w:lvlText w:val="%1"/>
      <w:lvlJc w:val="left"/>
      <w:pPr>
        <w:ind w:left="420" w:hanging="420"/>
      </w:pPr>
      <w:rPr>
        <w:b/>
        <w:bCs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26602D2"/>
    <w:multiLevelType w:val="hybridMultilevel"/>
    <w:tmpl w:val="2C30A578"/>
    <w:lvl w:ilvl="0" w:tplc="59A0A40A">
      <w:start w:val="1"/>
      <w:numFmt w:val="decimalEnclosedCircle"/>
      <w:lvlText w:val="%1"/>
      <w:lvlJc w:val="left"/>
      <w:pPr>
        <w:ind w:left="420" w:hanging="420"/>
      </w:pPr>
      <w:rPr>
        <w:rFonts w:hint="eastAsia"/>
        <w:b/>
        <w:bCs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0EB0768"/>
    <w:multiLevelType w:val="hybridMultilevel"/>
    <w:tmpl w:val="187CBD9A"/>
    <w:lvl w:ilvl="0" w:tplc="0409000F">
      <w:start w:val="1"/>
      <w:numFmt w:val="decimal"/>
      <w:lvlText w:val="%1."/>
      <w:lvlJc w:val="left"/>
      <w:pPr>
        <w:ind w:left="525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8185746"/>
    <w:multiLevelType w:val="hybridMultilevel"/>
    <w:tmpl w:val="D00ABA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CFF6750"/>
    <w:multiLevelType w:val="multilevel"/>
    <w:tmpl w:val="008AF642"/>
    <w:lvl w:ilvl="0">
      <w:start w:val="1"/>
      <w:numFmt w:val="decimalEnclosedCircle"/>
      <w:lvlText w:val="%1"/>
      <w:lvlJc w:val="left"/>
      <w:pPr>
        <w:ind w:left="420" w:hanging="420"/>
      </w:pPr>
      <w:rPr>
        <w:b/>
        <w:bCs/>
      </w:rPr>
    </w:lvl>
    <w:lvl w:ilvl="1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7BB3900"/>
    <w:multiLevelType w:val="hybridMultilevel"/>
    <w:tmpl w:val="0A2A72A8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6613DA7"/>
    <w:multiLevelType w:val="hybridMultilevel"/>
    <w:tmpl w:val="C98EE5C0"/>
    <w:lvl w:ilvl="0" w:tplc="797CEDBC">
      <w:start w:val="1"/>
      <w:numFmt w:val="decimalEnclosedCircle"/>
      <w:lvlText w:val="%1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792708E"/>
    <w:multiLevelType w:val="hybridMultilevel"/>
    <w:tmpl w:val="A4BEA61A"/>
    <w:lvl w:ilvl="0" w:tplc="881ADD3A">
      <w:start w:val="1"/>
      <w:numFmt w:val="decimalEnclosedCircle"/>
      <w:lvlText w:val="%1"/>
      <w:lvlJc w:val="left"/>
      <w:pPr>
        <w:ind w:left="360" w:hanging="360"/>
      </w:pPr>
      <w:rPr>
        <w:rFonts w:ascii="ＭＳ Ｐゴシック" w:eastAsia="ＭＳ Ｐゴシック" w:hAnsi="ＭＳ Ｐゴシック" w:cs="Arial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F635251"/>
    <w:multiLevelType w:val="hybridMultilevel"/>
    <w:tmpl w:val="B172FC46"/>
    <w:lvl w:ilvl="0" w:tplc="B56677F0">
      <w:start w:val="1"/>
      <w:numFmt w:val="decimal"/>
      <w:lvlText w:val="%1."/>
      <w:lvlJc w:val="left"/>
      <w:pPr>
        <w:ind w:left="420" w:hanging="420"/>
      </w:pPr>
      <w:rPr>
        <w:b w:val="0"/>
        <w:bCs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1BD0353"/>
    <w:multiLevelType w:val="hybridMultilevel"/>
    <w:tmpl w:val="B4AE01BC"/>
    <w:lvl w:ilvl="0" w:tplc="04090001">
      <w:start w:val="1"/>
      <w:numFmt w:val="bullet"/>
      <w:lvlText w:val=""/>
      <w:lvlJc w:val="left"/>
      <w:pPr>
        <w:ind w:left="855" w:hanging="420"/>
      </w:pPr>
      <w:rPr>
        <w:rFonts w:ascii="Wingdings" w:hAnsi="Wingdings" w:hint="default"/>
      </w:rPr>
    </w:lvl>
    <w:lvl w:ilvl="1" w:tplc="038A02E0">
      <w:numFmt w:val="bullet"/>
      <w:lvlText w:val="□"/>
      <w:lvlJc w:val="left"/>
      <w:pPr>
        <w:ind w:left="1215" w:hanging="360"/>
      </w:pPr>
      <w:rPr>
        <w:rFonts w:ascii="ＭＳ Ｐゴシック" w:eastAsia="ＭＳ Ｐゴシック" w:hAnsi="ＭＳ Ｐゴシック" w:cs="Arial" w:hint="eastAsia"/>
      </w:rPr>
    </w:lvl>
    <w:lvl w:ilvl="2" w:tplc="0409000D" w:tentative="1">
      <w:start w:val="1"/>
      <w:numFmt w:val="bullet"/>
      <w:lvlText w:val=""/>
      <w:lvlJc w:val="left"/>
      <w:pPr>
        <w:ind w:left="16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15" w:hanging="420"/>
      </w:pPr>
      <w:rPr>
        <w:rFonts w:ascii="Wingdings" w:hAnsi="Wingdings" w:hint="default"/>
      </w:rPr>
    </w:lvl>
  </w:abstractNum>
  <w:abstractNum w:abstractNumId="14" w15:restartNumberingAfterBreak="0">
    <w:nsid w:val="53605046"/>
    <w:multiLevelType w:val="hybridMultilevel"/>
    <w:tmpl w:val="E9B09698"/>
    <w:lvl w:ilvl="0" w:tplc="D9DA333C">
      <w:start w:val="1"/>
      <w:numFmt w:val="decimalEnclosedCircle"/>
      <w:lvlText w:val="%1"/>
      <w:lvlJc w:val="left"/>
      <w:pPr>
        <w:ind w:left="360" w:hanging="360"/>
      </w:pPr>
      <w:rPr>
        <w:rFonts w:hint="default"/>
        <w:b/>
        <w:sz w:val="24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395404C"/>
    <w:multiLevelType w:val="hybridMultilevel"/>
    <w:tmpl w:val="AB2AD5EA"/>
    <w:lvl w:ilvl="0" w:tplc="0409000F">
      <w:start w:val="1"/>
      <w:numFmt w:val="decimal"/>
      <w:lvlText w:val="%1."/>
      <w:lvlJc w:val="left"/>
      <w:pPr>
        <w:ind w:left="525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abstractNum w:abstractNumId="16" w15:restartNumberingAfterBreak="0">
    <w:nsid w:val="542F555D"/>
    <w:multiLevelType w:val="hybridMultilevel"/>
    <w:tmpl w:val="A6B2912C"/>
    <w:lvl w:ilvl="0" w:tplc="797CEDBC">
      <w:start w:val="1"/>
      <w:numFmt w:val="decimalEnclosedCircle"/>
      <w:lvlText w:val="%1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592F1733"/>
    <w:multiLevelType w:val="hybridMultilevel"/>
    <w:tmpl w:val="8FEE493E"/>
    <w:lvl w:ilvl="0" w:tplc="047A330A">
      <w:start w:val="1"/>
      <w:numFmt w:val="decimalZero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5D32046B"/>
    <w:multiLevelType w:val="hybridMultilevel"/>
    <w:tmpl w:val="E7CCF934"/>
    <w:lvl w:ilvl="0" w:tplc="8D28D0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617E79F2"/>
    <w:multiLevelType w:val="hybridMultilevel"/>
    <w:tmpl w:val="5E44B8D4"/>
    <w:lvl w:ilvl="0" w:tplc="267236A6">
      <w:start w:val="1"/>
      <w:numFmt w:val="decimalEnclosedCircle"/>
      <w:lvlText w:val="%1"/>
      <w:lvlJc w:val="left"/>
      <w:pPr>
        <w:ind w:left="420" w:hanging="420"/>
      </w:pPr>
      <w:rPr>
        <w:b/>
        <w:bCs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2BC76B1"/>
    <w:multiLevelType w:val="hybridMultilevel"/>
    <w:tmpl w:val="61B82D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3100147"/>
    <w:multiLevelType w:val="hybridMultilevel"/>
    <w:tmpl w:val="4132A540"/>
    <w:lvl w:ilvl="0" w:tplc="797CEDBC">
      <w:start w:val="1"/>
      <w:numFmt w:val="decimalEnclosedCircle"/>
      <w:lvlText w:val="%1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74941BA6"/>
    <w:multiLevelType w:val="multilevel"/>
    <w:tmpl w:val="C98EE5C0"/>
    <w:lvl w:ilvl="0">
      <w:start w:val="1"/>
      <w:numFmt w:val="decimalEnclosedCircle"/>
      <w:lvlText w:val="%1"/>
      <w:lvlJc w:val="left"/>
      <w:pPr>
        <w:ind w:left="420" w:hanging="420"/>
      </w:pPr>
      <w:rPr>
        <w:b/>
        <w:bCs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77ED154B"/>
    <w:multiLevelType w:val="hybridMultilevel"/>
    <w:tmpl w:val="1DBAB958"/>
    <w:lvl w:ilvl="0" w:tplc="797CEDBC">
      <w:start w:val="1"/>
      <w:numFmt w:val="decimalEnclosedCircle"/>
      <w:lvlText w:val="%1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78CA1DEC"/>
    <w:multiLevelType w:val="hybridMultilevel"/>
    <w:tmpl w:val="3190B07A"/>
    <w:lvl w:ilvl="0" w:tplc="0409000F">
      <w:start w:val="1"/>
      <w:numFmt w:val="decimal"/>
      <w:lvlText w:val="%1."/>
      <w:lvlJc w:val="left"/>
      <w:pPr>
        <w:ind w:left="577" w:hanging="420"/>
      </w:pPr>
    </w:lvl>
    <w:lvl w:ilvl="1" w:tplc="04090017" w:tentative="1">
      <w:start w:val="1"/>
      <w:numFmt w:val="aiueoFullWidth"/>
      <w:lvlText w:val="(%2)"/>
      <w:lvlJc w:val="left"/>
      <w:pPr>
        <w:ind w:left="997" w:hanging="420"/>
      </w:pPr>
    </w:lvl>
    <w:lvl w:ilvl="2" w:tplc="04090011" w:tentative="1">
      <w:start w:val="1"/>
      <w:numFmt w:val="decimalEnclosedCircle"/>
      <w:lvlText w:val="%3"/>
      <w:lvlJc w:val="left"/>
      <w:pPr>
        <w:ind w:left="1417" w:hanging="420"/>
      </w:pPr>
    </w:lvl>
    <w:lvl w:ilvl="3" w:tplc="0409000F" w:tentative="1">
      <w:start w:val="1"/>
      <w:numFmt w:val="decimal"/>
      <w:lvlText w:val="%4."/>
      <w:lvlJc w:val="left"/>
      <w:pPr>
        <w:ind w:left="1837" w:hanging="420"/>
      </w:pPr>
    </w:lvl>
    <w:lvl w:ilvl="4" w:tplc="04090017" w:tentative="1">
      <w:start w:val="1"/>
      <w:numFmt w:val="aiueoFullWidth"/>
      <w:lvlText w:val="(%5)"/>
      <w:lvlJc w:val="left"/>
      <w:pPr>
        <w:ind w:left="2257" w:hanging="420"/>
      </w:pPr>
    </w:lvl>
    <w:lvl w:ilvl="5" w:tplc="04090011" w:tentative="1">
      <w:start w:val="1"/>
      <w:numFmt w:val="decimalEnclosedCircle"/>
      <w:lvlText w:val="%6"/>
      <w:lvlJc w:val="left"/>
      <w:pPr>
        <w:ind w:left="2677" w:hanging="420"/>
      </w:pPr>
    </w:lvl>
    <w:lvl w:ilvl="6" w:tplc="0409000F" w:tentative="1">
      <w:start w:val="1"/>
      <w:numFmt w:val="decimal"/>
      <w:lvlText w:val="%7."/>
      <w:lvlJc w:val="left"/>
      <w:pPr>
        <w:ind w:left="3097" w:hanging="420"/>
      </w:pPr>
    </w:lvl>
    <w:lvl w:ilvl="7" w:tplc="04090017" w:tentative="1">
      <w:start w:val="1"/>
      <w:numFmt w:val="aiueoFullWidth"/>
      <w:lvlText w:val="(%8)"/>
      <w:lvlJc w:val="left"/>
      <w:pPr>
        <w:ind w:left="3517" w:hanging="420"/>
      </w:pPr>
    </w:lvl>
    <w:lvl w:ilvl="8" w:tplc="04090011" w:tentative="1">
      <w:start w:val="1"/>
      <w:numFmt w:val="decimalEnclosedCircle"/>
      <w:lvlText w:val="%9"/>
      <w:lvlJc w:val="left"/>
      <w:pPr>
        <w:ind w:left="3937" w:hanging="420"/>
      </w:pPr>
    </w:lvl>
  </w:abstractNum>
  <w:abstractNum w:abstractNumId="25" w15:restartNumberingAfterBreak="0">
    <w:nsid w:val="7D184C1C"/>
    <w:multiLevelType w:val="hybridMultilevel"/>
    <w:tmpl w:val="053E6048"/>
    <w:lvl w:ilvl="0" w:tplc="7EAA9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8"/>
  </w:num>
  <w:num w:numId="2">
    <w:abstractNumId w:val="25"/>
  </w:num>
  <w:num w:numId="3">
    <w:abstractNumId w:val="15"/>
  </w:num>
  <w:num w:numId="4">
    <w:abstractNumId w:val="6"/>
  </w:num>
  <w:num w:numId="5">
    <w:abstractNumId w:val="19"/>
  </w:num>
  <w:num w:numId="6">
    <w:abstractNumId w:val="14"/>
  </w:num>
  <w:num w:numId="7">
    <w:abstractNumId w:val="9"/>
  </w:num>
  <w:num w:numId="8">
    <w:abstractNumId w:val="12"/>
  </w:num>
  <w:num w:numId="9">
    <w:abstractNumId w:val="3"/>
  </w:num>
  <w:num w:numId="10">
    <w:abstractNumId w:val="0"/>
  </w:num>
  <w:num w:numId="11">
    <w:abstractNumId w:val="16"/>
  </w:num>
  <w:num w:numId="12">
    <w:abstractNumId w:val="23"/>
  </w:num>
  <w:num w:numId="13">
    <w:abstractNumId w:val="21"/>
  </w:num>
  <w:num w:numId="14">
    <w:abstractNumId w:val="4"/>
  </w:num>
  <w:num w:numId="15">
    <w:abstractNumId w:val="10"/>
  </w:num>
  <w:num w:numId="16">
    <w:abstractNumId w:val="22"/>
  </w:num>
  <w:num w:numId="17">
    <w:abstractNumId w:val="7"/>
  </w:num>
  <w:num w:numId="18">
    <w:abstractNumId w:val="5"/>
  </w:num>
  <w:num w:numId="19">
    <w:abstractNumId w:val="8"/>
  </w:num>
  <w:num w:numId="20">
    <w:abstractNumId w:val="2"/>
  </w:num>
  <w:num w:numId="21">
    <w:abstractNumId w:val="24"/>
  </w:num>
  <w:num w:numId="22">
    <w:abstractNumId w:val="20"/>
  </w:num>
  <w:num w:numId="23">
    <w:abstractNumId w:val="1"/>
  </w:num>
  <w:num w:numId="24">
    <w:abstractNumId w:val="17"/>
  </w:num>
  <w:num w:numId="25">
    <w:abstractNumId w:val="11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300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AIjMLA1MLM2NjAyUdpeDU4uLM/DyQApNaAAUd1fYsAAAA"/>
  </w:docVars>
  <w:rsids>
    <w:rsidRoot w:val="00447E53"/>
    <w:rsid w:val="000022CD"/>
    <w:rsid w:val="00003AAB"/>
    <w:rsid w:val="00006994"/>
    <w:rsid w:val="00012CC3"/>
    <w:rsid w:val="00023F53"/>
    <w:rsid w:val="0003013D"/>
    <w:rsid w:val="00031F18"/>
    <w:rsid w:val="00035C7D"/>
    <w:rsid w:val="00037ADB"/>
    <w:rsid w:val="00046F8B"/>
    <w:rsid w:val="00047F12"/>
    <w:rsid w:val="00062820"/>
    <w:rsid w:val="00067083"/>
    <w:rsid w:val="0007447C"/>
    <w:rsid w:val="00084EE5"/>
    <w:rsid w:val="00094942"/>
    <w:rsid w:val="00094A92"/>
    <w:rsid w:val="000A0056"/>
    <w:rsid w:val="000A7112"/>
    <w:rsid w:val="000B2551"/>
    <w:rsid w:val="000B4741"/>
    <w:rsid w:val="000C3207"/>
    <w:rsid w:val="000C3FDA"/>
    <w:rsid w:val="000D6E52"/>
    <w:rsid w:val="000D77F1"/>
    <w:rsid w:val="000E2B65"/>
    <w:rsid w:val="000F4797"/>
    <w:rsid w:val="000F5796"/>
    <w:rsid w:val="0012403E"/>
    <w:rsid w:val="00125D44"/>
    <w:rsid w:val="00132B64"/>
    <w:rsid w:val="00133AE3"/>
    <w:rsid w:val="00134E9B"/>
    <w:rsid w:val="00141005"/>
    <w:rsid w:val="0014112A"/>
    <w:rsid w:val="00161175"/>
    <w:rsid w:val="001623D7"/>
    <w:rsid w:val="00164204"/>
    <w:rsid w:val="00171F5F"/>
    <w:rsid w:val="00176B14"/>
    <w:rsid w:val="001803FD"/>
    <w:rsid w:val="001863DF"/>
    <w:rsid w:val="00186E57"/>
    <w:rsid w:val="00192734"/>
    <w:rsid w:val="00196B78"/>
    <w:rsid w:val="001978E6"/>
    <w:rsid w:val="001A1923"/>
    <w:rsid w:val="001A6754"/>
    <w:rsid w:val="001B1B5F"/>
    <w:rsid w:val="001B2591"/>
    <w:rsid w:val="001B3034"/>
    <w:rsid w:val="001C3BF2"/>
    <w:rsid w:val="001C4AF5"/>
    <w:rsid w:val="001C719A"/>
    <w:rsid w:val="001D3798"/>
    <w:rsid w:val="001D5AA0"/>
    <w:rsid w:val="001D743F"/>
    <w:rsid w:val="001E196D"/>
    <w:rsid w:val="001E31D0"/>
    <w:rsid w:val="001E44B6"/>
    <w:rsid w:val="001E6472"/>
    <w:rsid w:val="001F4058"/>
    <w:rsid w:val="00210B71"/>
    <w:rsid w:val="00213615"/>
    <w:rsid w:val="002145A0"/>
    <w:rsid w:val="00216C52"/>
    <w:rsid w:val="00225AF1"/>
    <w:rsid w:val="00243F45"/>
    <w:rsid w:val="0025266C"/>
    <w:rsid w:val="00254F5D"/>
    <w:rsid w:val="00255957"/>
    <w:rsid w:val="00262F6C"/>
    <w:rsid w:val="00272A84"/>
    <w:rsid w:val="00283ABF"/>
    <w:rsid w:val="0029028F"/>
    <w:rsid w:val="002925D3"/>
    <w:rsid w:val="0029628A"/>
    <w:rsid w:val="00297057"/>
    <w:rsid w:val="002A7AB7"/>
    <w:rsid w:val="002B1EFD"/>
    <w:rsid w:val="002B689E"/>
    <w:rsid w:val="002B7C23"/>
    <w:rsid w:val="002C0F94"/>
    <w:rsid w:val="002C177A"/>
    <w:rsid w:val="002C1F45"/>
    <w:rsid w:val="002C26EE"/>
    <w:rsid w:val="002D1127"/>
    <w:rsid w:val="002D33EB"/>
    <w:rsid w:val="002D6376"/>
    <w:rsid w:val="002D741F"/>
    <w:rsid w:val="002E1A2B"/>
    <w:rsid w:val="002E2DAE"/>
    <w:rsid w:val="002E4128"/>
    <w:rsid w:val="002F5C70"/>
    <w:rsid w:val="002F707B"/>
    <w:rsid w:val="00302D84"/>
    <w:rsid w:val="00302F60"/>
    <w:rsid w:val="00306976"/>
    <w:rsid w:val="003127ED"/>
    <w:rsid w:val="00312B0A"/>
    <w:rsid w:val="00312D75"/>
    <w:rsid w:val="00321146"/>
    <w:rsid w:val="00327113"/>
    <w:rsid w:val="00337191"/>
    <w:rsid w:val="003423A6"/>
    <w:rsid w:val="00342C6C"/>
    <w:rsid w:val="00351E27"/>
    <w:rsid w:val="00356EA5"/>
    <w:rsid w:val="00361DBF"/>
    <w:rsid w:val="003645D5"/>
    <w:rsid w:val="00367063"/>
    <w:rsid w:val="00370CFA"/>
    <w:rsid w:val="00386A56"/>
    <w:rsid w:val="00391DCB"/>
    <w:rsid w:val="003A4A9E"/>
    <w:rsid w:val="003A4DFA"/>
    <w:rsid w:val="003A54A8"/>
    <w:rsid w:val="003A7EC3"/>
    <w:rsid w:val="003B2FCB"/>
    <w:rsid w:val="003C2D6E"/>
    <w:rsid w:val="003C3A42"/>
    <w:rsid w:val="003C512E"/>
    <w:rsid w:val="003C713E"/>
    <w:rsid w:val="003D1D49"/>
    <w:rsid w:val="003D48D3"/>
    <w:rsid w:val="003D53EF"/>
    <w:rsid w:val="003D6BAE"/>
    <w:rsid w:val="003D6F7F"/>
    <w:rsid w:val="003E1227"/>
    <w:rsid w:val="003E272E"/>
    <w:rsid w:val="003E6014"/>
    <w:rsid w:val="003F397A"/>
    <w:rsid w:val="003F5D0F"/>
    <w:rsid w:val="00406D80"/>
    <w:rsid w:val="00411711"/>
    <w:rsid w:val="004157C8"/>
    <w:rsid w:val="00417495"/>
    <w:rsid w:val="00420BA9"/>
    <w:rsid w:val="004250FB"/>
    <w:rsid w:val="00434F7C"/>
    <w:rsid w:val="004364AD"/>
    <w:rsid w:val="00441624"/>
    <w:rsid w:val="00447E53"/>
    <w:rsid w:val="004534FF"/>
    <w:rsid w:val="004535FB"/>
    <w:rsid w:val="00467510"/>
    <w:rsid w:val="00472947"/>
    <w:rsid w:val="00476AEC"/>
    <w:rsid w:val="00482A26"/>
    <w:rsid w:val="0049397D"/>
    <w:rsid w:val="004A3D8E"/>
    <w:rsid w:val="004A7432"/>
    <w:rsid w:val="004C34BD"/>
    <w:rsid w:val="004C7FDF"/>
    <w:rsid w:val="004F29DF"/>
    <w:rsid w:val="004F4FB9"/>
    <w:rsid w:val="004F748C"/>
    <w:rsid w:val="00501093"/>
    <w:rsid w:val="005013C1"/>
    <w:rsid w:val="005123CC"/>
    <w:rsid w:val="0051347C"/>
    <w:rsid w:val="005209BB"/>
    <w:rsid w:val="00522E77"/>
    <w:rsid w:val="00532167"/>
    <w:rsid w:val="00534500"/>
    <w:rsid w:val="00537202"/>
    <w:rsid w:val="00543D8C"/>
    <w:rsid w:val="00543F34"/>
    <w:rsid w:val="0055514C"/>
    <w:rsid w:val="005556BB"/>
    <w:rsid w:val="0056435E"/>
    <w:rsid w:val="00565CB0"/>
    <w:rsid w:val="00576DE2"/>
    <w:rsid w:val="00577B1B"/>
    <w:rsid w:val="00580DD5"/>
    <w:rsid w:val="0058460F"/>
    <w:rsid w:val="005848F2"/>
    <w:rsid w:val="00595B73"/>
    <w:rsid w:val="005B09BB"/>
    <w:rsid w:val="005B0ABD"/>
    <w:rsid w:val="005B56C7"/>
    <w:rsid w:val="005C07B3"/>
    <w:rsid w:val="005C21F2"/>
    <w:rsid w:val="005C3588"/>
    <w:rsid w:val="005C3C31"/>
    <w:rsid w:val="005C603C"/>
    <w:rsid w:val="005D1F66"/>
    <w:rsid w:val="005E1E45"/>
    <w:rsid w:val="00606EFC"/>
    <w:rsid w:val="00607340"/>
    <w:rsid w:val="00610782"/>
    <w:rsid w:val="00610D2F"/>
    <w:rsid w:val="006118C7"/>
    <w:rsid w:val="00612324"/>
    <w:rsid w:val="00624602"/>
    <w:rsid w:val="00625782"/>
    <w:rsid w:val="00631A4D"/>
    <w:rsid w:val="006343AE"/>
    <w:rsid w:val="00656908"/>
    <w:rsid w:val="006602DE"/>
    <w:rsid w:val="00664DE4"/>
    <w:rsid w:val="006667B9"/>
    <w:rsid w:val="00670FA2"/>
    <w:rsid w:val="0067466E"/>
    <w:rsid w:val="0067690A"/>
    <w:rsid w:val="00676FA2"/>
    <w:rsid w:val="00677188"/>
    <w:rsid w:val="00683021"/>
    <w:rsid w:val="00693327"/>
    <w:rsid w:val="00696023"/>
    <w:rsid w:val="00696373"/>
    <w:rsid w:val="00697136"/>
    <w:rsid w:val="006D3044"/>
    <w:rsid w:val="006D7BFB"/>
    <w:rsid w:val="006E5861"/>
    <w:rsid w:val="006F17FE"/>
    <w:rsid w:val="006F6007"/>
    <w:rsid w:val="006F66A5"/>
    <w:rsid w:val="00703AE8"/>
    <w:rsid w:val="00706EC6"/>
    <w:rsid w:val="007110C8"/>
    <w:rsid w:val="007246F7"/>
    <w:rsid w:val="007251A6"/>
    <w:rsid w:val="007259F4"/>
    <w:rsid w:val="007365BF"/>
    <w:rsid w:val="007367DF"/>
    <w:rsid w:val="0073775B"/>
    <w:rsid w:val="00740C59"/>
    <w:rsid w:val="00744B57"/>
    <w:rsid w:val="00745135"/>
    <w:rsid w:val="00751B43"/>
    <w:rsid w:val="00756A80"/>
    <w:rsid w:val="00760F33"/>
    <w:rsid w:val="00761CD4"/>
    <w:rsid w:val="007634A3"/>
    <w:rsid w:val="00763520"/>
    <w:rsid w:val="007638F7"/>
    <w:rsid w:val="00765A9D"/>
    <w:rsid w:val="0078102A"/>
    <w:rsid w:val="007822B5"/>
    <w:rsid w:val="00782A9F"/>
    <w:rsid w:val="0078583D"/>
    <w:rsid w:val="00793267"/>
    <w:rsid w:val="007939F2"/>
    <w:rsid w:val="00793D5F"/>
    <w:rsid w:val="00796B71"/>
    <w:rsid w:val="007979D3"/>
    <w:rsid w:val="007A3102"/>
    <w:rsid w:val="007A60FB"/>
    <w:rsid w:val="007A7F4E"/>
    <w:rsid w:val="007C404A"/>
    <w:rsid w:val="007C4636"/>
    <w:rsid w:val="007C55DD"/>
    <w:rsid w:val="007C6996"/>
    <w:rsid w:val="007D174B"/>
    <w:rsid w:val="007E2EE4"/>
    <w:rsid w:val="007F4FEE"/>
    <w:rsid w:val="007F5F8E"/>
    <w:rsid w:val="007F70EB"/>
    <w:rsid w:val="00802F7F"/>
    <w:rsid w:val="0080355F"/>
    <w:rsid w:val="00805287"/>
    <w:rsid w:val="008143A7"/>
    <w:rsid w:val="00821F35"/>
    <w:rsid w:val="00841D2B"/>
    <w:rsid w:val="0084699B"/>
    <w:rsid w:val="0085557F"/>
    <w:rsid w:val="008600A5"/>
    <w:rsid w:val="0087249D"/>
    <w:rsid w:val="00881F5B"/>
    <w:rsid w:val="0088631C"/>
    <w:rsid w:val="00887F64"/>
    <w:rsid w:val="0089793E"/>
    <w:rsid w:val="00897BCC"/>
    <w:rsid w:val="008A0F86"/>
    <w:rsid w:val="008A60D1"/>
    <w:rsid w:val="008A6FD1"/>
    <w:rsid w:val="008A753B"/>
    <w:rsid w:val="008A7E14"/>
    <w:rsid w:val="008B1B04"/>
    <w:rsid w:val="008C2E02"/>
    <w:rsid w:val="008C35B7"/>
    <w:rsid w:val="008D1E4E"/>
    <w:rsid w:val="008E37B4"/>
    <w:rsid w:val="008E37BC"/>
    <w:rsid w:val="008F465A"/>
    <w:rsid w:val="008F7A74"/>
    <w:rsid w:val="009010DD"/>
    <w:rsid w:val="00901222"/>
    <w:rsid w:val="00901C9C"/>
    <w:rsid w:val="00902EA7"/>
    <w:rsid w:val="009100A2"/>
    <w:rsid w:val="009164BC"/>
    <w:rsid w:val="0092444E"/>
    <w:rsid w:val="00924EF3"/>
    <w:rsid w:val="009347A5"/>
    <w:rsid w:val="009359AA"/>
    <w:rsid w:val="00940B5E"/>
    <w:rsid w:val="009429E7"/>
    <w:rsid w:val="00942D91"/>
    <w:rsid w:val="00946563"/>
    <w:rsid w:val="00952413"/>
    <w:rsid w:val="00952727"/>
    <w:rsid w:val="009543FE"/>
    <w:rsid w:val="00956BEA"/>
    <w:rsid w:val="00961903"/>
    <w:rsid w:val="0096232E"/>
    <w:rsid w:val="00963E2C"/>
    <w:rsid w:val="00964652"/>
    <w:rsid w:val="00970BC1"/>
    <w:rsid w:val="00972C55"/>
    <w:rsid w:val="00975041"/>
    <w:rsid w:val="009768B8"/>
    <w:rsid w:val="0098281F"/>
    <w:rsid w:val="00984FA1"/>
    <w:rsid w:val="00986557"/>
    <w:rsid w:val="00987E52"/>
    <w:rsid w:val="009943FD"/>
    <w:rsid w:val="009948AF"/>
    <w:rsid w:val="009A586C"/>
    <w:rsid w:val="009B0796"/>
    <w:rsid w:val="009B25C1"/>
    <w:rsid w:val="009B6F51"/>
    <w:rsid w:val="009C01BA"/>
    <w:rsid w:val="009C118A"/>
    <w:rsid w:val="009C6D61"/>
    <w:rsid w:val="009D099C"/>
    <w:rsid w:val="009D2CB6"/>
    <w:rsid w:val="009D6A29"/>
    <w:rsid w:val="009E5188"/>
    <w:rsid w:val="009F2034"/>
    <w:rsid w:val="00A004AE"/>
    <w:rsid w:val="00A010CD"/>
    <w:rsid w:val="00A05116"/>
    <w:rsid w:val="00A13083"/>
    <w:rsid w:val="00A14433"/>
    <w:rsid w:val="00A17C51"/>
    <w:rsid w:val="00A230F9"/>
    <w:rsid w:val="00A304C7"/>
    <w:rsid w:val="00A32F5E"/>
    <w:rsid w:val="00A350A6"/>
    <w:rsid w:val="00A44BA6"/>
    <w:rsid w:val="00A5416B"/>
    <w:rsid w:val="00A64B51"/>
    <w:rsid w:val="00A6616F"/>
    <w:rsid w:val="00A70D60"/>
    <w:rsid w:val="00A73F2E"/>
    <w:rsid w:val="00A7482A"/>
    <w:rsid w:val="00A81075"/>
    <w:rsid w:val="00A829BA"/>
    <w:rsid w:val="00A84327"/>
    <w:rsid w:val="00A8799C"/>
    <w:rsid w:val="00A939F4"/>
    <w:rsid w:val="00AA672D"/>
    <w:rsid w:val="00AA6F79"/>
    <w:rsid w:val="00AB3B77"/>
    <w:rsid w:val="00AD435C"/>
    <w:rsid w:val="00AE0E5D"/>
    <w:rsid w:val="00AE4243"/>
    <w:rsid w:val="00AE7AD1"/>
    <w:rsid w:val="00AF5BC6"/>
    <w:rsid w:val="00AF7500"/>
    <w:rsid w:val="00AF792C"/>
    <w:rsid w:val="00B0250B"/>
    <w:rsid w:val="00B02DA9"/>
    <w:rsid w:val="00B03238"/>
    <w:rsid w:val="00B10489"/>
    <w:rsid w:val="00B12DF9"/>
    <w:rsid w:val="00B13B01"/>
    <w:rsid w:val="00B17FFE"/>
    <w:rsid w:val="00B24C00"/>
    <w:rsid w:val="00B24F07"/>
    <w:rsid w:val="00B25A1B"/>
    <w:rsid w:val="00B25D3C"/>
    <w:rsid w:val="00B266B9"/>
    <w:rsid w:val="00B51A14"/>
    <w:rsid w:val="00B62EA5"/>
    <w:rsid w:val="00B734BC"/>
    <w:rsid w:val="00B766FA"/>
    <w:rsid w:val="00B92160"/>
    <w:rsid w:val="00BA03ED"/>
    <w:rsid w:val="00BA0E58"/>
    <w:rsid w:val="00BA2345"/>
    <w:rsid w:val="00BA346A"/>
    <w:rsid w:val="00BB491E"/>
    <w:rsid w:val="00BB6728"/>
    <w:rsid w:val="00BC0E36"/>
    <w:rsid w:val="00BC2F97"/>
    <w:rsid w:val="00BD2CE2"/>
    <w:rsid w:val="00BF0C6A"/>
    <w:rsid w:val="00C07E35"/>
    <w:rsid w:val="00C11D2F"/>
    <w:rsid w:val="00C16181"/>
    <w:rsid w:val="00C25B9F"/>
    <w:rsid w:val="00C31445"/>
    <w:rsid w:val="00C33FEC"/>
    <w:rsid w:val="00C346EB"/>
    <w:rsid w:val="00C468D9"/>
    <w:rsid w:val="00C509AC"/>
    <w:rsid w:val="00C53265"/>
    <w:rsid w:val="00C54A3A"/>
    <w:rsid w:val="00C60F01"/>
    <w:rsid w:val="00C617E5"/>
    <w:rsid w:val="00C7369E"/>
    <w:rsid w:val="00C75E9A"/>
    <w:rsid w:val="00C816C6"/>
    <w:rsid w:val="00C81953"/>
    <w:rsid w:val="00C81E50"/>
    <w:rsid w:val="00C849B5"/>
    <w:rsid w:val="00C909DB"/>
    <w:rsid w:val="00C9571B"/>
    <w:rsid w:val="00CA324E"/>
    <w:rsid w:val="00CA64F5"/>
    <w:rsid w:val="00CB7296"/>
    <w:rsid w:val="00CB74ED"/>
    <w:rsid w:val="00CC46E2"/>
    <w:rsid w:val="00CD4DB6"/>
    <w:rsid w:val="00CE445F"/>
    <w:rsid w:val="00CE77DC"/>
    <w:rsid w:val="00CF03D3"/>
    <w:rsid w:val="00CF1231"/>
    <w:rsid w:val="00CF1628"/>
    <w:rsid w:val="00CF3916"/>
    <w:rsid w:val="00D03086"/>
    <w:rsid w:val="00D122E3"/>
    <w:rsid w:val="00D174EB"/>
    <w:rsid w:val="00D2089C"/>
    <w:rsid w:val="00D32B8E"/>
    <w:rsid w:val="00D35AA4"/>
    <w:rsid w:val="00D52697"/>
    <w:rsid w:val="00D5277E"/>
    <w:rsid w:val="00D821F3"/>
    <w:rsid w:val="00D91126"/>
    <w:rsid w:val="00D92620"/>
    <w:rsid w:val="00D939AD"/>
    <w:rsid w:val="00D96D9E"/>
    <w:rsid w:val="00DA221C"/>
    <w:rsid w:val="00DA2F79"/>
    <w:rsid w:val="00DA316F"/>
    <w:rsid w:val="00DA7A7B"/>
    <w:rsid w:val="00DB31AC"/>
    <w:rsid w:val="00DB7BE9"/>
    <w:rsid w:val="00DC0114"/>
    <w:rsid w:val="00DC4859"/>
    <w:rsid w:val="00DC6D02"/>
    <w:rsid w:val="00DD59F3"/>
    <w:rsid w:val="00DD5C10"/>
    <w:rsid w:val="00DE16D4"/>
    <w:rsid w:val="00DE26B7"/>
    <w:rsid w:val="00DE281F"/>
    <w:rsid w:val="00DE2ED0"/>
    <w:rsid w:val="00DE5EE0"/>
    <w:rsid w:val="00DE61B1"/>
    <w:rsid w:val="00E258B4"/>
    <w:rsid w:val="00E3020D"/>
    <w:rsid w:val="00E422C6"/>
    <w:rsid w:val="00E541FB"/>
    <w:rsid w:val="00E56CF6"/>
    <w:rsid w:val="00E5770E"/>
    <w:rsid w:val="00E62A2B"/>
    <w:rsid w:val="00E67D6F"/>
    <w:rsid w:val="00E967AB"/>
    <w:rsid w:val="00EA09B6"/>
    <w:rsid w:val="00EA0F02"/>
    <w:rsid w:val="00EA29D3"/>
    <w:rsid w:val="00EB0C9F"/>
    <w:rsid w:val="00EB0ED6"/>
    <w:rsid w:val="00EB10AD"/>
    <w:rsid w:val="00EB11FD"/>
    <w:rsid w:val="00EB5454"/>
    <w:rsid w:val="00ED2342"/>
    <w:rsid w:val="00ED4CFA"/>
    <w:rsid w:val="00ED55A1"/>
    <w:rsid w:val="00EE39E7"/>
    <w:rsid w:val="00EE4BA1"/>
    <w:rsid w:val="00EE7132"/>
    <w:rsid w:val="00EF53BD"/>
    <w:rsid w:val="00EF5C00"/>
    <w:rsid w:val="00EF65C9"/>
    <w:rsid w:val="00EF69C2"/>
    <w:rsid w:val="00F00A0D"/>
    <w:rsid w:val="00F05280"/>
    <w:rsid w:val="00F071C6"/>
    <w:rsid w:val="00F10851"/>
    <w:rsid w:val="00F11C32"/>
    <w:rsid w:val="00F146CB"/>
    <w:rsid w:val="00F21C21"/>
    <w:rsid w:val="00F25512"/>
    <w:rsid w:val="00F3273C"/>
    <w:rsid w:val="00F351EF"/>
    <w:rsid w:val="00F54106"/>
    <w:rsid w:val="00F54F0E"/>
    <w:rsid w:val="00F560E1"/>
    <w:rsid w:val="00F6667B"/>
    <w:rsid w:val="00F71122"/>
    <w:rsid w:val="00F73127"/>
    <w:rsid w:val="00F91B30"/>
    <w:rsid w:val="00F91BD9"/>
    <w:rsid w:val="00F95A39"/>
    <w:rsid w:val="00F97C54"/>
    <w:rsid w:val="00FA5A20"/>
    <w:rsid w:val="00FB15E5"/>
    <w:rsid w:val="00FB45D4"/>
    <w:rsid w:val="00FC1961"/>
    <w:rsid w:val="00FC4DBC"/>
    <w:rsid w:val="00FC7879"/>
    <w:rsid w:val="00FD018A"/>
    <w:rsid w:val="00FD7A2A"/>
    <w:rsid w:val="00FF1A57"/>
    <w:rsid w:val="00FF1C5B"/>
    <w:rsid w:val="00FF5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>
      <v:textbox inset="5.85pt,.7pt,5.85pt,.7pt"/>
    </o:shapedefaults>
    <o:shapelayout v:ext="edit">
      <o:idmap v:ext="edit" data="1"/>
    </o:shapelayout>
  </w:shapeDefaults>
  <w:decimalSymbol w:val="."/>
  <w:listSeparator w:val=","/>
  <w14:docId w14:val="64CD6155"/>
  <w15:chartTrackingRefBased/>
  <w15:docId w15:val="{D101857A-7DF8-6246-89E9-A725662B3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196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302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83021"/>
  </w:style>
  <w:style w:type="paragraph" w:styleId="a5">
    <w:name w:val="footer"/>
    <w:basedOn w:val="a"/>
    <w:link w:val="a6"/>
    <w:uiPriority w:val="99"/>
    <w:unhideWhenUsed/>
    <w:rsid w:val="0068302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83021"/>
  </w:style>
  <w:style w:type="paragraph" w:styleId="a7">
    <w:name w:val="List Paragraph"/>
    <w:basedOn w:val="a"/>
    <w:uiPriority w:val="34"/>
    <w:qFormat/>
    <w:rsid w:val="00CD4DB6"/>
    <w:pPr>
      <w:ind w:leftChars="400" w:left="840"/>
    </w:pPr>
  </w:style>
  <w:style w:type="table" w:styleId="a8">
    <w:name w:val="Table Grid"/>
    <w:basedOn w:val="a1"/>
    <w:uiPriority w:val="39"/>
    <w:rsid w:val="00225A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417495"/>
    <w:rPr>
      <w:rFonts w:ascii="ＭＳ 明朝" w:eastAsia="ＭＳ 明朝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417495"/>
    <w:rPr>
      <w:rFonts w:ascii="ＭＳ 明朝" w:eastAsia="ＭＳ 明朝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670FA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670FA2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670FA2"/>
  </w:style>
  <w:style w:type="paragraph" w:styleId="ae">
    <w:name w:val="annotation subject"/>
    <w:basedOn w:val="ac"/>
    <w:next w:val="ac"/>
    <w:link w:val="af"/>
    <w:uiPriority w:val="99"/>
    <w:semiHidden/>
    <w:unhideWhenUsed/>
    <w:rsid w:val="00670FA2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670F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6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9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4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1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478BDC-B3DB-472F-B65E-17EE87372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502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ura Takeaki</dc:creator>
  <cp:keywords/>
  <dc:description/>
  <cp:lastModifiedBy>藤田　有希</cp:lastModifiedBy>
  <cp:revision>53</cp:revision>
  <cp:lastPrinted>2021-05-19T01:28:00Z</cp:lastPrinted>
  <dcterms:created xsi:type="dcterms:W3CDTF">2021-05-12T02:49:00Z</dcterms:created>
  <dcterms:modified xsi:type="dcterms:W3CDTF">2021-05-19T03:24:00Z</dcterms:modified>
</cp:coreProperties>
</file>